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4BC96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75B378D7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012FD2B6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22B3344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FEA8A4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3C7810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C2D23E1" w14:textId="77777777" w:rsidTr="009A0702">
        <w:trPr>
          <w:trHeight w:val="1295"/>
        </w:trPr>
        <w:tc>
          <w:tcPr>
            <w:tcW w:w="9072" w:type="dxa"/>
            <w:vAlign w:val="center"/>
          </w:tcPr>
          <w:p w14:paraId="47ADA064" w14:textId="23A54B9E" w:rsidR="008F1FC7" w:rsidRPr="00452F14" w:rsidRDefault="00C421CE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전기및전자공학부</w:t>
            </w:r>
            <w:proofErr w:type="spellEnd"/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AEEF4AB" w14:textId="1F76D71A" w:rsidR="008F1FC7" w:rsidRPr="00BF4E72" w:rsidRDefault="00C421CE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1AC64DF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4AA1E3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D557513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4BDF9E8F" wp14:editId="5CD2BEB8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93EFB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071FE4B" w14:textId="4A3E240A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C421CE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C421CE">
        <w:rPr>
          <w:sz w:val="48"/>
          <w:szCs w:val="48"/>
        </w:rPr>
        <w:t>23</w:t>
      </w:r>
    </w:p>
    <w:p w14:paraId="10357EA8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5E9F97F1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6F48ACB9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5217302A" w14:textId="3CBD465D" w:rsidR="008F1FC7" w:rsidRDefault="00C421CE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전기및전자공학부</w:t>
            </w:r>
            <w:proofErr w:type="spellEnd"/>
          </w:p>
        </w:tc>
      </w:tr>
      <w:tr w:rsidR="008F1FC7" w14:paraId="68B594CB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2B94ECD7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0B4ECA5A" w14:textId="46661B0F" w:rsidR="008F1FC7" w:rsidRDefault="00C421CE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spellStart"/>
            <w:r>
              <w:rPr>
                <w:rFonts w:hint="eastAsia"/>
                <w:sz w:val="32"/>
                <w:szCs w:val="32"/>
              </w:rPr>
              <w:t>강신재</w:t>
            </w:r>
            <w:proofErr w:type="spellEnd"/>
          </w:p>
        </w:tc>
      </w:tr>
    </w:tbl>
    <w:p w14:paraId="191A0F22" w14:textId="77777777" w:rsidR="008F1FC7" w:rsidRDefault="008F1FC7" w:rsidP="008F1FC7">
      <w:pPr>
        <w:widowControl/>
      </w:pPr>
    </w:p>
    <w:p w14:paraId="17C3479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399E6D8F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0DDDCA8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0AFBD78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10453F3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5E156353" w14:textId="64552A2C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proofErr w:type="spellStart"/>
      <w:r w:rsidR="00C421CE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전기및전자공학부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C421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75903D04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3981C8CD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43012E2C" w14:textId="18B5A373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C421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0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C421CE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1F5535B0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22F96367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4"/>
        <w:gridCol w:w="1680"/>
        <w:gridCol w:w="1723"/>
      </w:tblGrid>
      <w:tr w:rsidR="00C421CE" w:rsidRPr="008744F0" w14:paraId="5EC12109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71E50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D03C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5A39" w14:textId="77777777"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C421CE" w:rsidRPr="008744F0" w14:paraId="59096B17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D3880" w14:textId="77777777"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0D655C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6AF6529C" w14:textId="15901F04" w:rsidR="00F70E7B" w:rsidRPr="008744F0" w:rsidRDefault="00C421CE" w:rsidP="009A0702">
            <w:pPr>
              <w:jc w:val="center"/>
              <w:rPr>
                <w:b/>
              </w:rPr>
            </w:pPr>
            <w:r w:rsidRPr="00C421CE">
              <w:rPr>
                <w:b/>
                <w:noProof/>
              </w:rPr>
              <w:drawing>
                <wp:inline distT="0" distB="0" distL="0" distR="0" wp14:anchorId="55028FB4" wp14:editId="768E50AD">
                  <wp:extent cx="839096" cy="696505"/>
                  <wp:effectExtent l="0" t="0" r="0" b="254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805" cy="71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CC22DC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6212E2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2D7B5473" w14:textId="595E7DA6" w:rsidR="00F70E7B" w:rsidRPr="008744F0" w:rsidRDefault="00C421CE" w:rsidP="009A0702">
            <w:pPr>
              <w:jc w:val="center"/>
              <w:rPr>
                <w:b/>
              </w:rPr>
            </w:pPr>
            <w:r w:rsidRPr="00C421CE">
              <w:rPr>
                <w:b/>
                <w:noProof/>
              </w:rPr>
              <w:drawing>
                <wp:inline distT="0" distB="0" distL="0" distR="0" wp14:anchorId="19073C79" wp14:editId="34323997">
                  <wp:extent cx="957430" cy="794729"/>
                  <wp:effectExtent l="0" t="0" r="0" b="571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8505" cy="812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38C47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14:paraId="595E2F6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0D4CE799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51AAAEEE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5A5D8B02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1C05CD2F" w14:textId="77777777" w:rsidR="008F1FC7" w:rsidRDefault="008F1FC7"/>
    <w:p w14:paraId="259D4D0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E2EF0D6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A1E8C8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6BFA34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6A638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9D6B6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1A7728" w14:paraId="5690109D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49DA3129" w14:textId="6B4758BB" w:rsidR="001A7728" w:rsidRDefault="001A7728" w:rsidP="001A7728">
            <w:pPr>
              <w:jc w:val="center"/>
            </w:pPr>
            <w: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529CCF8E" w14:textId="2B23EAF5" w:rsidR="001A7728" w:rsidRDefault="001A7728" w:rsidP="001A7728">
            <w:pPr>
              <w:jc w:val="center"/>
            </w:pPr>
            <w:proofErr w:type="spellStart"/>
            <w:r>
              <w:rPr>
                <w:rFonts w:hint="eastAsia"/>
              </w:rPr>
              <w:t>테크트리</w:t>
            </w:r>
            <w:proofErr w:type="spellEnd"/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64D3565F" w14:textId="725507C1" w:rsidR="001A7728" w:rsidRDefault="001A7728" w:rsidP="001A7728">
            <w:pPr>
              <w:jc w:val="center"/>
            </w:pPr>
            <w:r>
              <w:t>2022.03.21 ~ 2022.05.31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1AA567E9" w14:textId="4C6CE937" w:rsidR="001A7728" w:rsidRDefault="001A7728" w:rsidP="001A7728">
            <w:pPr>
              <w:jc w:val="center"/>
            </w:pPr>
            <w:proofErr w:type="spellStart"/>
            <w:r>
              <w:rPr>
                <w:rFonts w:hint="eastAsia"/>
              </w:rPr>
              <w:t>홍의상</w:t>
            </w:r>
            <w:proofErr w:type="spellEnd"/>
          </w:p>
        </w:tc>
      </w:tr>
      <w:tr w:rsidR="001A7728" w14:paraId="0FB1B73E" w14:textId="77777777" w:rsidTr="00DF1A8A">
        <w:tc>
          <w:tcPr>
            <w:tcW w:w="1020" w:type="dxa"/>
          </w:tcPr>
          <w:p w14:paraId="6FDA2F00" w14:textId="544BD003" w:rsidR="001A7728" w:rsidRDefault="001A7728" w:rsidP="001A7728">
            <w:pPr>
              <w:jc w:val="center"/>
            </w:pPr>
            <w:r>
              <w:t>2</w:t>
            </w:r>
          </w:p>
        </w:tc>
        <w:tc>
          <w:tcPr>
            <w:tcW w:w="3345" w:type="dxa"/>
          </w:tcPr>
          <w:p w14:paraId="2049F648" w14:textId="7B77DEB9" w:rsidR="001A7728" w:rsidRDefault="001A7728" w:rsidP="001A7728">
            <w:pPr>
              <w:jc w:val="center"/>
            </w:pPr>
            <w:r>
              <w:rPr>
                <w:rFonts w:hint="eastAsia"/>
              </w:rPr>
              <w:t>전자과 딸기파티</w:t>
            </w:r>
          </w:p>
        </w:tc>
        <w:tc>
          <w:tcPr>
            <w:tcW w:w="3345" w:type="dxa"/>
          </w:tcPr>
          <w:p w14:paraId="5079F58E" w14:textId="40A86507" w:rsidR="001A7728" w:rsidRDefault="001A7728" w:rsidP="001A7728">
            <w:pPr>
              <w:jc w:val="center"/>
            </w:pPr>
            <w:r>
              <w:t xml:space="preserve">2022.02.28 ~ </w:t>
            </w:r>
            <w:r>
              <w:rPr>
                <w:rFonts w:hint="eastAsia"/>
              </w:rPr>
              <w:t>2</w:t>
            </w:r>
            <w:r>
              <w:t>022.04.01</w:t>
            </w:r>
          </w:p>
        </w:tc>
        <w:tc>
          <w:tcPr>
            <w:tcW w:w="1247" w:type="dxa"/>
          </w:tcPr>
          <w:p w14:paraId="71CE3AC6" w14:textId="1738A745" w:rsidR="001A7728" w:rsidRDefault="001A7728" w:rsidP="001A7728">
            <w:pPr>
              <w:jc w:val="center"/>
            </w:pPr>
            <w:proofErr w:type="spellStart"/>
            <w:r>
              <w:rPr>
                <w:rFonts w:hint="eastAsia"/>
              </w:rPr>
              <w:t>박연재</w:t>
            </w:r>
            <w:proofErr w:type="spellEnd"/>
          </w:p>
        </w:tc>
      </w:tr>
      <w:tr w:rsidR="001A7728" w14:paraId="4B86BE75" w14:textId="77777777" w:rsidTr="00DF1A8A">
        <w:tc>
          <w:tcPr>
            <w:tcW w:w="1020" w:type="dxa"/>
          </w:tcPr>
          <w:p w14:paraId="2FCF7BFF" w14:textId="077473A5" w:rsidR="001A7728" w:rsidRDefault="001A7728" w:rsidP="001A7728">
            <w:pPr>
              <w:jc w:val="center"/>
            </w:pPr>
            <w:r>
              <w:t>3</w:t>
            </w:r>
          </w:p>
        </w:tc>
        <w:tc>
          <w:tcPr>
            <w:tcW w:w="3345" w:type="dxa"/>
          </w:tcPr>
          <w:p w14:paraId="45D4C180" w14:textId="19852B94" w:rsidR="001A7728" w:rsidRDefault="001A7728" w:rsidP="001A7728">
            <w:pPr>
              <w:jc w:val="center"/>
            </w:pPr>
            <w:proofErr w:type="spellStart"/>
            <w:r>
              <w:t>fEEdback</w:t>
            </w:r>
            <w:proofErr w:type="spellEnd"/>
          </w:p>
        </w:tc>
        <w:tc>
          <w:tcPr>
            <w:tcW w:w="3345" w:type="dxa"/>
          </w:tcPr>
          <w:p w14:paraId="0E101981" w14:textId="7A4C7A41" w:rsidR="001A7728" w:rsidRDefault="001A7728" w:rsidP="001A7728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1A7518">
              <w:t>2</w:t>
            </w:r>
            <w:r>
              <w:t>.</w:t>
            </w:r>
            <w:r w:rsidR="001A7518">
              <w:t>28</w:t>
            </w:r>
            <w:r>
              <w:t xml:space="preserve"> ~ 2022.0</w:t>
            </w:r>
            <w:r w:rsidR="00225B2F">
              <w:t>8</w:t>
            </w:r>
            <w:r>
              <w:t>.</w:t>
            </w:r>
            <w:r w:rsidR="00225B2F">
              <w:t>16</w:t>
            </w:r>
          </w:p>
        </w:tc>
        <w:tc>
          <w:tcPr>
            <w:tcW w:w="1247" w:type="dxa"/>
          </w:tcPr>
          <w:p w14:paraId="1AAF20B7" w14:textId="157DE4CA" w:rsidR="001A7728" w:rsidRDefault="001A7728" w:rsidP="001A7728">
            <w:pPr>
              <w:jc w:val="center"/>
            </w:pPr>
            <w:r>
              <w:rPr>
                <w:rFonts w:hint="eastAsia"/>
              </w:rPr>
              <w:t>곽서현</w:t>
            </w:r>
          </w:p>
        </w:tc>
      </w:tr>
      <w:tr w:rsidR="001A7728" w14:paraId="439C6832" w14:textId="77777777" w:rsidTr="00DF1A8A">
        <w:tc>
          <w:tcPr>
            <w:tcW w:w="1020" w:type="dxa"/>
          </w:tcPr>
          <w:p w14:paraId="0B456E44" w14:textId="4AE7E183" w:rsidR="001A7728" w:rsidRDefault="001A7728" w:rsidP="001A7728">
            <w:pPr>
              <w:jc w:val="center"/>
            </w:pPr>
            <w:r>
              <w:t>4</w:t>
            </w:r>
          </w:p>
        </w:tc>
        <w:tc>
          <w:tcPr>
            <w:tcW w:w="3345" w:type="dxa"/>
          </w:tcPr>
          <w:p w14:paraId="01A3DF6E" w14:textId="3CC3391B" w:rsidR="001A7728" w:rsidRDefault="001A7728" w:rsidP="001A7728">
            <w:pPr>
              <w:jc w:val="center"/>
            </w:pPr>
            <w:r>
              <w:rPr>
                <w:rFonts w:hint="eastAsia"/>
              </w:rPr>
              <w:t>여학우모임</w:t>
            </w:r>
          </w:p>
        </w:tc>
        <w:tc>
          <w:tcPr>
            <w:tcW w:w="3345" w:type="dxa"/>
          </w:tcPr>
          <w:p w14:paraId="06BF1F55" w14:textId="5E55E4ED" w:rsidR="001A7728" w:rsidRDefault="001A7728" w:rsidP="001A7728">
            <w:pPr>
              <w:jc w:val="center"/>
            </w:pPr>
            <w:r w:rsidRPr="00C80EAC">
              <w:t>2022.</w:t>
            </w:r>
            <w:r>
              <w:t>03</w:t>
            </w:r>
            <w:r w:rsidRPr="00C80EAC">
              <w:t>.</w:t>
            </w:r>
            <w:r w:rsidR="00CE0A2F">
              <w:t>22</w:t>
            </w:r>
            <w:r w:rsidRPr="00C80EAC">
              <w:t xml:space="preserve"> ~ 2022.</w:t>
            </w:r>
            <w:r>
              <w:t>0</w:t>
            </w:r>
            <w:r w:rsidR="00CE0A2F">
              <w:t>5</w:t>
            </w:r>
            <w:r w:rsidRPr="00C80EAC">
              <w:t>.</w:t>
            </w:r>
            <w:r w:rsidR="00CE0A2F">
              <w:t>16</w:t>
            </w:r>
          </w:p>
        </w:tc>
        <w:tc>
          <w:tcPr>
            <w:tcW w:w="1247" w:type="dxa"/>
          </w:tcPr>
          <w:p w14:paraId="6D21C556" w14:textId="4C50CA42" w:rsidR="001A7728" w:rsidRDefault="001A7728" w:rsidP="001A7728">
            <w:pPr>
              <w:jc w:val="center"/>
            </w:pPr>
            <w:proofErr w:type="spellStart"/>
            <w:r>
              <w:rPr>
                <w:rFonts w:hint="eastAsia"/>
              </w:rPr>
              <w:t>이효린</w:t>
            </w:r>
            <w:proofErr w:type="spellEnd"/>
          </w:p>
        </w:tc>
      </w:tr>
      <w:tr w:rsidR="001A7728" w14:paraId="38342B07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17D134D4" w14:textId="77777777" w:rsidR="001A7728" w:rsidRDefault="001A7728" w:rsidP="001A7728">
            <w:pPr>
              <w:jc w:val="center"/>
            </w:pPr>
            <w:r>
              <w:t>5</w:t>
            </w:r>
          </w:p>
          <w:p w14:paraId="62561044" w14:textId="4FE454FF" w:rsidR="001A7728" w:rsidRDefault="001A7728" w:rsidP="001A7728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59DAC62" w14:textId="77777777" w:rsidR="001A7728" w:rsidRDefault="001A7728" w:rsidP="001A7728">
            <w:pPr>
              <w:jc w:val="center"/>
            </w:pPr>
            <w:proofErr w:type="spellStart"/>
            <w:r>
              <w:t>BuddEE</w:t>
            </w:r>
            <w:proofErr w:type="spellEnd"/>
          </w:p>
          <w:p w14:paraId="1ABAF332" w14:textId="0CEAD4BE" w:rsidR="001A7728" w:rsidRDefault="001A7728" w:rsidP="001A7728">
            <w:pPr>
              <w:jc w:val="center"/>
            </w:pPr>
            <w:r>
              <w:rPr>
                <w:rFonts w:hint="eastAsia"/>
              </w:rPr>
              <w:t>간식이벤트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27F025C9" w14:textId="61856003" w:rsidR="001A7728" w:rsidRDefault="001A7728" w:rsidP="001A7728">
            <w:pPr>
              <w:jc w:val="center"/>
            </w:pPr>
            <w:r w:rsidRPr="00C80EAC">
              <w:t>2022.</w:t>
            </w:r>
            <w:r>
              <w:t>0</w:t>
            </w:r>
            <w:r w:rsidRPr="00C80EAC">
              <w:t>3.</w:t>
            </w:r>
            <w:r w:rsidR="00F97FAE">
              <w:t>02</w:t>
            </w:r>
            <w:r w:rsidRPr="00C80EAC">
              <w:t xml:space="preserve"> ~ 2022.</w:t>
            </w:r>
            <w:r>
              <w:t>0</w:t>
            </w:r>
            <w:r w:rsidRPr="00C80EAC">
              <w:t>6.1</w:t>
            </w:r>
            <w:r w:rsidR="00F97FAE">
              <w:t>8</w:t>
            </w:r>
          </w:p>
          <w:p w14:paraId="11108D9F" w14:textId="6EB3B452" w:rsidR="001A7728" w:rsidRDefault="001A7728" w:rsidP="001A7728">
            <w:pPr>
              <w:jc w:val="center"/>
            </w:pPr>
            <w:r w:rsidRPr="00C80EAC">
              <w:t>2022.</w:t>
            </w:r>
            <w:r>
              <w:t>0</w:t>
            </w:r>
            <w:r w:rsidRPr="00C80EAC">
              <w:t>3.</w:t>
            </w:r>
            <w:r>
              <w:t>07</w:t>
            </w:r>
            <w:r w:rsidRPr="00C80EAC">
              <w:t xml:space="preserve"> ~ 2022.</w:t>
            </w:r>
            <w:r>
              <w:t>05</w:t>
            </w:r>
            <w:r w:rsidRPr="00C80EAC">
              <w:t>.</w:t>
            </w:r>
            <w:r>
              <w:t>2</w:t>
            </w:r>
            <w:r w:rsidR="006337A2">
              <w:t>7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1B63FB03" w14:textId="77777777" w:rsidR="001A7728" w:rsidRDefault="001A7728" w:rsidP="001A7728">
            <w:pPr>
              <w:jc w:val="center"/>
            </w:pPr>
            <w:r>
              <w:rPr>
                <w:rFonts w:hint="eastAsia"/>
              </w:rPr>
              <w:t>조재희</w:t>
            </w:r>
          </w:p>
          <w:p w14:paraId="4315D90A" w14:textId="65A1611A" w:rsidR="001A7728" w:rsidRDefault="001A7728" w:rsidP="001A7728">
            <w:pPr>
              <w:jc w:val="center"/>
            </w:pPr>
            <w:proofErr w:type="spellStart"/>
            <w:r>
              <w:rPr>
                <w:rFonts w:hint="eastAsia"/>
              </w:rPr>
              <w:t>김영서</w:t>
            </w:r>
            <w:proofErr w:type="spellEnd"/>
          </w:p>
        </w:tc>
      </w:tr>
    </w:tbl>
    <w:p w14:paraId="44636F94" w14:textId="77777777" w:rsidR="009B1E15" w:rsidRDefault="009B1E15"/>
    <w:p w14:paraId="35BC57E8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45A3B83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58542A4" w14:textId="77777777"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04A9D155" w14:textId="77777777" w:rsidR="008F1FC7" w:rsidRDefault="008F1FC7" w:rsidP="008F1FC7"/>
    <w:p w14:paraId="01D05AF6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0137AF7C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13E41DF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3C71CBD3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4A536E4" w14:textId="5491B39B" w:rsidR="008F1FC7" w:rsidRPr="009B1E15" w:rsidRDefault="001A7728" w:rsidP="009A0702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테크트리</w:t>
            </w:r>
            <w:proofErr w:type="spellEnd"/>
          </w:p>
        </w:tc>
      </w:tr>
    </w:tbl>
    <w:p w14:paraId="5053D5D4" w14:textId="77777777" w:rsidR="008F1FC7" w:rsidRDefault="008F1FC7" w:rsidP="008F1FC7"/>
    <w:p w14:paraId="3B3EFF2F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A7728" w14:paraId="2632CA67" w14:textId="77777777" w:rsidTr="008A6F11">
        <w:tc>
          <w:tcPr>
            <w:tcW w:w="2263" w:type="dxa"/>
          </w:tcPr>
          <w:p w14:paraId="7AD072DB" w14:textId="6E1DEFDB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D8788BE" w14:textId="77777777" w:rsidR="001A7728" w:rsidRDefault="001A7728" w:rsidP="001A77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전자과 </w:t>
            </w:r>
            <w:proofErr w:type="spellStart"/>
            <w:r>
              <w:rPr>
                <w:rFonts w:hint="eastAsia"/>
                <w:sz w:val="22"/>
              </w:rPr>
              <w:t>선배님과의</w:t>
            </w:r>
            <w:proofErr w:type="spellEnd"/>
            <w:r>
              <w:rPr>
                <w:rFonts w:hint="eastAsia"/>
                <w:sz w:val="22"/>
              </w:rPr>
              <w:t xml:space="preserve"> 복,부전공 인터뷰</w:t>
            </w:r>
          </w:p>
          <w:p w14:paraId="29D33206" w14:textId="23958EF5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교과과목 소개 영상 보충</w:t>
            </w:r>
          </w:p>
        </w:tc>
      </w:tr>
      <w:tr w:rsidR="001A7728" w14:paraId="0A528022" w14:textId="77777777" w:rsidTr="008A6F11">
        <w:tc>
          <w:tcPr>
            <w:tcW w:w="2263" w:type="dxa"/>
          </w:tcPr>
          <w:p w14:paraId="058B8A11" w14:textId="200E0978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53C6DF0" w14:textId="36219E12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</w:t>
            </w:r>
            <w:r>
              <w:rPr>
                <w:sz w:val="22"/>
              </w:rPr>
              <w:t>.21</w:t>
            </w:r>
            <w:r>
              <w:rPr>
                <w:rFonts w:hint="eastAsia"/>
                <w:sz w:val="22"/>
              </w:rPr>
              <w:t xml:space="preserve"> ~ 2022.05</w:t>
            </w:r>
            <w:r>
              <w:rPr>
                <w:sz w:val="22"/>
              </w:rPr>
              <w:t>.31</w:t>
            </w:r>
          </w:p>
        </w:tc>
      </w:tr>
      <w:tr w:rsidR="001A7728" w14:paraId="7154318D" w14:textId="77777777" w:rsidTr="008A6F11">
        <w:tc>
          <w:tcPr>
            <w:tcW w:w="2263" w:type="dxa"/>
          </w:tcPr>
          <w:p w14:paraId="1A0A5A11" w14:textId="2955186E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A2DFD1E" w14:textId="4096FD51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1A7728" w14:paraId="2297403D" w14:textId="77777777" w:rsidTr="008A6F11">
        <w:tc>
          <w:tcPr>
            <w:tcW w:w="2263" w:type="dxa"/>
          </w:tcPr>
          <w:p w14:paraId="45FDDD44" w14:textId="1A0EBBE3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71E5B09" w14:textId="424ABC12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64,200원</w:t>
            </w:r>
          </w:p>
        </w:tc>
      </w:tr>
      <w:tr w:rsidR="001A7728" w14:paraId="29679114" w14:textId="77777777" w:rsidTr="008A6F11">
        <w:tc>
          <w:tcPr>
            <w:tcW w:w="2263" w:type="dxa"/>
          </w:tcPr>
          <w:p w14:paraId="1F882114" w14:textId="3C113244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469C997" w14:textId="33387235" w:rsidR="001A7728" w:rsidRPr="00062781" w:rsidRDefault="001A7728" w:rsidP="001A7728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전기및전자공학부</w:t>
            </w:r>
            <w:proofErr w:type="spellEnd"/>
            <w:r>
              <w:rPr>
                <w:rFonts w:hint="eastAsia"/>
                <w:sz w:val="22"/>
              </w:rPr>
              <w:t xml:space="preserve"> 학생회</w:t>
            </w:r>
            <w:r w:rsidR="00CE0A2F">
              <w:rPr>
                <w:rFonts w:hint="eastAsia"/>
                <w:sz w:val="22"/>
              </w:rPr>
              <w:t xml:space="preserve"> </w:t>
            </w:r>
            <w:proofErr w:type="spellStart"/>
            <w:r w:rsidR="00CE0A2F">
              <w:rPr>
                <w:rFonts w:hint="eastAsia"/>
                <w:sz w:val="22"/>
              </w:rPr>
              <w:t>테크트리</w:t>
            </w:r>
            <w:proofErr w:type="spellEnd"/>
            <w:r w:rsidR="00CE0A2F">
              <w:rPr>
                <w:rFonts w:hint="eastAsia"/>
                <w:sz w:val="22"/>
              </w:rPr>
              <w:t xml:space="preserve"> </w:t>
            </w:r>
            <w:r w:rsidR="00CE0A2F">
              <w:rPr>
                <w:sz w:val="22"/>
              </w:rPr>
              <w:t>TF</w:t>
            </w:r>
            <w:r w:rsidR="001A7518"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/</w:t>
            </w:r>
            <w:r w:rsidR="001A7518"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홍의상</w:t>
            </w:r>
            <w:proofErr w:type="spellEnd"/>
          </w:p>
        </w:tc>
      </w:tr>
    </w:tbl>
    <w:p w14:paraId="70FC3043" w14:textId="77777777" w:rsidR="008F1FC7" w:rsidRDefault="008F1FC7" w:rsidP="008F1FC7"/>
    <w:p w14:paraId="15D4791F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84D62F" w14:textId="192942FC" w:rsidR="001A7728" w:rsidRDefault="008F1FC7" w:rsidP="001A772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A7728" w14:paraId="5A3A0A68" w14:textId="77777777" w:rsidTr="004C0578">
        <w:tc>
          <w:tcPr>
            <w:tcW w:w="2912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0119871E" w14:textId="77777777" w:rsidR="001A7728" w:rsidRPr="00062781" w:rsidRDefault="001A772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4B614CA9" w14:textId="77777777" w:rsidR="001A7728" w:rsidRPr="00062781" w:rsidRDefault="001A772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6EC6C32A" w14:textId="77777777" w:rsidR="001A7728" w:rsidRPr="00062781" w:rsidRDefault="001A772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A7728" w14:paraId="7E583DBB" w14:textId="77777777" w:rsidTr="004C0578">
        <w:tc>
          <w:tcPr>
            <w:tcW w:w="2912" w:type="dxa"/>
          </w:tcPr>
          <w:p w14:paraId="7FAE2433" w14:textId="77777777" w:rsidR="001A7728" w:rsidRPr="00062781" w:rsidRDefault="001A7728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</w:t>
            </w:r>
            <w:r>
              <w:rPr>
                <w:rFonts w:hint="eastAsia"/>
              </w:rPr>
              <w:t>.03</w:t>
            </w:r>
            <w:r>
              <w:t>.</w:t>
            </w:r>
            <w:r>
              <w:rPr>
                <w:rFonts w:hint="eastAsia"/>
              </w:rPr>
              <w:t>21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4</w:t>
            </w:r>
            <w:r>
              <w:t>.</w:t>
            </w:r>
            <w:r>
              <w:rPr>
                <w:rFonts w:hint="eastAsia"/>
              </w:rPr>
              <w:t>01</w:t>
            </w:r>
          </w:p>
        </w:tc>
        <w:tc>
          <w:tcPr>
            <w:tcW w:w="2912" w:type="dxa"/>
          </w:tcPr>
          <w:p w14:paraId="56AFB25C" w14:textId="77777777" w:rsidR="001A7728" w:rsidRPr="00062781" w:rsidRDefault="001A7728" w:rsidP="004C0578">
            <w:r>
              <w:rPr>
                <w:rFonts w:hint="eastAsia"/>
              </w:rPr>
              <w:t>과목 소개영상 과목 선정 및 교수님 섭외</w:t>
            </w:r>
          </w:p>
        </w:tc>
        <w:tc>
          <w:tcPr>
            <w:tcW w:w="2913" w:type="dxa"/>
          </w:tcPr>
          <w:p w14:paraId="2D5A5AC0" w14:textId="77777777" w:rsidR="001A7728" w:rsidRPr="00062781" w:rsidRDefault="001A7728" w:rsidP="004C0578"/>
        </w:tc>
      </w:tr>
      <w:tr w:rsidR="001A7728" w14:paraId="076A2516" w14:textId="77777777" w:rsidTr="004C0578">
        <w:tc>
          <w:tcPr>
            <w:tcW w:w="2912" w:type="dxa"/>
          </w:tcPr>
          <w:p w14:paraId="1A4521CD" w14:textId="77777777" w:rsidR="001A7728" w:rsidRDefault="001A7728" w:rsidP="004C0578">
            <w:pPr>
              <w:jc w:val="center"/>
            </w:pPr>
            <w:r>
              <w:rPr>
                <w:rFonts w:hint="eastAsia"/>
              </w:rPr>
              <w:t>2022.04.02~2022.04.17</w:t>
            </w:r>
          </w:p>
        </w:tc>
        <w:tc>
          <w:tcPr>
            <w:tcW w:w="2912" w:type="dxa"/>
          </w:tcPr>
          <w:p w14:paraId="692E7A7B" w14:textId="77777777" w:rsidR="001A7728" w:rsidRDefault="001A7728" w:rsidP="004C0578">
            <w:r>
              <w:rPr>
                <w:rFonts w:hint="eastAsia"/>
              </w:rPr>
              <w:t>인터뷰 질문 작성 설문 배포</w:t>
            </w:r>
          </w:p>
        </w:tc>
        <w:tc>
          <w:tcPr>
            <w:tcW w:w="2913" w:type="dxa"/>
          </w:tcPr>
          <w:p w14:paraId="371DA5B0" w14:textId="77777777" w:rsidR="001A7728" w:rsidRPr="00062781" w:rsidRDefault="001A7728" w:rsidP="004C0578"/>
        </w:tc>
      </w:tr>
      <w:tr w:rsidR="001A7728" w14:paraId="51D75C1E" w14:textId="77777777" w:rsidTr="004C0578">
        <w:tc>
          <w:tcPr>
            <w:tcW w:w="2912" w:type="dxa"/>
          </w:tcPr>
          <w:p w14:paraId="0E1D6FCC" w14:textId="77777777" w:rsidR="001A7728" w:rsidRDefault="001A7728" w:rsidP="004C0578">
            <w:pPr>
              <w:jc w:val="center"/>
            </w:pPr>
            <w:r>
              <w:rPr>
                <w:rFonts w:hint="eastAsia"/>
              </w:rPr>
              <w:t>2022.04.18~2022.04.24</w:t>
            </w:r>
          </w:p>
        </w:tc>
        <w:tc>
          <w:tcPr>
            <w:tcW w:w="2912" w:type="dxa"/>
          </w:tcPr>
          <w:p w14:paraId="1A569E6F" w14:textId="77777777" w:rsidR="001A7728" w:rsidRDefault="001A7728" w:rsidP="004C0578">
            <w:r>
              <w:rPr>
                <w:rFonts w:hint="eastAsia"/>
              </w:rPr>
              <w:t>인터뷰 학부생 섭외</w:t>
            </w:r>
          </w:p>
        </w:tc>
        <w:tc>
          <w:tcPr>
            <w:tcW w:w="2913" w:type="dxa"/>
          </w:tcPr>
          <w:p w14:paraId="0808BA15" w14:textId="77777777" w:rsidR="001A7728" w:rsidRPr="00062781" w:rsidRDefault="001A7728" w:rsidP="004C0578"/>
        </w:tc>
      </w:tr>
      <w:tr w:rsidR="001A7728" w14:paraId="68825AF1" w14:textId="77777777" w:rsidTr="004C0578">
        <w:tc>
          <w:tcPr>
            <w:tcW w:w="2912" w:type="dxa"/>
          </w:tcPr>
          <w:p w14:paraId="4DF5D658" w14:textId="77777777" w:rsidR="001A7728" w:rsidRPr="00062781" w:rsidRDefault="001A7728" w:rsidP="004C0578">
            <w:pPr>
              <w:jc w:val="center"/>
            </w:pPr>
            <w:r>
              <w:rPr>
                <w:rFonts w:hint="eastAsia"/>
              </w:rPr>
              <w:t>2022.04.25~2022.05.02</w:t>
            </w:r>
          </w:p>
        </w:tc>
        <w:tc>
          <w:tcPr>
            <w:tcW w:w="2912" w:type="dxa"/>
          </w:tcPr>
          <w:p w14:paraId="6B2CD9F0" w14:textId="77777777" w:rsidR="001A7728" w:rsidRPr="00D346BC" w:rsidRDefault="001A7728" w:rsidP="004C0578">
            <w:r>
              <w:rPr>
                <w:rFonts w:hint="eastAsia"/>
              </w:rPr>
              <w:t>과목소개영상 촬영</w:t>
            </w:r>
          </w:p>
        </w:tc>
        <w:tc>
          <w:tcPr>
            <w:tcW w:w="2913" w:type="dxa"/>
          </w:tcPr>
          <w:p w14:paraId="32B1C293" w14:textId="77777777" w:rsidR="001A7728" w:rsidRPr="00062781" w:rsidRDefault="001A7728" w:rsidP="004C0578"/>
        </w:tc>
      </w:tr>
      <w:tr w:rsidR="001A7728" w14:paraId="21B640B6" w14:textId="77777777" w:rsidTr="004C0578">
        <w:tc>
          <w:tcPr>
            <w:tcW w:w="2912" w:type="dxa"/>
          </w:tcPr>
          <w:p w14:paraId="6BE7ABB6" w14:textId="77777777" w:rsidR="001A7728" w:rsidRDefault="001A7728" w:rsidP="004C0578">
            <w:pPr>
              <w:jc w:val="center"/>
            </w:pPr>
            <w:r>
              <w:rPr>
                <w:rFonts w:hint="eastAsia"/>
              </w:rPr>
              <w:t>2022.05.03~2022.05.09</w:t>
            </w:r>
          </w:p>
        </w:tc>
        <w:tc>
          <w:tcPr>
            <w:tcW w:w="2912" w:type="dxa"/>
          </w:tcPr>
          <w:p w14:paraId="31B34EFE" w14:textId="77777777" w:rsidR="001A7728" w:rsidRDefault="001A7728" w:rsidP="004C0578">
            <w:r>
              <w:rPr>
                <w:rFonts w:hint="eastAsia"/>
              </w:rPr>
              <w:t>인터뷰 질문 선정</w:t>
            </w:r>
          </w:p>
        </w:tc>
        <w:tc>
          <w:tcPr>
            <w:tcW w:w="2913" w:type="dxa"/>
          </w:tcPr>
          <w:p w14:paraId="46EA3313" w14:textId="77777777" w:rsidR="001A7728" w:rsidRPr="00062781" w:rsidRDefault="001A7728" w:rsidP="004C0578"/>
        </w:tc>
      </w:tr>
      <w:tr w:rsidR="001A7728" w14:paraId="46832222" w14:textId="77777777" w:rsidTr="004C0578">
        <w:tc>
          <w:tcPr>
            <w:tcW w:w="2912" w:type="dxa"/>
          </w:tcPr>
          <w:p w14:paraId="67DD53AA" w14:textId="77777777" w:rsidR="001A7728" w:rsidRPr="00062781" w:rsidRDefault="001A7728" w:rsidP="004C0578">
            <w:pPr>
              <w:jc w:val="center"/>
            </w:pPr>
            <w:r>
              <w:rPr>
                <w:rFonts w:hint="eastAsia"/>
              </w:rPr>
              <w:t>2022.05.10~2022.05.17</w:t>
            </w:r>
          </w:p>
        </w:tc>
        <w:tc>
          <w:tcPr>
            <w:tcW w:w="2912" w:type="dxa"/>
          </w:tcPr>
          <w:p w14:paraId="30DFA0E3" w14:textId="77777777" w:rsidR="001A7728" w:rsidRPr="00062781" w:rsidRDefault="001A7728" w:rsidP="004C0578">
            <w:r>
              <w:rPr>
                <w:rFonts w:hint="eastAsia"/>
              </w:rPr>
              <w:t>인터뷰 진행</w:t>
            </w:r>
          </w:p>
        </w:tc>
        <w:tc>
          <w:tcPr>
            <w:tcW w:w="2913" w:type="dxa"/>
          </w:tcPr>
          <w:p w14:paraId="0E2BEF2C" w14:textId="77777777" w:rsidR="001A7728" w:rsidRPr="00062781" w:rsidRDefault="001A7728" w:rsidP="004C0578"/>
        </w:tc>
      </w:tr>
      <w:tr w:rsidR="001A7728" w14:paraId="512AE01D" w14:textId="77777777" w:rsidTr="004C0578">
        <w:tc>
          <w:tcPr>
            <w:tcW w:w="2912" w:type="dxa"/>
            <w:tcBorders>
              <w:bottom w:val="single" w:sz="12" w:space="0" w:color="auto"/>
            </w:tcBorders>
          </w:tcPr>
          <w:p w14:paraId="2FC14034" w14:textId="77777777" w:rsidR="001A7728" w:rsidRDefault="001A7728" w:rsidP="004C0578">
            <w:pPr>
              <w:jc w:val="center"/>
            </w:pPr>
            <w:r>
              <w:rPr>
                <w:rFonts w:hint="eastAsia"/>
              </w:rPr>
              <w:t>2022.05.18~2022.05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C8DA2B" w14:textId="77777777" w:rsidR="001A7728" w:rsidRDefault="001A7728" w:rsidP="004C0578">
            <w:r>
              <w:rPr>
                <w:rFonts w:hint="eastAsia"/>
              </w:rPr>
              <w:t>인터뷰 자료 정리 및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B665DD7" w14:textId="77777777" w:rsidR="001A7728" w:rsidRPr="00062781" w:rsidRDefault="001A7728" w:rsidP="004C0578"/>
        </w:tc>
      </w:tr>
    </w:tbl>
    <w:p w14:paraId="51F96A51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7AC7A442" w14:textId="77777777" w:rsidR="001A7728" w:rsidRPr="008A6F11" w:rsidRDefault="001A7728" w:rsidP="001A7728">
      <w:pPr>
        <w:ind w:firstLineChars="100" w:firstLine="220"/>
        <w:rPr>
          <w:sz w:val="22"/>
        </w:rPr>
      </w:pPr>
    </w:p>
    <w:p w14:paraId="57F580CB" w14:textId="77777777" w:rsidR="001A7728" w:rsidRDefault="001A7728" w:rsidP="001A772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05ADFAA" w14:textId="77777777" w:rsidR="001A7728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 교과과목 소개 영상 보충</w:t>
      </w:r>
    </w:p>
    <w:p w14:paraId="39433029" w14:textId="77777777" w:rsidR="001A7728" w:rsidRDefault="001A7728" w:rsidP="001A7728">
      <w:pPr>
        <w:ind w:firstLineChars="100" w:firstLine="220"/>
        <w:rPr>
          <w:sz w:val="22"/>
        </w:rPr>
      </w:pPr>
      <w:r>
        <w:rPr>
          <w:sz w:val="22"/>
        </w:rPr>
        <w:t>‘</w:t>
      </w:r>
      <w:r>
        <w:rPr>
          <w:rFonts w:hint="eastAsia"/>
          <w:sz w:val="22"/>
        </w:rPr>
        <w:t>전자설계 및 실험</w:t>
      </w:r>
      <w:r>
        <w:rPr>
          <w:sz w:val="22"/>
        </w:rPr>
        <w:t>’</w:t>
      </w:r>
      <w:r>
        <w:rPr>
          <w:rFonts w:hint="eastAsia"/>
          <w:sz w:val="22"/>
        </w:rPr>
        <w:t xml:space="preserve">, </w:t>
      </w:r>
      <w:r>
        <w:rPr>
          <w:sz w:val="22"/>
        </w:rPr>
        <w:t>‘</w:t>
      </w:r>
      <w:r>
        <w:rPr>
          <w:rFonts w:hint="eastAsia"/>
          <w:sz w:val="22"/>
        </w:rPr>
        <w:t>클라우드 컴퓨팅 개론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두 가지 과목의 과목 소개 영상 촬영</w:t>
      </w:r>
    </w:p>
    <w:p w14:paraId="619B5F99" w14:textId="77777777" w:rsidR="001A7728" w:rsidRPr="00EC0B9B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해당 과목에서 학습하는 내용과 해당 과목이 중요한 이유, 해당 과목의 선수 과목 등에 대해 질문함 </w:t>
      </w:r>
    </w:p>
    <w:p w14:paraId="20AF5C7B" w14:textId="77777777" w:rsidR="001A7728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-  전자과 </w:t>
      </w:r>
      <w:proofErr w:type="spellStart"/>
      <w:r>
        <w:rPr>
          <w:rFonts w:hint="eastAsia"/>
          <w:sz w:val="22"/>
        </w:rPr>
        <w:t>선배님과의</w:t>
      </w:r>
      <w:proofErr w:type="spellEnd"/>
      <w:r>
        <w:rPr>
          <w:rFonts w:hint="eastAsia"/>
          <w:sz w:val="22"/>
        </w:rPr>
        <w:t xml:space="preserve"> 복,부전공 인터뷰</w:t>
      </w:r>
    </w:p>
    <w:p w14:paraId="027BA3BE" w14:textId="77777777" w:rsidR="001A7728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전산, 신소재, 물리, 수리과학, 기술 경영, </w:t>
      </w:r>
      <w:proofErr w:type="spellStart"/>
      <w:r>
        <w:rPr>
          <w:rFonts w:hint="eastAsia"/>
          <w:sz w:val="22"/>
        </w:rPr>
        <w:t>바뇌과를</w:t>
      </w:r>
      <w:proofErr w:type="spellEnd"/>
      <w:r>
        <w:rPr>
          <w:rFonts w:hint="eastAsia"/>
          <w:sz w:val="22"/>
        </w:rPr>
        <w:t xml:space="preserve"> 복수전공, 부전공 하는 학부생과 인터뷰 진행</w:t>
      </w:r>
    </w:p>
    <w:p w14:paraId="5C456752" w14:textId="77777777" w:rsidR="001A7728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전공 트랙, 학과와 전자과와의 연계성을 중심으로 질문함</w:t>
      </w:r>
    </w:p>
    <w:p w14:paraId="6D999093" w14:textId="77777777" w:rsidR="001A7728" w:rsidRPr="008A6F11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인터뷰 자료를 정리하여 전자과 인스타그램, 전자과 </w:t>
      </w:r>
      <w:proofErr w:type="spellStart"/>
      <w:r>
        <w:rPr>
          <w:rFonts w:hint="eastAsia"/>
          <w:sz w:val="22"/>
        </w:rPr>
        <w:t>톡방에</w:t>
      </w:r>
      <w:proofErr w:type="spellEnd"/>
      <w:r>
        <w:rPr>
          <w:rFonts w:hint="eastAsia"/>
          <w:sz w:val="22"/>
        </w:rPr>
        <w:t xml:space="preserve"> 배포 </w:t>
      </w:r>
    </w:p>
    <w:p w14:paraId="374C5BCD" w14:textId="77777777" w:rsidR="001A7728" w:rsidRDefault="001A7728" w:rsidP="001A772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76A9FD1" w14:textId="77777777" w:rsidR="001A7728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인터뷰 질문 작성 11분 참여</w:t>
      </w:r>
    </w:p>
    <w:p w14:paraId="2081CE53" w14:textId="77777777" w:rsidR="001A7728" w:rsidRDefault="001A7728" w:rsidP="001A7728"/>
    <w:p w14:paraId="2ED4FEE0" w14:textId="77777777" w:rsidR="001A7728" w:rsidRDefault="001A7728" w:rsidP="001A7728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7"/>
        <w:gridCol w:w="1003"/>
        <w:gridCol w:w="497"/>
        <w:gridCol w:w="2118"/>
        <w:gridCol w:w="497"/>
        <w:gridCol w:w="1004"/>
        <w:gridCol w:w="1004"/>
        <w:gridCol w:w="675"/>
        <w:gridCol w:w="1145"/>
      </w:tblGrid>
      <w:tr w:rsidR="001A7728" w:rsidRPr="00626527" w14:paraId="33269165" w14:textId="77777777" w:rsidTr="004C0578">
        <w:trPr>
          <w:trHeight w:val="31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29E1C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B85DA1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CD1F0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3EC5F7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3D9681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3C3C7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3A9F4F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FE507A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620355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A7728" w:rsidRPr="00626527" w14:paraId="1F084184" w14:textId="77777777" w:rsidTr="004C0578">
        <w:trPr>
          <w:trHeight w:val="315"/>
        </w:trPr>
        <w:tc>
          <w:tcPr>
            <w:tcW w:w="10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AE66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테크트리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36FAB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테크트리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9FF38B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4F2895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부생 인터뷰 사례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D4DD89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43788F" w14:textId="13968E49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74CABB" w14:textId="21E2C6E0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19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25E65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9.3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03C2947" w14:textId="77264312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명*1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00</w:t>
            </w:r>
          </w:p>
        </w:tc>
      </w:tr>
      <w:tr w:rsidR="001A7728" w:rsidRPr="00626527" w14:paraId="01EB11A0" w14:textId="77777777" w:rsidTr="004C057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2BB1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6D2C8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512650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3794DD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인터뷰 질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56DF43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00CA4" w14:textId="6DD32B25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B1E0B8" w14:textId="1A30084B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6D753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7F54F4" w14:textId="60B6AA72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명*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0</w:t>
            </w:r>
          </w:p>
        </w:tc>
      </w:tr>
      <w:tr w:rsidR="001A7728" w:rsidRPr="00626527" w14:paraId="7B259704" w14:textId="77777777" w:rsidTr="004C057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FD9B4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F992C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44021A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118678" w14:textId="65161008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6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60A06E" w14:textId="7F1317A0" w:rsidR="001A7728" w:rsidRPr="00626527" w:rsidRDefault="00F43C05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A772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64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F77919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9.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ED8574" w14:textId="77777777" w:rsidR="001A7728" w:rsidRPr="00626527" w:rsidRDefault="001A772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C1F7986" w14:textId="77777777" w:rsidR="001A7728" w:rsidRDefault="001A7728" w:rsidP="001A7728"/>
    <w:p w14:paraId="0E85FA4D" w14:textId="77777777" w:rsidR="001A7728" w:rsidRDefault="001A7728" w:rsidP="001A7728"/>
    <w:p w14:paraId="44E00FC0" w14:textId="77777777" w:rsidR="001A7728" w:rsidRPr="00062781" w:rsidRDefault="001A7728" w:rsidP="001A7728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2C8FFEE" w14:textId="77777777" w:rsidR="001A7728" w:rsidRDefault="001A7728" w:rsidP="001A772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  <w:r>
        <w:rPr>
          <w:rFonts w:hint="eastAsia"/>
          <w:sz w:val="22"/>
        </w:rPr>
        <w:t xml:space="preserve"> : 과목 영상을 통해 학우들이 전자과 홈페이지에서 과목에 대한 정보를 취득하고, 이를 바탕으로 강의를 선택하는 데에 도움을 줄 수 있음 </w:t>
      </w:r>
    </w:p>
    <w:p w14:paraId="540F3CBB" w14:textId="77777777" w:rsidR="001A7728" w:rsidRPr="00106F95" w:rsidRDefault="001A7728" w:rsidP="001A77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인터뷰를 통해 전공트랙과 복, 부전공 학과에 대한 고민을 가진 학우들이 이에 대한 정보를 얻을 수 있음  </w:t>
      </w:r>
    </w:p>
    <w:p w14:paraId="6799A1A8" w14:textId="77777777" w:rsidR="001A7728" w:rsidRPr="00062781" w:rsidRDefault="001A7728" w:rsidP="001A7728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ab/>
      </w:r>
    </w:p>
    <w:p w14:paraId="00E5C219" w14:textId="4154D440" w:rsidR="001A7728" w:rsidRPr="00062781" w:rsidRDefault="001A7728" w:rsidP="00FF1B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  <w:r>
        <w:rPr>
          <w:rFonts w:hint="eastAsia"/>
          <w:sz w:val="22"/>
        </w:rPr>
        <w:t xml:space="preserve"> : </w:t>
      </w:r>
      <w:proofErr w:type="spellStart"/>
      <w:r>
        <w:rPr>
          <w:rFonts w:hint="eastAsia"/>
          <w:sz w:val="22"/>
        </w:rPr>
        <w:t>교수님과의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컨</w:t>
      </w:r>
      <w:r w:rsidR="00FF1B82">
        <w:rPr>
          <w:rFonts w:hint="eastAsia"/>
          <w:sz w:val="22"/>
        </w:rPr>
        <w:t>택</w:t>
      </w:r>
      <w:r>
        <w:rPr>
          <w:rFonts w:hint="eastAsia"/>
          <w:sz w:val="22"/>
        </w:rPr>
        <w:t>이</w:t>
      </w:r>
      <w:proofErr w:type="spellEnd"/>
      <w:r>
        <w:rPr>
          <w:rFonts w:hint="eastAsia"/>
          <w:sz w:val="22"/>
        </w:rPr>
        <w:t xml:space="preserve"> 이루어지지 않아 계획했던 과목들을 일부 촬영하지 못함</w:t>
      </w:r>
      <w:r w:rsidR="00FF1B82">
        <w:rPr>
          <w:sz w:val="22"/>
        </w:rPr>
        <w:t xml:space="preserve">. </w:t>
      </w:r>
      <w:r>
        <w:rPr>
          <w:rFonts w:hint="eastAsia"/>
          <w:sz w:val="22"/>
        </w:rPr>
        <w:t xml:space="preserve">인터뷰 섭외에 어려움이 있어 모든 과, 모든 전공트랙에 대한 인터뷰를 진행하지 못함 </w:t>
      </w:r>
    </w:p>
    <w:p w14:paraId="0953FB19" w14:textId="77777777" w:rsidR="001A7728" w:rsidRPr="00062781" w:rsidRDefault="001A7728" w:rsidP="001A772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  <w:r>
        <w:rPr>
          <w:rFonts w:hint="eastAsia"/>
          <w:sz w:val="22"/>
        </w:rPr>
        <w:t xml:space="preserve"> : 인터뷰 자료의 주기적인 업데이트를 통해 학우들에게 최신 정보를 전달하여 신뢰성을 높이는 것이 좋을 듯함 </w:t>
      </w:r>
    </w:p>
    <w:p w14:paraId="477C8A23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F8EAA4F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FCC3E3B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297C04EC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5D5A103" w14:textId="7CE86478" w:rsidR="008F1FC7" w:rsidRPr="009B1E15" w:rsidRDefault="001A7728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전자과 딸기파티</w:t>
            </w:r>
          </w:p>
        </w:tc>
      </w:tr>
    </w:tbl>
    <w:p w14:paraId="5F2877B5" w14:textId="77777777" w:rsidR="003D42B1" w:rsidRDefault="003D42B1" w:rsidP="003D42B1"/>
    <w:p w14:paraId="2E8540E2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660963D2" w14:textId="77777777" w:rsidTr="00992A93">
        <w:tc>
          <w:tcPr>
            <w:tcW w:w="2263" w:type="dxa"/>
          </w:tcPr>
          <w:p w14:paraId="4916E7AE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EC2E64A" w14:textId="47F707FD" w:rsidR="003D42B1" w:rsidRPr="00062781" w:rsidRDefault="001A7728" w:rsidP="00992A93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대면으로 딸기 배부</w:t>
            </w:r>
          </w:p>
        </w:tc>
      </w:tr>
      <w:tr w:rsidR="003D42B1" w14:paraId="3DD3C46C" w14:textId="77777777" w:rsidTr="00992A93">
        <w:tc>
          <w:tcPr>
            <w:tcW w:w="2263" w:type="dxa"/>
          </w:tcPr>
          <w:p w14:paraId="11475F4F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A202260" w14:textId="04B96380" w:rsidR="003D42B1" w:rsidRPr="001A7728" w:rsidRDefault="001A7728" w:rsidP="00992A93">
            <w:pPr>
              <w:spacing w:line="360" w:lineRule="auto"/>
              <w:rPr>
                <w:sz w:val="22"/>
              </w:rPr>
            </w:pPr>
            <w:r w:rsidRPr="001A7728">
              <w:rPr>
                <w:sz w:val="22"/>
              </w:rPr>
              <w:t xml:space="preserve">2022.02.28 ~ </w:t>
            </w:r>
            <w:r w:rsidRPr="001A7728">
              <w:rPr>
                <w:rFonts w:hint="eastAsia"/>
                <w:sz w:val="22"/>
              </w:rPr>
              <w:t>2</w:t>
            </w:r>
            <w:r w:rsidRPr="001A7728">
              <w:rPr>
                <w:sz w:val="22"/>
              </w:rPr>
              <w:t>022.04.01</w:t>
            </w:r>
          </w:p>
        </w:tc>
      </w:tr>
      <w:tr w:rsidR="003D42B1" w14:paraId="7000AAC0" w14:textId="77777777" w:rsidTr="00992A93">
        <w:tc>
          <w:tcPr>
            <w:tcW w:w="2263" w:type="dxa"/>
          </w:tcPr>
          <w:p w14:paraId="00232D58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08F2EBB" w14:textId="2EB907E8" w:rsidR="003D42B1" w:rsidRPr="00062781" w:rsidRDefault="001A7728" w:rsidP="00992A93">
            <w:pPr>
              <w:spacing w:line="360" w:lineRule="auto"/>
              <w:rPr>
                <w:sz w:val="22"/>
              </w:rPr>
            </w:pPr>
            <w:r w:rsidRPr="00FE0A5E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20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2.04</w:t>
            </w:r>
            <w:r w:rsidRPr="00FE0A5E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01</w:t>
            </w:r>
          </w:p>
        </w:tc>
      </w:tr>
      <w:tr w:rsidR="003D42B1" w14:paraId="05B1BBFF" w14:textId="77777777" w:rsidTr="00992A93">
        <w:tc>
          <w:tcPr>
            <w:tcW w:w="2263" w:type="dxa"/>
          </w:tcPr>
          <w:p w14:paraId="64A388C6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0C30C09" w14:textId="55A5584C" w:rsidR="003D42B1" w:rsidRPr="00062781" w:rsidRDefault="001A7728" w:rsidP="00992A93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1,0</w:t>
            </w:r>
            <w:r w:rsidR="006337A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0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0,</w:t>
            </w:r>
            <w:r w:rsidR="006337A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7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0</w:t>
            </w:r>
            <w:r w:rsidRPr="00FE0A5E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원</w:t>
            </w:r>
          </w:p>
        </w:tc>
      </w:tr>
      <w:tr w:rsidR="003D42B1" w14:paraId="02A36464" w14:textId="77777777" w:rsidTr="00992A93">
        <w:tc>
          <w:tcPr>
            <w:tcW w:w="2263" w:type="dxa"/>
          </w:tcPr>
          <w:p w14:paraId="0E85C988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D911A1B" w14:textId="1A4167C7" w:rsidR="003D42B1" w:rsidRPr="00062781" w:rsidRDefault="001A7518" w:rsidP="00992A9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전기및전자공학부</w:t>
            </w:r>
            <w:proofErr w:type="spellEnd"/>
            <w:r>
              <w:rPr>
                <w:rFonts w:hint="eastAsia"/>
                <w:sz w:val="22"/>
              </w:rPr>
              <w:t xml:space="preserve"> 학생회</w:t>
            </w:r>
            <w:r w:rsidR="00CE0A2F">
              <w:rPr>
                <w:rFonts w:hint="eastAsia"/>
                <w:sz w:val="22"/>
              </w:rPr>
              <w:t xml:space="preserve"> 딸기파티 </w:t>
            </w:r>
            <w:r w:rsidR="00CE0A2F">
              <w:rPr>
                <w:sz w:val="22"/>
              </w:rPr>
              <w:t>TF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/ </w:t>
            </w:r>
            <w:proofErr w:type="spellStart"/>
            <w:r w:rsidR="001A7728">
              <w:rPr>
                <w:rFonts w:hint="eastAsia"/>
                <w:sz w:val="22"/>
              </w:rPr>
              <w:t>박연재</w:t>
            </w:r>
            <w:proofErr w:type="spellEnd"/>
          </w:p>
        </w:tc>
      </w:tr>
    </w:tbl>
    <w:p w14:paraId="5D663DA0" w14:textId="77777777" w:rsidR="003D42B1" w:rsidRPr="003E1FEB" w:rsidRDefault="003D42B1" w:rsidP="003D42B1"/>
    <w:p w14:paraId="3656FB51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1F4243F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7BC1C9BA" w14:textId="77777777" w:rsidTr="00992A9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E1F6C36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873FF7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ADB33C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4D0A58B6" w14:textId="77777777" w:rsidTr="00992A93">
        <w:tc>
          <w:tcPr>
            <w:tcW w:w="2912" w:type="dxa"/>
            <w:tcBorders>
              <w:top w:val="single" w:sz="4" w:space="0" w:color="auto"/>
            </w:tcBorders>
          </w:tcPr>
          <w:p w14:paraId="5464E8F8" w14:textId="0810122E" w:rsidR="003D42B1" w:rsidRPr="00062781" w:rsidRDefault="003D42B1" w:rsidP="00992A9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26D9A">
              <w:t>22</w:t>
            </w:r>
            <w:r>
              <w:t>.</w:t>
            </w:r>
            <w:r w:rsidR="00D26D9A">
              <w:t>02</w:t>
            </w:r>
            <w:r>
              <w:t>.</w:t>
            </w:r>
            <w:r w:rsidR="00D26D9A">
              <w:t>28</w:t>
            </w:r>
            <w:r>
              <w:t>~20</w:t>
            </w:r>
            <w:r w:rsidR="00D26D9A">
              <w:t>22</w:t>
            </w:r>
            <w:r>
              <w:t>.</w:t>
            </w:r>
            <w:r w:rsidR="00D26D9A">
              <w:t>03</w:t>
            </w:r>
            <w:r>
              <w:t>.</w:t>
            </w:r>
            <w:r w:rsidR="00D26D9A">
              <w:t>3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E4A4A6F" w14:textId="7EFE3545" w:rsidR="003D42B1" w:rsidRPr="00062781" w:rsidRDefault="00D26D9A" w:rsidP="00992A93">
            <w:r>
              <w:rPr>
                <w:rFonts w:hint="eastAsia"/>
              </w:rPr>
              <w:t>딸기파티 기획 및 재료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3166415" w14:textId="77777777" w:rsidR="003D42B1" w:rsidRPr="00062781" w:rsidRDefault="003D42B1" w:rsidP="00992A93"/>
        </w:tc>
      </w:tr>
      <w:tr w:rsidR="00FF1B82" w14:paraId="4E1558BE" w14:textId="77777777" w:rsidTr="00992A93">
        <w:tc>
          <w:tcPr>
            <w:tcW w:w="2912" w:type="dxa"/>
            <w:tcBorders>
              <w:bottom w:val="single" w:sz="12" w:space="0" w:color="auto"/>
            </w:tcBorders>
          </w:tcPr>
          <w:p w14:paraId="44BDA68D" w14:textId="7FB9053E" w:rsidR="00FF1B82" w:rsidRPr="00062781" w:rsidRDefault="00FF1B82" w:rsidP="00FF1B82">
            <w:pPr>
              <w:jc w:val="center"/>
            </w:pPr>
            <w:r w:rsidRPr="00D26D9A">
              <w:rPr>
                <w:rFonts w:hint="eastAsia"/>
                <w:szCs w:val="20"/>
              </w:rPr>
              <w:t>2</w:t>
            </w:r>
            <w:r w:rsidRPr="00D26D9A">
              <w:rPr>
                <w:szCs w:val="20"/>
              </w:rPr>
              <w:t>022.04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AAB39C7" w14:textId="780B1F2B" w:rsidR="00FF1B82" w:rsidRPr="00062781" w:rsidRDefault="00FF1B82" w:rsidP="00FF1B82">
            <w:r>
              <w:rPr>
                <w:rFonts w:hint="eastAsia"/>
              </w:rPr>
              <w:t>딸기파티 행사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5D456DE" w14:textId="77777777" w:rsidR="00FF1B82" w:rsidRPr="00062781" w:rsidRDefault="00FF1B82" w:rsidP="00FF1B82"/>
        </w:tc>
      </w:tr>
    </w:tbl>
    <w:p w14:paraId="23FA3F8D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5264C57C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EF907E6" w14:textId="7FB5BD3B" w:rsidR="003D42B1" w:rsidRPr="00D26D9A" w:rsidRDefault="00D26D9A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0</w:t>
      </w:r>
      <w:r>
        <w:rPr>
          <w:sz w:val="22"/>
        </w:rPr>
        <w:t xml:space="preserve">4/01 </w:t>
      </w:r>
      <w:r>
        <w:rPr>
          <w:rFonts w:hint="eastAsia"/>
          <w:sz w:val="22"/>
        </w:rPr>
        <w:t xml:space="preserve">에 </w:t>
      </w:r>
      <w:r w:rsidRPr="00D26D9A">
        <w:rPr>
          <w:sz w:val="22"/>
        </w:rPr>
        <w:t>전자과 학생들을 대상으로 사전에 신청을 받아 딸기 400박스를 학부생 또는 랩</w:t>
      </w:r>
      <w:r>
        <w:rPr>
          <w:rFonts w:hint="eastAsia"/>
          <w:sz w:val="22"/>
        </w:rPr>
        <w:t xml:space="preserve"> 단위로 </w:t>
      </w:r>
      <w:proofErr w:type="spellStart"/>
      <w:r>
        <w:rPr>
          <w:rFonts w:hint="eastAsia"/>
          <w:sz w:val="22"/>
        </w:rPr>
        <w:t>나눠드림</w:t>
      </w:r>
      <w:proofErr w:type="spellEnd"/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 w:rsidRPr="00D26D9A">
        <w:rPr>
          <w:sz w:val="22"/>
        </w:rPr>
        <w:t>딸기 박스</w:t>
      </w:r>
      <w:r>
        <w:rPr>
          <w:rFonts w:hint="eastAsia"/>
          <w:sz w:val="22"/>
        </w:rPr>
        <w:t xml:space="preserve"> 뿐만 아니라 딸기파티를 함께 즐길 수 있는 김밥 등의 식음료 등을 함께</w:t>
      </w:r>
      <w:r w:rsidRPr="00D26D9A">
        <w:rPr>
          <w:sz w:val="22"/>
        </w:rPr>
        <w:t xml:space="preserve"> 제공함.</w:t>
      </w:r>
    </w:p>
    <w:p w14:paraId="32B10B4D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D0B4F7B" w14:textId="0C7F2F57" w:rsidR="003D42B1" w:rsidRPr="008A6F11" w:rsidRDefault="003E1FEB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4</w:t>
      </w:r>
      <w:r>
        <w:rPr>
          <w:sz w:val="22"/>
        </w:rPr>
        <w:t>00</w:t>
      </w:r>
      <w:r>
        <w:rPr>
          <w:rFonts w:hint="eastAsia"/>
          <w:sz w:val="22"/>
        </w:rPr>
        <w:t>박스</w:t>
      </w:r>
      <w:r>
        <w:rPr>
          <w:sz w:val="22"/>
        </w:rPr>
        <w:t xml:space="preserve"> </w:t>
      </w:r>
      <w:r>
        <w:rPr>
          <w:rFonts w:hint="eastAsia"/>
          <w:sz w:val="22"/>
        </w:rPr>
        <w:t>거의 모두 전자과 학부생들에게 나누어 줄 수 있었음.</w:t>
      </w:r>
    </w:p>
    <w:p w14:paraId="2F489D50" w14:textId="77777777" w:rsidR="003D42B1" w:rsidRDefault="003D42B1" w:rsidP="003D42B1"/>
    <w:p w14:paraId="214B5C64" w14:textId="54221833" w:rsidR="006337A2" w:rsidRDefault="003D42B1" w:rsidP="006337A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8"/>
        <w:gridCol w:w="1003"/>
        <w:gridCol w:w="698"/>
        <w:gridCol w:w="2115"/>
        <w:gridCol w:w="496"/>
        <w:gridCol w:w="1183"/>
        <w:gridCol w:w="1173"/>
        <w:gridCol w:w="778"/>
        <w:gridCol w:w="496"/>
      </w:tblGrid>
      <w:tr w:rsidR="006337A2" w:rsidRPr="00626527" w14:paraId="561B0622" w14:textId="77777777" w:rsidTr="004C0578">
        <w:trPr>
          <w:trHeight w:val="31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3DD2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6484CC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4741FB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BAF2AE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FCE3CB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BB8969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93507E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83D954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35200B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F7339" w:rsidRPr="00626527" w14:paraId="4ED7DAE9" w14:textId="77777777" w:rsidTr="004C0578">
        <w:trPr>
          <w:trHeight w:val="315"/>
        </w:trPr>
        <w:tc>
          <w:tcPr>
            <w:tcW w:w="10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32C5" w14:textId="5A27F23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전자과 딸기파티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F3A967" w14:textId="3DE69F45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B6953C" w14:textId="000A550C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7D6D7" w14:textId="690534A4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F733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딸기파티 준비물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49F136" w14:textId="6661C94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B78F2A" w14:textId="2995EA11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FC237C" w14:textId="216E8814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940,7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A3519" w14:textId="18B8A2D5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94.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A03CCE3" w14:textId="6B8849A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F7339" w:rsidRPr="00626527" w14:paraId="682B1168" w14:textId="77777777" w:rsidTr="004C057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5EA32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659ED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54CA2A" w14:textId="77084FFC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DC8AD8" w14:textId="77BE762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F733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C75549" w14:textId="7A06B21A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1FC30A" w14:textId="334DD9DE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8A113A" w14:textId="777B8430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C3B98E" w14:textId="6CE519AF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2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B27478" w14:textId="667DB426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F7339" w:rsidRPr="00626527" w14:paraId="503D8A8A" w14:textId="77777777" w:rsidTr="004C057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7BF9C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B509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C413A7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2D167" w14:textId="798E40DA" w:rsidR="00DF7339" w:rsidRPr="00626527" w:rsidRDefault="00F43C05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050</w:t>
            </w:r>
            <w:r w:rsidR="00DF7339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806D5" w14:textId="75FD3148" w:rsidR="00DF7339" w:rsidRPr="00626527" w:rsidRDefault="00F43C05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000,76</w:t>
            </w:r>
            <w:r w:rsidR="00DF7339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4AC583" w14:textId="5DF37C51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95.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880BE7" w14:textId="7F75100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86D8357" w14:textId="77777777" w:rsidR="003D42B1" w:rsidRDefault="003D42B1" w:rsidP="003D42B1"/>
    <w:p w14:paraId="1C548829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1F84191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BF84C1D" w14:textId="1693AFC6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A7518">
        <w:rPr>
          <w:rFonts w:hint="eastAsia"/>
          <w:sz w:val="22"/>
        </w:rPr>
        <w:t>전자과 학우분들이 딸기파티를 즐기는데 도움을 드림.</w:t>
      </w:r>
      <w:r w:rsidR="001A7518">
        <w:rPr>
          <w:sz w:val="22"/>
        </w:rPr>
        <w:t xml:space="preserve">  </w:t>
      </w:r>
    </w:p>
    <w:p w14:paraId="5F8CD8DD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9687871" w14:textId="67A14FA0" w:rsidR="003D42B1" w:rsidRPr="001A7518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A7518" w:rsidRPr="001A7518">
        <w:rPr>
          <w:sz w:val="22"/>
        </w:rPr>
        <w:t xml:space="preserve">대면으로 딸기파티를 진행하여 다양한 행사 및 친목활동을 기획하였으나, </w:t>
      </w:r>
      <w:r w:rsidR="001A7518">
        <w:rPr>
          <w:rFonts w:hint="eastAsia"/>
          <w:sz w:val="22"/>
        </w:rPr>
        <w:t>자주 바뀌는 코로나 상황으로 인해</w:t>
      </w:r>
      <w:r w:rsidR="001A7518" w:rsidRPr="001A7518">
        <w:rPr>
          <w:sz w:val="22"/>
        </w:rPr>
        <w:t xml:space="preserve"> 대면 행사 진행에 어려</w:t>
      </w:r>
      <w:r w:rsidR="001A7518">
        <w:rPr>
          <w:rFonts w:hint="eastAsia"/>
          <w:sz w:val="22"/>
        </w:rPr>
        <w:t>움을 겪음</w:t>
      </w:r>
      <w:r w:rsidR="001A7518" w:rsidRPr="001A7518">
        <w:rPr>
          <w:sz w:val="22"/>
        </w:rPr>
        <w:t>. 앞으로는 코로나 상황에 따라 기획한 활동들을 추진하며, 사업을 보다 더 크고 다양하게 발전시킬</w:t>
      </w:r>
      <w:r w:rsidR="001A7518">
        <w:rPr>
          <w:sz w:val="22"/>
        </w:rPr>
        <w:t xml:space="preserve"> </w:t>
      </w:r>
      <w:r w:rsidR="001A7518">
        <w:rPr>
          <w:rFonts w:hint="eastAsia"/>
          <w:sz w:val="22"/>
        </w:rPr>
        <w:t>예정</w:t>
      </w:r>
      <w:r w:rsidR="001A7518" w:rsidRPr="001A7518">
        <w:rPr>
          <w:sz w:val="22"/>
        </w:rPr>
        <w:t>. 또한</w:t>
      </w:r>
      <w:r w:rsidR="001A7518">
        <w:rPr>
          <w:rFonts w:hint="eastAsia"/>
          <w:sz w:val="22"/>
        </w:rPr>
        <w:t xml:space="preserve"> 대면으로 행사가 진행된다면</w:t>
      </w:r>
      <w:r w:rsidR="001A7518" w:rsidRPr="001A7518">
        <w:rPr>
          <w:sz w:val="22"/>
        </w:rPr>
        <w:t xml:space="preserve"> </w:t>
      </w:r>
      <w:proofErr w:type="spellStart"/>
      <w:r w:rsidR="001A7518" w:rsidRPr="001A7518">
        <w:rPr>
          <w:sz w:val="22"/>
        </w:rPr>
        <w:t>비대면</w:t>
      </w:r>
      <w:proofErr w:type="spellEnd"/>
      <w:r w:rsidR="001A7518" w:rsidRPr="001A7518">
        <w:rPr>
          <w:sz w:val="22"/>
        </w:rPr>
        <w:t xml:space="preserve"> 딸기파티 보다 더 다양한 전자과 학생들 간의 커뮤니케이션이 생길 것으로 보</w:t>
      </w:r>
      <w:r w:rsidR="001A7518">
        <w:rPr>
          <w:rFonts w:hint="eastAsia"/>
          <w:sz w:val="22"/>
        </w:rPr>
        <w:t>임</w:t>
      </w:r>
      <w:r w:rsidR="001A7518" w:rsidRPr="001A7518">
        <w:rPr>
          <w:sz w:val="22"/>
        </w:rPr>
        <w:t>.</w:t>
      </w:r>
    </w:p>
    <w:p w14:paraId="77E15EF0" w14:textId="5D14BE34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FD1B01F" w14:textId="4EFC9C4F" w:rsidR="001A7518" w:rsidRDefault="001A7518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코로나 상황이 없어진다면 위 미달 목표에서 언급한 바와 같이 대면으로 행사를 진행하는 것이 좋을 듯함.</w:t>
      </w:r>
    </w:p>
    <w:p w14:paraId="1B013049" w14:textId="50283333" w:rsidR="001A7518" w:rsidRPr="001A7518" w:rsidRDefault="001A7518" w:rsidP="001A7518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1A7518" w:rsidRPr="009B1E15" w14:paraId="5A867C22" w14:textId="77777777" w:rsidTr="004C057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7A6333E" w14:textId="26581A3F" w:rsidR="001A7518" w:rsidRPr="009B1E15" w:rsidRDefault="001A7518" w:rsidP="004C057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E089961" w14:textId="77777777" w:rsidR="001A7518" w:rsidRPr="009B1E15" w:rsidRDefault="001A7518" w:rsidP="004C057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AF0FF80" w14:textId="77777777" w:rsidR="001A7518" w:rsidRPr="009B1E15" w:rsidRDefault="001A7518" w:rsidP="004C0578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b/>
                <w:sz w:val="36"/>
                <w:szCs w:val="20"/>
              </w:rPr>
              <w:t>fEEdback</w:t>
            </w:r>
            <w:proofErr w:type="spellEnd"/>
          </w:p>
        </w:tc>
      </w:tr>
    </w:tbl>
    <w:p w14:paraId="74550BC0" w14:textId="77777777" w:rsidR="001A7518" w:rsidRDefault="001A7518" w:rsidP="001A7518"/>
    <w:p w14:paraId="7DB0B810" w14:textId="77777777" w:rsidR="001A7518" w:rsidRPr="0029157A" w:rsidRDefault="001A7518" w:rsidP="001A751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A7518" w14:paraId="609F1B53" w14:textId="77777777" w:rsidTr="004C0578">
        <w:tc>
          <w:tcPr>
            <w:tcW w:w="2263" w:type="dxa"/>
          </w:tcPr>
          <w:p w14:paraId="7F922CA1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5C70F35" w14:textId="77777777" w:rsidR="001A7518" w:rsidRPr="001E6699" w:rsidRDefault="001A7518" w:rsidP="004C0578">
            <w:pPr>
              <w:widowControl/>
              <w:wordWrap/>
              <w:autoSpaceDE/>
              <w:autoSpaceDN/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교내 SPARCS에서 제공하는 OTL 사이트에 수업 과목 후기 및 개별연구 후기 작성 독려</w:t>
            </w:r>
          </w:p>
        </w:tc>
      </w:tr>
      <w:tr w:rsidR="001A7518" w14:paraId="7542D3FB" w14:textId="77777777" w:rsidTr="004C0578">
        <w:tc>
          <w:tcPr>
            <w:tcW w:w="2263" w:type="dxa"/>
          </w:tcPr>
          <w:p w14:paraId="52E82C66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FFC1874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28</w:t>
            </w:r>
            <w:r w:rsidRPr="001E6699">
              <w:rPr>
                <w:sz w:val="22"/>
              </w:rPr>
              <w:t xml:space="preserve"> ~ 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5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04</w:t>
            </w:r>
          </w:p>
        </w:tc>
      </w:tr>
      <w:tr w:rsidR="001A7518" w14:paraId="4AB230CB" w14:textId="77777777" w:rsidTr="004C0578">
        <w:tc>
          <w:tcPr>
            <w:tcW w:w="2263" w:type="dxa"/>
          </w:tcPr>
          <w:p w14:paraId="1FCB4D14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558CCB5" w14:textId="5FC605DE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5.05 ~ 2022.0</w:t>
            </w:r>
            <w:r w:rsidR="00225B2F">
              <w:rPr>
                <w:sz w:val="22"/>
              </w:rPr>
              <w:t>8</w:t>
            </w:r>
            <w:r>
              <w:rPr>
                <w:sz w:val="22"/>
              </w:rPr>
              <w:t>.</w:t>
            </w:r>
            <w:r w:rsidR="00225B2F">
              <w:rPr>
                <w:sz w:val="22"/>
              </w:rPr>
              <w:t>16</w:t>
            </w:r>
          </w:p>
        </w:tc>
      </w:tr>
      <w:tr w:rsidR="001A7518" w14:paraId="0604212D" w14:textId="77777777" w:rsidTr="004C0578">
        <w:tc>
          <w:tcPr>
            <w:tcW w:w="2263" w:type="dxa"/>
          </w:tcPr>
          <w:p w14:paraId="3106AAF2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D8DF87" w14:textId="3A57A845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 w:rsidR="00D45976">
              <w:rPr>
                <w:sz w:val="22"/>
              </w:rPr>
              <w:t>12</w:t>
            </w:r>
            <w:r>
              <w:rPr>
                <w:sz w:val="22"/>
              </w:rPr>
              <w:t>,</w:t>
            </w:r>
            <w:r w:rsidR="00D45976">
              <w:rPr>
                <w:sz w:val="22"/>
              </w:rPr>
              <w:t>28</w:t>
            </w:r>
            <w:r>
              <w:rPr>
                <w:sz w:val="22"/>
              </w:rPr>
              <w:t>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1A7518" w14:paraId="07271C29" w14:textId="77777777" w:rsidTr="004C0578">
        <w:tc>
          <w:tcPr>
            <w:tcW w:w="2263" w:type="dxa"/>
          </w:tcPr>
          <w:p w14:paraId="67797ABC" w14:textId="77777777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A6671C3" w14:textId="2DE5BED8" w:rsidR="001A7518" w:rsidRPr="00062781" w:rsidRDefault="001A7518" w:rsidP="004C0578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전기및전자공학부</w:t>
            </w:r>
            <w:proofErr w:type="spellEnd"/>
            <w:r>
              <w:rPr>
                <w:rFonts w:hint="eastAsia"/>
                <w:sz w:val="22"/>
              </w:rPr>
              <w:t xml:space="preserve"> 학생회</w:t>
            </w:r>
            <w:r w:rsidR="00CE0A2F">
              <w:rPr>
                <w:rFonts w:hint="eastAsia"/>
                <w:sz w:val="22"/>
              </w:rPr>
              <w:t xml:space="preserve"> </w:t>
            </w:r>
            <w:proofErr w:type="spellStart"/>
            <w:r w:rsidR="00CE0A2F">
              <w:rPr>
                <w:rFonts w:hint="eastAsia"/>
                <w:sz w:val="22"/>
              </w:rPr>
              <w:t>소통부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곽서현</w:t>
            </w:r>
          </w:p>
        </w:tc>
      </w:tr>
    </w:tbl>
    <w:p w14:paraId="02700DF7" w14:textId="77777777" w:rsidR="001A7518" w:rsidRDefault="001A7518" w:rsidP="001A7518"/>
    <w:p w14:paraId="1FD471A2" w14:textId="77777777" w:rsidR="001A7518" w:rsidRDefault="001A7518" w:rsidP="001A7518"/>
    <w:p w14:paraId="34181079" w14:textId="77777777" w:rsidR="001A7518" w:rsidRPr="008A6F11" w:rsidRDefault="001A7518" w:rsidP="001A751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A3CBA6A" w14:textId="77777777" w:rsidR="001A7518" w:rsidRDefault="001A7518" w:rsidP="001A751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</w:t>
      </w:r>
      <w:r>
        <w:rPr>
          <w:rFonts w:hint="eastAsia"/>
          <w:sz w:val="22"/>
        </w:rPr>
        <w:t>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A7518" w14:paraId="7FB296A2" w14:textId="77777777" w:rsidTr="004C057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C840C9" w14:textId="77777777" w:rsidR="001A7518" w:rsidRPr="00062781" w:rsidRDefault="001A751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6A3569" w14:textId="77777777" w:rsidR="001A7518" w:rsidRPr="00062781" w:rsidRDefault="001A751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8FE78A" w14:textId="77777777" w:rsidR="001A7518" w:rsidRPr="00062781" w:rsidRDefault="001A7518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A7518" w14:paraId="1083ADE9" w14:textId="77777777" w:rsidTr="004C0578">
        <w:tc>
          <w:tcPr>
            <w:tcW w:w="2912" w:type="dxa"/>
            <w:tcBorders>
              <w:top w:val="single" w:sz="4" w:space="0" w:color="auto"/>
            </w:tcBorders>
          </w:tcPr>
          <w:p w14:paraId="0149CE93" w14:textId="77777777" w:rsidR="001A7518" w:rsidRPr="00062781" w:rsidRDefault="001A7518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2.28~2022.05.0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7868B7D" w14:textId="77777777" w:rsidR="001A7518" w:rsidRPr="00062781" w:rsidRDefault="001A7518" w:rsidP="004C0578">
            <w:r>
              <w:rPr>
                <w:rFonts w:hint="eastAsia"/>
              </w:rPr>
              <w:t>O</w:t>
            </w:r>
            <w:r>
              <w:t xml:space="preserve">TL </w:t>
            </w:r>
            <w:r>
              <w:rPr>
                <w:rFonts w:hint="eastAsia"/>
              </w:rPr>
              <w:t>후기 수집 양식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FA1E2B9" w14:textId="77777777" w:rsidR="001A7518" w:rsidRPr="00062781" w:rsidRDefault="001A7518" w:rsidP="004C0578"/>
        </w:tc>
      </w:tr>
      <w:tr w:rsidR="001A7518" w14:paraId="6BD43E56" w14:textId="77777777" w:rsidTr="004C0578">
        <w:tc>
          <w:tcPr>
            <w:tcW w:w="2912" w:type="dxa"/>
          </w:tcPr>
          <w:p w14:paraId="26B38595" w14:textId="77777777" w:rsidR="001A7518" w:rsidRPr="00E83486" w:rsidRDefault="001A7518" w:rsidP="004C0578">
            <w:pPr>
              <w:jc w:val="center"/>
            </w:pPr>
            <w:r>
              <w:t>2022.05.05~2022.06.24</w:t>
            </w:r>
          </w:p>
        </w:tc>
        <w:tc>
          <w:tcPr>
            <w:tcW w:w="2912" w:type="dxa"/>
          </w:tcPr>
          <w:p w14:paraId="501878F9" w14:textId="77777777" w:rsidR="001A7518" w:rsidRPr="00062781" w:rsidRDefault="001A7518" w:rsidP="004C0578">
            <w:r>
              <w:rPr>
                <w:rFonts w:hint="eastAsia"/>
              </w:rPr>
              <w:t>사업 홍보 및 진행</w:t>
            </w:r>
          </w:p>
        </w:tc>
        <w:tc>
          <w:tcPr>
            <w:tcW w:w="2913" w:type="dxa"/>
          </w:tcPr>
          <w:p w14:paraId="55E5CC1C" w14:textId="77777777" w:rsidR="001A7518" w:rsidRPr="00062781" w:rsidRDefault="001A7518" w:rsidP="004C0578"/>
        </w:tc>
      </w:tr>
      <w:tr w:rsidR="001A7518" w14:paraId="05BCE21D" w14:textId="77777777" w:rsidTr="004C0578">
        <w:tc>
          <w:tcPr>
            <w:tcW w:w="2912" w:type="dxa"/>
            <w:tcBorders>
              <w:bottom w:val="single" w:sz="12" w:space="0" w:color="auto"/>
            </w:tcBorders>
          </w:tcPr>
          <w:p w14:paraId="48686639" w14:textId="77777777" w:rsidR="001A7518" w:rsidRPr="00062781" w:rsidRDefault="001A7518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5~2022.08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82671A5" w14:textId="77777777" w:rsidR="001A7518" w:rsidRPr="00062781" w:rsidRDefault="001A7518" w:rsidP="004C0578">
            <w:r>
              <w:rPr>
                <w:rFonts w:hint="eastAsia"/>
              </w:rPr>
              <w:t xml:space="preserve">우수후기 선정 및 상품 전달 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25E2B816" w14:textId="77777777" w:rsidR="001A7518" w:rsidRPr="00062781" w:rsidRDefault="001A7518" w:rsidP="004C0578"/>
        </w:tc>
      </w:tr>
    </w:tbl>
    <w:p w14:paraId="3A3B15E7" w14:textId="77777777" w:rsidR="001A7518" w:rsidRPr="008A6F11" w:rsidRDefault="001A7518" w:rsidP="001A7518">
      <w:pPr>
        <w:ind w:firstLineChars="100" w:firstLine="220"/>
        <w:rPr>
          <w:sz w:val="22"/>
        </w:rPr>
      </w:pPr>
    </w:p>
    <w:p w14:paraId="07C40E92" w14:textId="77777777" w:rsidR="001A7518" w:rsidRDefault="001A7518" w:rsidP="001A751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76FADBE" w14:textId="366E1E18" w:rsidR="001A7518" w:rsidRPr="003633F0" w:rsidRDefault="001A7518" w:rsidP="001A751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전기 및 전자공학부 전공 과목</w:t>
      </w:r>
      <w:r>
        <w:rPr>
          <w:sz w:val="22"/>
        </w:rPr>
        <w:t xml:space="preserve">, </w:t>
      </w:r>
      <w:r>
        <w:rPr>
          <w:rFonts w:hint="eastAsia"/>
          <w:sz w:val="22"/>
        </w:rPr>
        <w:t>개별 연구 후기 작성을 독려하기 위해 후기 작성 인증을 수집하고 상품을 전달</w:t>
      </w:r>
      <w:r w:rsidR="00CE0A2F">
        <w:rPr>
          <w:rFonts w:hint="eastAsia"/>
          <w:sz w:val="22"/>
        </w:rPr>
        <w:t>함.</w:t>
      </w:r>
    </w:p>
    <w:p w14:paraId="6268F610" w14:textId="77777777" w:rsidR="001A7518" w:rsidRDefault="001A7518" w:rsidP="001A751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F9DCD68" w14:textId="4B1EFD92" w:rsidR="001A7518" w:rsidRDefault="001A7518" w:rsidP="00CE0A2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O</w:t>
      </w:r>
      <w:r>
        <w:rPr>
          <w:sz w:val="22"/>
        </w:rPr>
        <w:t xml:space="preserve">TL </w:t>
      </w:r>
      <w:r>
        <w:rPr>
          <w:rFonts w:hint="eastAsia"/>
          <w:sz w:val="22"/>
        </w:rPr>
        <w:t>참여 인증</w:t>
      </w:r>
      <w:r w:rsidR="00CE0A2F">
        <w:rPr>
          <w:rFonts w:hint="eastAsia"/>
          <w:sz w:val="22"/>
        </w:rPr>
        <w:t>을 통해</w:t>
      </w:r>
      <w:r>
        <w:rPr>
          <w:rFonts w:hint="eastAsia"/>
          <w:sz w:val="22"/>
        </w:rPr>
        <w:t xml:space="preserve"> </w:t>
      </w:r>
      <w:r>
        <w:rPr>
          <w:sz w:val="22"/>
        </w:rPr>
        <w:t>40</w:t>
      </w:r>
      <w:r>
        <w:rPr>
          <w:rFonts w:hint="eastAsia"/>
          <w:sz w:val="22"/>
        </w:rPr>
        <w:t>명</w:t>
      </w:r>
      <w:r w:rsidR="00CE0A2F">
        <w:rPr>
          <w:rFonts w:hint="eastAsia"/>
          <w:sz w:val="22"/>
        </w:rPr>
        <w:t xml:space="preserve">이 참가하였으며 참기 인증 뿐만 아니라 본 행사를 위해 많은 후기들을 </w:t>
      </w:r>
      <w:proofErr w:type="spellStart"/>
      <w:r w:rsidR="00CE0A2F">
        <w:rPr>
          <w:rFonts w:hint="eastAsia"/>
          <w:sz w:val="22"/>
        </w:rPr>
        <w:t>남겨줌</w:t>
      </w:r>
      <w:proofErr w:type="spellEnd"/>
      <w:r w:rsidR="00CE0A2F">
        <w:rPr>
          <w:rFonts w:hint="eastAsia"/>
          <w:sz w:val="22"/>
        </w:rPr>
        <w:t>.</w:t>
      </w:r>
    </w:p>
    <w:p w14:paraId="7EF2A12D" w14:textId="77777777" w:rsidR="00CE0A2F" w:rsidRPr="00CE0A2F" w:rsidRDefault="00CE0A2F" w:rsidP="00CE0A2F">
      <w:pPr>
        <w:ind w:firstLineChars="100" w:firstLine="220"/>
        <w:rPr>
          <w:sz w:val="22"/>
        </w:rPr>
      </w:pPr>
    </w:p>
    <w:p w14:paraId="53DDDE0E" w14:textId="77777777" w:rsidR="001A7518" w:rsidRDefault="001A7518" w:rsidP="001A7518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90"/>
        <w:gridCol w:w="1344"/>
        <w:gridCol w:w="490"/>
        <w:gridCol w:w="1002"/>
        <w:gridCol w:w="1002"/>
        <w:gridCol w:w="769"/>
        <w:gridCol w:w="1700"/>
      </w:tblGrid>
      <w:tr w:rsidR="001A7518" w:rsidRPr="00626527" w14:paraId="68A08100" w14:textId="77777777" w:rsidTr="004C0578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CAB2D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5F7E50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7DC045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45EA29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351197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F0C0DF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3FDE3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CF9CE6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C2D635" w14:textId="77777777" w:rsidR="001A7518" w:rsidRPr="00626527" w:rsidRDefault="001A7518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F7339" w:rsidRPr="00626527" w14:paraId="78436DF0" w14:textId="77777777" w:rsidTr="004C0578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1BD5B" w14:textId="240BE895" w:rsidR="00DF7339" w:rsidRPr="00626527" w:rsidRDefault="00E63E03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EEdback</w:t>
            </w:r>
            <w:proofErr w:type="spellEnd"/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4A3C87" w14:textId="6D1CA24A" w:rsidR="00DF7339" w:rsidRPr="00626527" w:rsidRDefault="00E63E03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Edback</w:t>
            </w:r>
            <w:proofErr w:type="spellEnd"/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00D340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B4E750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사</w:t>
            </w:r>
            <w:proofErr w:type="spellEnd"/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지원 상품 1의 제세공과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1AB038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E72B1C" w14:textId="1F162CD3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26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6DB80D" w14:textId="29A0C0A3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274,5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3A8D42" w14:textId="1ADCFF90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2.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E4A0234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전년도 하반기 사업 기준, 상품 제공 관련 제도 변경으로 인한 추가 경정</w:t>
            </w:r>
          </w:p>
        </w:tc>
      </w:tr>
      <w:tr w:rsidR="00DF7339" w:rsidRPr="00626527" w14:paraId="0504B989" w14:textId="77777777" w:rsidTr="004C057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8380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AB452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B47A11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BBB491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사</w:t>
            </w:r>
            <w:proofErr w:type="spellEnd"/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지원 상품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의 제세공과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0B0914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67F50C" w14:textId="0D78CE6D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1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308A5B" w14:textId="3992A12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87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872FD" w14:textId="2B522134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73.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A03B04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A1CC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전년도 하반기 사업 기준, 상품 제공 관련 제도 변경으로 인한 추가 경정</w:t>
            </w:r>
          </w:p>
        </w:tc>
      </w:tr>
      <w:tr w:rsidR="00DF7339" w:rsidRPr="00626527" w14:paraId="196E06A4" w14:textId="77777777" w:rsidTr="004C057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E6F46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F943D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B6D0C3" w14:textId="77777777" w:rsidR="00DF7339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739233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참여 독려 상품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9BC5B56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A08BD8B" w14:textId="43F3B5F9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5C6C63" w14:textId="3ED2A7F0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B70B93" w14:textId="2E57550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55.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943D8BF" w14:textId="77777777" w:rsidR="00DF7339" w:rsidRPr="0030471B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전년도 하반기 사업 기준, </w:t>
            </w:r>
            <w:proofErr w:type="spellStart"/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기프티콘</w:t>
            </w:r>
            <w:proofErr w:type="spellEnd"/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</w:p>
          <w:p w14:paraId="3ADF0921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회비 납부자 대상</w:t>
            </w:r>
          </w:p>
        </w:tc>
      </w:tr>
      <w:tr w:rsidR="00DF7339" w:rsidRPr="00626527" w14:paraId="4C488AEB" w14:textId="77777777" w:rsidTr="004C057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7847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0633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AA942A" w14:textId="77777777" w:rsidR="00DF7339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02ED99" w14:textId="77777777" w:rsidR="00DF7339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참여 독려 상품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61ADFF" w14:textId="77777777" w:rsidR="00DF7339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5CD7F1" w14:textId="264280FE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D51D41" w14:textId="2B95C825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D0253F" w14:textId="2C604A5F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31CB88" w14:textId="77777777" w:rsidR="00DF7339" w:rsidRPr="0030471B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전년도 하반기 사업 기준, </w:t>
            </w:r>
            <w:proofErr w:type="spellStart"/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기프티콘</w:t>
            </w:r>
            <w:proofErr w:type="spellEnd"/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</w:p>
          <w:p w14:paraId="7B5A24F3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0471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회비 납부자 대상</w:t>
            </w:r>
          </w:p>
        </w:tc>
      </w:tr>
      <w:tr w:rsidR="00DF7339" w:rsidRPr="00626527" w14:paraId="75B03108" w14:textId="77777777" w:rsidTr="004C057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30F7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1342C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8B378E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DF0592" w14:textId="075454D4" w:rsidR="00DF7339" w:rsidRPr="00626527" w:rsidRDefault="00F43C05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7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E59AB6" w14:textId="327F28FF" w:rsidR="00DF7339" w:rsidRPr="00626527" w:rsidRDefault="00F43C05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F733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</w:t>
            </w:r>
            <w:r w:rsidR="00DF733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</w:t>
            </w:r>
            <w:r w:rsidR="00DF733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6D2EE1" w14:textId="057CA75B" w:rsidR="00DF7339" w:rsidRPr="00626527" w:rsidRDefault="007A79D5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88.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C43C2" w14:textId="436CC18B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355EBA8" w14:textId="77777777" w:rsidR="001A7518" w:rsidRDefault="001A7518" w:rsidP="001A7518"/>
    <w:p w14:paraId="123E474D" w14:textId="77777777" w:rsidR="001A7518" w:rsidRDefault="001A7518" w:rsidP="001A7518"/>
    <w:p w14:paraId="7A422272" w14:textId="77777777" w:rsidR="001A7518" w:rsidRPr="00062781" w:rsidRDefault="001A7518" w:rsidP="001A7518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6306892" w14:textId="77777777" w:rsidR="001A7518" w:rsidRDefault="001A7518" w:rsidP="001A751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A289E4E" w14:textId="7B6AB8A4" w:rsidR="001A7518" w:rsidRPr="00062781" w:rsidRDefault="001A7518" w:rsidP="001A7518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Pr="00F55E0D">
        <w:rPr>
          <w:sz w:val="22"/>
        </w:rPr>
        <w:t>학우들에게 OTL 사이트에 후기를 작성할 것을 독려함으로써 지난 학기 수업 및 개별연구에 대한 후기를 늘리고 나아가서는 전자과 학생들의 자발적인 후기 작성을 기대</w:t>
      </w:r>
      <w:r w:rsidR="00CE0A2F">
        <w:rPr>
          <w:rFonts w:hint="eastAsia"/>
          <w:sz w:val="22"/>
        </w:rPr>
        <w:t>함</w:t>
      </w:r>
      <w:r w:rsidRPr="00F55E0D">
        <w:rPr>
          <w:sz w:val="22"/>
        </w:rPr>
        <w:t>.</w:t>
      </w:r>
    </w:p>
    <w:p w14:paraId="234DD414" w14:textId="77777777" w:rsidR="001A7518" w:rsidRDefault="001A7518" w:rsidP="001A751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BCDD083" w14:textId="1E56CCAA" w:rsidR="001A7518" w:rsidRPr="00062781" w:rsidRDefault="001A7518" w:rsidP="001A7518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0A2F">
        <w:rPr>
          <w:rFonts w:hint="eastAsia"/>
          <w:sz w:val="22"/>
        </w:rPr>
        <w:t xml:space="preserve">본 학기는 </w:t>
      </w:r>
      <w:r>
        <w:rPr>
          <w:rFonts w:hint="eastAsia"/>
          <w:sz w:val="22"/>
        </w:rPr>
        <w:t>개별 연구 후기의 수가 충분하지 않</w:t>
      </w:r>
      <w:r w:rsidR="00CE0A2F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</w:p>
    <w:p w14:paraId="21C53C36" w14:textId="77777777" w:rsidR="001A7518" w:rsidRDefault="001A7518" w:rsidP="001A751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9652151" w14:textId="76C90795" w:rsidR="00CE0A2F" w:rsidRPr="00CE0A2F" w:rsidRDefault="001A7518" w:rsidP="00CE0A2F">
      <w:pPr>
        <w:ind w:firstLineChars="100" w:firstLine="220"/>
        <w:rPr>
          <w:sz w:val="22"/>
        </w:rPr>
      </w:pPr>
      <w:r w:rsidRPr="00CE0A2F">
        <w:rPr>
          <w:rFonts w:hint="eastAsia"/>
          <w:sz w:val="22"/>
        </w:rPr>
        <w:t>꾸</w:t>
      </w:r>
      <w:r w:rsidRPr="00CE0A2F">
        <w:rPr>
          <w:sz w:val="22"/>
        </w:rPr>
        <w:t>준히 해당사업을 진행하</w:t>
      </w:r>
      <w:r w:rsidR="00CE0A2F" w:rsidRPr="00CE0A2F">
        <w:rPr>
          <w:rFonts w:hint="eastAsia"/>
          <w:sz w:val="22"/>
        </w:rPr>
        <w:t>여 전자과 과목들에 대한 충분한 후기들이 작성되었으면 함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CE0A2F" w:rsidRPr="009B1E15" w14:paraId="1D1579CE" w14:textId="77777777" w:rsidTr="004C057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7BBE0C9" w14:textId="3EA90607" w:rsidR="00CE0A2F" w:rsidRPr="009B1E15" w:rsidRDefault="00CE0A2F" w:rsidP="004C057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7DAB8058" w14:textId="77777777" w:rsidR="00CE0A2F" w:rsidRPr="009B1E15" w:rsidRDefault="00CE0A2F" w:rsidP="004C057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7679D97" w14:textId="549291C7" w:rsidR="00CE0A2F" w:rsidRPr="009B1E15" w:rsidRDefault="00CE0A2F" w:rsidP="004C057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여학우모임</w:t>
            </w:r>
          </w:p>
        </w:tc>
      </w:tr>
    </w:tbl>
    <w:p w14:paraId="5BEEA668" w14:textId="77777777" w:rsidR="00CE0A2F" w:rsidRDefault="00CE0A2F" w:rsidP="00CE0A2F"/>
    <w:p w14:paraId="6D72C410" w14:textId="77777777" w:rsidR="00CE0A2F" w:rsidRPr="0029157A" w:rsidRDefault="00CE0A2F" w:rsidP="00CE0A2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E0A2F" w14:paraId="773F1924" w14:textId="77777777" w:rsidTr="004C0578">
        <w:tc>
          <w:tcPr>
            <w:tcW w:w="2263" w:type="dxa"/>
          </w:tcPr>
          <w:p w14:paraId="66D8834F" w14:textId="77777777" w:rsidR="00CE0A2F" w:rsidRPr="00062781" w:rsidRDefault="00CE0A2F" w:rsidP="00CE0A2F">
            <w:pPr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B326450" w14:textId="77777777" w:rsidR="00CE0A2F" w:rsidRPr="00062781" w:rsidRDefault="00CE0A2F" w:rsidP="00CE0A2F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전자과 여학우 선배님들의 조언을 듣고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여학우들과 교수님들을 만나는 자리를 마련한다.</w:t>
            </w:r>
          </w:p>
        </w:tc>
      </w:tr>
      <w:tr w:rsidR="00CE0A2F" w14:paraId="26AF29EE" w14:textId="77777777" w:rsidTr="004C0578">
        <w:tc>
          <w:tcPr>
            <w:tcW w:w="2263" w:type="dxa"/>
          </w:tcPr>
          <w:p w14:paraId="4AB4703D" w14:textId="77777777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742BF3D" w14:textId="475D5EC4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3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22</w:t>
            </w:r>
            <w:r w:rsidRPr="001E6699">
              <w:rPr>
                <w:sz w:val="22"/>
              </w:rPr>
              <w:t xml:space="preserve"> ~ 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5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16</w:t>
            </w:r>
          </w:p>
        </w:tc>
      </w:tr>
      <w:tr w:rsidR="00CE0A2F" w14:paraId="1647DB92" w14:textId="77777777" w:rsidTr="004C0578">
        <w:tc>
          <w:tcPr>
            <w:tcW w:w="2263" w:type="dxa"/>
          </w:tcPr>
          <w:p w14:paraId="28E84DBA" w14:textId="77777777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2FAB03C" w14:textId="430B1BC8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5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16</w:t>
            </w:r>
          </w:p>
        </w:tc>
      </w:tr>
      <w:tr w:rsidR="00CE0A2F" w14:paraId="6476399C" w14:textId="77777777" w:rsidTr="004C0578">
        <w:tc>
          <w:tcPr>
            <w:tcW w:w="2263" w:type="dxa"/>
          </w:tcPr>
          <w:p w14:paraId="5DBF278F" w14:textId="77777777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95D89A5" w14:textId="2AF3B331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원</w:t>
            </w:r>
          </w:p>
        </w:tc>
      </w:tr>
      <w:tr w:rsidR="00CE0A2F" w14:paraId="72AEE327" w14:textId="77777777" w:rsidTr="004C0578">
        <w:tc>
          <w:tcPr>
            <w:tcW w:w="2263" w:type="dxa"/>
          </w:tcPr>
          <w:p w14:paraId="268CF821" w14:textId="77777777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917D765" w14:textId="65A87939" w:rsidR="00CE0A2F" w:rsidRPr="00062781" w:rsidRDefault="00CE0A2F" w:rsidP="00CE0A2F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전기및전자공학부</w:t>
            </w:r>
            <w:proofErr w:type="spellEnd"/>
            <w:r>
              <w:rPr>
                <w:rFonts w:hint="eastAsia"/>
                <w:sz w:val="22"/>
              </w:rPr>
              <w:t xml:space="preserve"> 학생회 여학우모임 </w:t>
            </w:r>
            <w:r>
              <w:rPr>
                <w:sz w:val="22"/>
              </w:rPr>
              <w:t xml:space="preserve">TF </w:t>
            </w:r>
            <w:r>
              <w:rPr>
                <w:rFonts w:hint="eastAsia"/>
                <w:sz w:val="22"/>
              </w:rPr>
              <w:t>/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이효린</w:t>
            </w:r>
            <w:proofErr w:type="spellEnd"/>
          </w:p>
        </w:tc>
      </w:tr>
    </w:tbl>
    <w:p w14:paraId="41E24D28" w14:textId="77777777" w:rsidR="00CE0A2F" w:rsidRDefault="00CE0A2F" w:rsidP="00CE0A2F"/>
    <w:p w14:paraId="21B6D365" w14:textId="77777777" w:rsidR="00CE0A2F" w:rsidRPr="008A6F11" w:rsidRDefault="00CE0A2F" w:rsidP="00CE0A2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DD897B0" w14:textId="77777777" w:rsidR="00CE0A2F" w:rsidRDefault="00CE0A2F" w:rsidP="00CE0A2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CE0A2F" w14:paraId="65BB7C4C" w14:textId="77777777" w:rsidTr="004C057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403E82" w14:textId="77777777" w:rsidR="00CE0A2F" w:rsidRPr="00062781" w:rsidRDefault="00CE0A2F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AAFFEE" w14:textId="77777777" w:rsidR="00CE0A2F" w:rsidRPr="00062781" w:rsidRDefault="00CE0A2F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292D4C" w14:textId="77777777" w:rsidR="00CE0A2F" w:rsidRPr="00062781" w:rsidRDefault="00CE0A2F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E0A2F" w14:paraId="6E9CCBCD" w14:textId="77777777" w:rsidTr="004C0578">
        <w:tc>
          <w:tcPr>
            <w:tcW w:w="2912" w:type="dxa"/>
            <w:tcBorders>
              <w:top w:val="single" w:sz="4" w:space="0" w:color="auto"/>
            </w:tcBorders>
          </w:tcPr>
          <w:p w14:paraId="649C5895" w14:textId="77777777" w:rsidR="00CE0A2F" w:rsidRPr="00062781" w:rsidRDefault="00CE0A2F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.03.22 ~ </w:t>
            </w:r>
            <w:r>
              <w:rPr>
                <w:rFonts w:hint="eastAsia"/>
              </w:rPr>
              <w:t>2</w:t>
            </w:r>
            <w:r>
              <w:t>022.04.04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14:paraId="5CFF3853" w14:textId="77777777" w:rsidR="00CE0A2F" w:rsidRPr="00062781" w:rsidRDefault="00CE0A2F" w:rsidP="004C0578">
            <w:r>
              <w:rPr>
                <w:rFonts w:hint="eastAsia"/>
              </w:rPr>
              <w:t>사업 계획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14:paraId="4620AD15" w14:textId="77777777" w:rsidR="00CE0A2F" w:rsidRPr="00062781" w:rsidRDefault="00CE0A2F" w:rsidP="004C0578"/>
        </w:tc>
      </w:tr>
      <w:tr w:rsidR="00CE0A2F" w14:paraId="22918D33" w14:textId="77777777" w:rsidTr="004C0578">
        <w:tc>
          <w:tcPr>
            <w:tcW w:w="2912" w:type="dxa"/>
          </w:tcPr>
          <w:p w14:paraId="10437B20" w14:textId="77777777" w:rsidR="00CE0A2F" w:rsidRPr="00062781" w:rsidRDefault="00CE0A2F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4 ~ 2022.04.27</w:t>
            </w:r>
          </w:p>
        </w:tc>
        <w:tc>
          <w:tcPr>
            <w:tcW w:w="3188" w:type="dxa"/>
          </w:tcPr>
          <w:p w14:paraId="07D733A6" w14:textId="77777777" w:rsidR="00CE0A2F" w:rsidRPr="00062781" w:rsidRDefault="00CE0A2F" w:rsidP="004C0578">
            <w:r>
              <w:rPr>
                <w:rFonts w:hint="eastAsia"/>
              </w:rPr>
              <w:t>홍보 및 신청 설문 진행</w:t>
            </w:r>
          </w:p>
        </w:tc>
        <w:tc>
          <w:tcPr>
            <w:tcW w:w="2637" w:type="dxa"/>
          </w:tcPr>
          <w:p w14:paraId="65E5238C" w14:textId="77777777" w:rsidR="00CE0A2F" w:rsidRPr="00062781" w:rsidRDefault="00CE0A2F" w:rsidP="004C0578"/>
        </w:tc>
      </w:tr>
      <w:tr w:rsidR="00CE0A2F" w14:paraId="04CD3438" w14:textId="77777777" w:rsidTr="004C0578">
        <w:tc>
          <w:tcPr>
            <w:tcW w:w="2912" w:type="dxa"/>
          </w:tcPr>
          <w:p w14:paraId="44E2A11D" w14:textId="77777777" w:rsidR="00CE0A2F" w:rsidRDefault="00CE0A2F" w:rsidP="004C0578">
            <w:pPr>
              <w:jc w:val="center"/>
            </w:pPr>
            <w:r>
              <w:t xml:space="preserve">2022.04.27 ~ </w:t>
            </w:r>
            <w:r>
              <w:rPr>
                <w:rFonts w:hint="eastAsia"/>
                <w:kern w:val="0"/>
              </w:rPr>
              <w:t>2022.0</w:t>
            </w:r>
            <w:r>
              <w:rPr>
                <w:kern w:val="0"/>
              </w:rPr>
              <w:t>5</w:t>
            </w:r>
            <w:r>
              <w:rPr>
                <w:rFonts w:hint="eastAsia"/>
                <w:kern w:val="0"/>
              </w:rPr>
              <w:t>.0</w:t>
            </w:r>
            <w:r>
              <w:rPr>
                <w:kern w:val="0"/>
              </w:rPr>
              <w:t>9</w:t>
            </w:r>
          </w:p>
        </w:tc>
        <w:tc>
          <w:tcPr>
            <w:tcW w:w="3188" w:type="dxa"/>
          </w:tcPr>
          <w:p w14:paraId="454BA93B" w14:textId="77777777" w:rsidR="00CE0A2F" w:rsidRDefault="00CE0A2F" w:rsidP="004C0578">
            <w:proofErr w:type="spellStart"/>
            <w:r>
              <w:rPr>
                <w:rFonts w:hint="eastAsia"/>
              </w:rPr>
              <w:t>케이터링</w:t>
            </w:r>
            <w:proofErr w:type="spellEnd"/>
            <w:r>
              <w:rPr>
                <w:rFonts w:hint="eastAsia"/>
              </w:rPr>
              <w:t xml:space="preserve"> 업체 선정,</w:t>
            </w:r>
            <w:r>
              <w:t xml:space="preserve"> </w:t>
            </w:r>
            <w:r>
              <w:rPr>
                <w:rFonts w:hint="eastAsia"/>
              </w:rPr>
              <w:t>배너 제작</w:t>
            </w:r>
          </w:p>
        </w:tc>
        <w:tc>
          <w:tcPr>
            <w:tcW w:w="2637" w:type="dxa"/>
          </w:tcPr>
          <w:p w14:paraId="02A81228" w14:textId="77777777" w:rsidR="00CE0A2F" w:rsidRPr="00062781" w:rsidRDefault="00CE0A2F" w:rsidP="004C0578"/>
        </w:tc>
      </w:tr>
      <w:tr w:rsidR="00CE0A2F" w14:paraId="4F96B733" w14:textId="77777777" w:rsidTr="004C0578">
        <w:tc>
          <w:tcPr>
            <w:tcW w:w="2912" w:type="dxa"/>
            <w:tcBorders>
              <w:bottom w:val="single" w:sz="12" w:space="0" w:color="auto"/>
            </w:tcBorders>
          </w:tcPr>
          <w:p w14:paraId="4F58F7DA" w14:textId="4EEC3C65" w:rsidR="00CE0A2F" w:rsidRPr="00062781" w:rsidRDefault="00CE0A2F" w:rsidP="004C0578">
            <w:pPr>
              <w:jc w:val="center"/>
            </w:pPr>
            <w:r>
              <w:t>2022.05.16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14:paraId="232936D0" w14:textId="77777777" w:rsidR="00CE0A2F" w:rsidRPr="00062781" w:rsidRDefault="00CE0A2F" w:rsidP="004C0578">
            <w:r>
              <w:rPr>
                <w:rFonts w:hint="eastAsia"/>
              </w:rPr>
              <w:t>행사 진행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14:paraId="7F287ED5" w14:textId="77777777" w:rsidR="00CE0A2F" w:rsidRPr="00062781" w:rsidRDefault="00CE0A2F" w:rsidP="004C0578"/>
        </w:tc>
      </w:tr>
    </w:tbl>
    <w:p w14:paraId="63FF0940" w14:textId="77777777" w:rsidR="00CE0A2F" w:rsidRPr="008A6F11" w:rsidRDefault="00CE0A2F" w:rsidP="00CE0A2F">
      <w:pPr>
        <w:ind w:firstLineChars="100" w:firstLine="220"/>
        <w:rPr>
          <w:sz w:val="22"/>
        </w:rPr>
      </w:pPr>
    </w:p>
    <w:p w14:paraId="4A12C167" w14:textId="77777777" w:rsidR="00CE0A2F" w:rsidRDefault="00CE0A2F" w:rsidP="00CE0A2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C926E80" w14:textId="2E58B714" w:rsidR="00CE0A2F" w:rsidRDefault="00CE0A2F" w:rsidP="00CE0A2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여학우 모임은 </w:t>
      </w:r>
      <w:r>
        <w:rPr>
          <w:sz w:val="22"/>
        </w:rPr>
        <w:t xml:space="preserve">N1 </w:t>
      </w:r>
      <w:r>
        <w:rPr>
          <w:rFonts w:hint="eastAsia"/>
          <w:sz w:val="22"/>
        </w:rPr>
        <w:t>다목적 홀에서 진행함.</w:t>
      </w:r>
    </w:p>
    <w:p w14:paraId="37DB7782" w14:textId="4078CF33" w:rsidR="00CE0A2F" w:rsidRPr="008A6F11" w:rsidRDefault="00CE0A2F" w:rsidP="00CE0A2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생 </w:t>
      </w:r>
      <w:r>
        <w:rPr>
          <w:sz w:val="22"/>
        </w:rPr>
        <w:t>MC</w:t>
      </w:r>
      <w:r>
        <w:rPr>
          <w:rFonts w:hint="eastAsia"/>
          <w:sz w:val="22"/>
        </w:rPr>
        <w:t xml:space="preserve">들의 여학우 모임 소개로 시작하여 </w:t>
      </w:r>
      <w:proofErr w:type="spellStart"/>
      <w:r>
        <w:rPr>
          <w:rFonts w:hint="eastAsia"/>
          <w:sz w:val="22"/>
        </w:rPr>
        <w:t>학부장</w:t>
      </w:r>
      <w:proofErr w:type="spellEnd"/>
      <w:r>
        <w:rPr>
          <w:rFonts w:hint="eastAsia"/>
          <w:sz w:val="22"/>
        </w:rPr>
        <w:t xml:space="preserve"> 인사말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권경하</w:t>
      </w:r>
      <w:proofErr w:type="spellEnd"/>
      <w:r>
        <w:rPr>
          <w:rFonts w:hint="eastAsia"/>
          <w:sz w:val="22"/>
        </w:rPr>
        <w:t xml:space="preserve"> 교수님께서 준비해주신 선배들의 조언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팀별 </w:t>
      </w:r>
      <w:proofErr w:type="spellStart"/>
      <w:r>
        <w:rPr>
          <w:rFonts w:hint="eastAsia"/>
          <w:sz w:val="22"/>
        </w:rPr>
        <w:t>아이스브레이킹</w:t>
      </w:r>
      <w:proofErr w:type="spellEnd"/>
      <w:r>
        <w:rPr>
          <w:rFonts w:hint="eastAsia"/>
          <w:sz w:val="22"/>
        </w:rPr>
        <w:t xml:space="preserve"> 게임 진행</w:t>
      </w:r>
      <w:r w:rsidR="00F97FAE">
        <w:rPr>
          <w:rFonts w:hint="eastAsia"/>
          <w:sz w:val="22"/>
        </w:rPr>
        <w:t xml:space="preserve">. </w:t>
      </w:r>
      <w:r>
        <w:rPr>
          <w:rFonts w:hint="eastAsia"/>
          <w:sz w:val="22"/>
        </w:rPr>
        <w:t>팀별로 교수님들과 함께 테이블에서 식사</w:t>
      </w:r>
      <w:r w:rsidR="00F97FAE">
        <w:rPr>
          <w:sz w:val="22"/>
        </w:rPr>
        <w:t xml:space="preserve"> </w:t>
      </w:r>
      <w:r w:rsidR="00F97FAE">
        <w:rPr>
          <w:rFonts w:hint="eastAsia"/>
          <w:sz w:val="22"/>
        </w:rPr>
        <w:t>및 자유롭게 자리를 이동하며 행사를 진행하였음.</w:t>
      </w:r>
    </w:p>
    <w:p w14:paraId="798476D0" w14:textId="77777777" w:rsidR="00CE0A2F" w:rsidRDefault="00CE0A2F" w:rsidP="00CE0A2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9CEF96E" w14:textId="77777777" w:rsidR="00CE0A2F" w:rsidRDefault="00CE0A2F" w:rsidP="00CE0A2F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전기및전자공학부</w:t>
      </w:r>
      <w:proofErr w:type="spellEnd"/>
      <w:r>
        <w:rPr>
          <w:rFonts w:hint="eastAsia"/>
          <w:sz w:val="22"/>
        </w:rPr>
        <w:t xml:space="preserve"> 여학우 약 </w:t>
      </w:r>
      <w:r>
        <w:rPr>
          <w:sz w:val="22"/>
        </w:rPr>
        <w:t>90</w:t>
      </w:r>
      <w:r>
        <w:rPr>
          <w:rFonts w:hint="eastAsia"/>
          <w:sz w:val="22"/>
        </w:rPr>
        <w:t xml:space="preserve">명과 </w:t>
      </w:r>
      <w:proofErr w:type="spellStart"/>
      <w:r>
        <w:rPr>
          <w:rFonts w:hint="eastAsia"/>
          <w:sz w:val="22"/>
        </w:rPr>
        <w:t>전기및전자공학부의</w:t>
      </w:r>
      <w:proofErr w:type="spellEnd"/>
      <w:r>
        <w:rPr>
          <w:rFonts w:hint="eastAsia"/>
          <w:sz w:val="22"/>
        </w:rPr>
        <w:t xml:space="preserve"> 교수님 </w:t>
      </w:r>
      <w:r>
        <w:rPr>
          <w:sz w:val="22"/>
        </w:rPr>
        <w:t>16</w:t>
      </w:r>
      <w:r>
        <w:rPr>
          <w:rFonts w:hint="eastAsia"/>
          <w:sz w:val="22"/>
        </w:rPr>
        <w:t xml:space="preserve">분께서 참석(여교수님 </w:t>
      </w:r>
      <w:r>
        <w:rPr>
          <w:sz w:val="22"/>
        </w:rPr>
        <w:t>5</w:t>
      </w:r>
      <w:r>
        <w:rPr>
          <w:rFonts w:hint="eastAsia"/>
          <w:sz w:val="22"/>
        </w:rPr>
        <w:t>분 모두 참석</w:t>
      </w:r>
      <w:r>
        <w:rPr>
          <w:sz w:val="22"/>
        </w:rPr>
        <w:t>)</w:t>
      </w:r>
    </w:p>
    <w:p w14:paraId="4443D225" w14:textId="6B698F70" w:rsidR="00CE0A2F" w:rsidRPr="00944198" w:rsidRDefault="00CE0A2F" w:rsidP="00CE0A2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선배님들의 이야기에서 집중도가 굉장히 좋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게임 또한 적극적인 참여성을 보였</w:t>
      </w:r>
      <w:r w:rsidR="00F97FAE">
        <w:rPr>
          <w:rFonts w:hint="eastAsia"/>
          <w:sz w:val="22"/>
        </w:rPr>
        <w:t>음.</w:t>
      </w:r>
      <w:r w:rsidR="00F97FAE">
        <w:rPr>
          <w:sz w:val="22"/>
        </w:rPr>
        <w:t xml:space="preserve"> </w:t>
      </w:r>
      <w:r>
        <w:rPr>
          <w:rFonts w:hint="eastAsia"/>
          <w:sz w:val="22"/>
        </w:rPr>
        <w:lastRenderedPageBreak/>
        <w:t>식사 시간에도 좋은 분위기에서 대화가 이루어졌</w:t>
      </w:r>
      <w:r w:rsidR="00F97FAE">
        <w:rPr>
          <w:rFonts w:hint="eastAsia"/>
          <w:sz w:val="22"/>
        </w:rPr>
        <w:t>음.</w:t>
      </w:r>
    </w:p>
    <w:p w14:paraId="78E19F78" w14:textId="77777777" w:rsidR="00CE0A2F" w:rsidRDefault="00CE0A2F" w:rsidP="00CE0A2F"/>
    <w:p w14:paraId="02AFAA1F" w14:textId="7E8AE757" w:rsidR="00CE0A2F" w:rsidRDefault="00CE0A2F" w:rsidP="00CE0A2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89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6"/>
        <w:gridCol w:w="1995"/>
        <w:gridCol w:w="557"/>
        <w:gridCol w:w="1276"/>
        <w:gridCol w:w="708"/>
        <w:gridCol w:w="851"/>
        <w:gridCol w:w="850"/>
        <w:gridCol w:w="851"/>
        <w:gridCol w:w="709"/>
      </w:tblGrid>
      <w:tr w:rsidR="00E63E03" w:rsidRPr="00E63E03" w14:paraId="152CBA24" w14:textId="77777777" w:rsidTr="00E63E03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4ABC4B" w14:textId="2C87DC5D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267478" w14:textId="731D940E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55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44EF6AA" w14:textId="50C5C6BC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598DC7" w14:textId="4E65F8A2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A10A12" w14:textId="39002CA1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0C3B43" w14:textId="56BCE4CB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4A7AAB" w14:textId="27A22474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50B961" w14:textId="125D2E6A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E48E1E" w14:textId="1BCA5BCC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63E03" w:rsidRPr="00E63E03" w14:paraId="3D08AB7C" w14:textId="77777777" w:rsidTr="00E63E03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8DA420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 w:hint="eastAsia"/>
                <w:kern w:val="0"/>
                <w:szCs w:val="20"/>
                <w:lang w:eastAsia="ko-Kore-KR"/>
              </w:rPr>
              <w:t>여학우</w:t>
            </w: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 xml:space="preserve"> </w:t>
            </w:r>
            <w:r w:rsidRPr="00E63E03">
              <w:rPr>
                <w:rFonts w:ascii="맑은 고딕" w:eastAsia="맑은 고딕" w:hAnsi="맑은 고딕" w:cs="맑은 고딕" w:hint="eastAsia"/>
                <w:kern w:val="0"/>
                <w:szCs w:val="20"/>
                <w:lang w:eastAsia="ko-Kore-KR"/>
              </w:rPr>
              <w:t>모</w:t>
            </w: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임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E0B15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여학우</w:t>
            </w: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 xml:space="preserve"> </w:t>
            </w: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모임</w:t>
            </w: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 xml:space="preserve"> </w:t>
            </w: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행사</w:t>
            </w: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 xml:space="preserve"> </w:t>
            </w: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준비</w:t>
            </w:r>
          </w:p>
        </w:tc>
        <w:tc>
          <w:tcPr>
            <w:tcW w:w="55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5C0BF5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없음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437BFD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참여자</w:t>
            </w: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 xml:space="preserve"> </w:t>
            </w:r>
            <w:r w:rsidRPr="00E63E03">
              <w:rPr>
                <w:rFonts w:ascii="맑은 고딕" w:eastAsia="맑은 고딕" w:hAnsi="맑은 고딕" w:cs="맑은 고딕"/>
                <w:kern w:val="0"/>
                <w:szCs w:val="20"/>
                <w:lang w:eastAsia="ko-Kore-KR"/>
              </w:rPr>
              <w:t>상품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F86569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D1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575872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-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E8C516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-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DB541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-%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7F7DC5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</w:tr>
      <w:tr w:rsidR="00E63E03" w:rsidRPr="00E63E03" w14:paraId="3350C9F7" w14:textId="77777777" w:rsidTr="00E63E03">
        <w:trPr>
          <w:trHeight w:val="31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A78160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1B04BD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  <w:tc>
          <w:tcPr>
            <w:tcW w:w="2541" w:type="dxa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1775C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/>
                <w:b/>
                <w:bCs/>
                <w:kern w:val="0"/>
                <w:szCs w:val="20"/>
                <w:lang w:eastAsia="ko-Kore-KR"/>
              </w:rPr>
              <w:t>계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9D072B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₩0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28FB7A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₩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443EBA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-%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274362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</w:tr>
      <w:tr w:rsidR="00E63E03" w:rsidRPr="00E63E03" w14:paraId="4E3D3AA2" w14:textId="77777777" w:rsidTr="00E63E03">
        <w:trPr>
          <w:trHeight w:val="31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60C785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  <w:tc>
          <w:tcPr>
            <w:tcW w:w="4536" w:type="dxa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D31B66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Cs w:val="20"/>
                <w:lang w:eastAsia="ko-Kore-KR"/>
              </w:rPr>
            </w:pPr>
            <w:r w:rsidRPr="00E63E03">
              <w:rPr>
                <w:rFonts w:ascii="맑은 고딕" w:eastAsia="맑은 고딕" w:hAnsi="맑은 고딕" w:cs="맑은 고딕"/>
                <w:b/>
                <w:bCs/>
                <w:kern w:val="0"/>
                <w:szCs w:val="20"/>
                <w:lang w:eastAsia="ko-Kore-KR"/>
              </w:rPr>
              <w:t>합계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CEE8F9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₩0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CC9F41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₩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0651C3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  <w:r w:rsidRPr="00E63E03"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  <w:t>-%</w:t>
            </w:r>
          </w:p>
        </w:tc>
        <w:tc>
          <w:tcPr>
            <w:tcW w:w="70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7B74D0" w14:textId="77777777" w:rsidR="00E63E03" w:rsidRPr="00E63E03" w:rsidRDefault="00E63E03" w:rsidP="00E63E0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  <w:lang w:eastAsia="ko-Kore-KR"/>
              </w:rPr>
            </w:pPr>
          </w:p>
        </w:tc>
      </w:tr>
    </w:tbl>
    <w:p w14:paraId="31D9FB8D" w14:textId="77777777" w:rsidR="00E63E03" w:rsidRDefault="00E63E03" w:rsidP="00CE0A2F">
      <w:pPr>
        <w:rPr>
          <w:b/>
          <w:sz w:val="24"/>
        </w:rPr>
      </w:pPr>
    </w:p>
    <w:p w14:paraId="16740268" w14:textId="77777777" w:rsidR="00CE0A2F" w:rsidRPr="00062781" w:rsidRDefault="00CE0A2F" w:rsidP="00CE0A2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B8CFBFC" w14:textId="77777777" w:rsidR="00CE0A2F" w:rsidRDefault="00CE0A2F" w:rsidP="00CE0A2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AABF931" w14:textId="50AEB250" w:rsidR="00CE0A2F" w:rsidRPr="00062781" w:rsidRDefault="00CE0A2F" w:rsidP="00CE0A2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대면으로 여학우모임을 성공적으로 진행한 점에 의의가 있으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전기및전자공학부의</w:t>
      </w:r>
      <w:proofErr w:type="spellEnd"/>
      <w:r>
        <w:rPr>
          <w:rFonts w:hint="eastAsia"/>
          <w:sz w:val="22"/>
        </w:rPr>
        <w:t xml:space="preserve"> 여학우들이</w:t>
      </w:r>
      <w:r>
        <w:rPr>
          <w:sz w:val="22"/>
        </w:rPr>
        <w:t xml:space="preserve"> </w:t>
      </w:r>
      <w:r>
        <w:rPr>
          <w:rFonts w:hint="eastAsia"/>
          <w:sz w:val="22"/>
        </w:rPr>
        <w:t>여학우 간의 네트워크 형성과 교수님들을 직접 만나 대화를 나눌 기회를 제공한 점이 가장 큰 성과</w:t>
      </w:r>
      <w:r w:rsidR="00F97FAE">
        <w:rPr>
          <w:rFonts w:hint="eastAsia"/>
          <w:sz w:val="22"/>
        </w:rPr>
        <w:t>임.</w:t>
      </w:r>
    </w:p>
    <w:p w14:paraId="6283B65F" w14:textId="77777777" w:rsidR="00CE0A2F" w:rsidRDefault="00CE0A2F" w:rsidP="00CE0A2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1F85817" w14:textId="3BEDF400" w:rsidR="00CE0A2F" w:rsidRDefault="00CE0A2F" w:rsidP="00CE0A2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식사 시간에 교수님들이 자리를 이동하시는</w:t>
      </w:r>
      <w:r w:rsidR="00F97FAE">
        <w:rPr>
          <w:rFonts w:hint="eastAsia"/>
          <w:sz w:val="22"/>
        </w:rPr>
        <w:t xml:space="preserve"> 간격이</w:t>
      </w:r>
      <w:r>
        <w:rPr>
          <w:rFonts w:hint="eastAsia"/>
          <w:sz w:val="22"/>
        </w:rPr>
        <w:t xml:space="preserve"> 짧았던 점,</w:t>
      </w:r>
      <w:r>
        <w:rPr>
          <w:sz w:val="22"/>
        </w:rPr>
        <w:t xml:space="preserve"> </w:t>
      </w:r>
      <w:r>
        <w:rPr>
          <w:rFonts w:hint="eastAsia"/>
          <w:sz w:val="22"/>
        </w:rPr>
        <w:t>여학우 간에 대화할 시간이 많지 않았던 점</w:t>
      </w:r>
      <w:r>
        <w:rPr>
          <w:sz w:val="22"/>
        </w:rPr>
        <w:t xml:space="preserve"> </w:t>
      </w:r>
      <w:r>
        <w:rPr>
          <w:rFonts w:hint="eastAsia"/>
          <w:sz w:val="22"/>
        </w:rPr>
        <w:t>등의 피드백이 있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행사가 종료된 후에도 여학우나 교수님께 자연스럽게 연락을 주고받을 수 있을 분위기가 형성되기를 원하는 참가자들이 많았</w:t>
      </w:r>
      <w:r w:rsidR="00F97FAE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선배들의 조언을 더 듣고 싶어하는 피드백도 있었</w:t>
      </w:r>
      <w:r w:rsidR="00F97FAE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</w:p>
    <w:p w14:paraId="5F5854AD" w14:textId="77777777" w:rsidR="00CE0A2F" w:rsidRDefault="00CE0A2F" w:rsidP="00CE0A2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AB56775" w14:textId="7C50E3FB" w:rsidR="00CE0A2F" w:rsidRPr="00062781" w:rsidRDefault="00CE0A2F" w:rsidP="00CE0A2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이번 여학우 모임은 </w:t>
      </w:r>
      <w:r>
        <w:rPr>
          <w:sz w:val="22"/>
        </w:rPr>
        <w:t>3</w:t>
      </w:r>
      <w:r>
        <w:rPr>
          <w:rFonts w:hint="eastAsia"/>
          <w:sz w:val="22"/>
        </w:rPr>
        <w:t>년만에 대면으로 진행되어 친목을 위한 무겁지 않은 분위기를 형성하고자 하였</w:t>
      </w:r>
      <w:r w:rsidR="00F97FAE">
        <w:rPr>
          <w:rFonts w:hint="eastAsia"/>
          <w:sz w:val="22"/>
        </w:rPr>
        <w:t>음</w:t>
      </w:r>
      <w:r>
        <w:rPr>
          <w:rFonts w:hint="eastAsia"/>
          <w:sz w:val="22"/>
        </w:rPr>
        <w:t>. 친목 뿐만 아니라 선배님과 교수님들의 조언을 더 길게 들을 수 있도록 다음 여학우 모임을 기획하는 것이 좋을 것 같</w:t>
      </w:r>
      <w:r w:rsidR="00F97FAE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행사가 종료된 후에도 인연을 이어갈 수 있도록 장치를 마련하면 좋을 것 같</w:t>
      </w:r>
      <w:r w:rsidR="00F97FAE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</w:p>
    <w:p w14:paraId="74C24D19" w14:textId="3B339569" w:rsidR="00F97FAE" w:rsidRDefault="00F97FAE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97FAE" w:rsidRPr="009B1E15" w14:paraId="7777F08E" w14:textId="77777777" w:rsidTr="004C057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A767E48" w14:textId="60026DA6" w:rsidR="00F97FAE" w:rsidRPr="009B1E15" w:rsidRDefault="00F97FAE" w:rsidP="004C057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5ED78724" w14:textId="77777777" w:rsidR="00F97FAE" w:rsidRPr="009B1E15" w:rsidRDefault="00F97FAE" w:rsidP="004C057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D685B01" w14:textId="77777777" w:rsidR="00F97FAE" w:rsidRPr="009B1E15" w:rsidRDefault="00F97FAE" w:rsidP="004C0578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B</w:t>
            </w:r>
            <w:r>
              <w:rPr>
                <w:b/>
                <w:sz w:val="36"/>
                <w:szCs w:val="20"/>
              </w:rPr>
              <w:t>uddEE</w:t>
            </w:r>
            <w:proofErr w:type="spellEnd"/>
          </w:p>
        </w:tc>
      </w:tr>
    </w:tbl>
    <w:p w14:paraId="4F546475" w14:textId="77777777" w:rsidR="00F97FAE" w:rsidRDefault="00F97FAE" w:rsidP="00F97FAE"/>
    <w:p w14:paraId="739EB37E" w14:textId="77777777" w:rsidR="00F97FAE" w:rsidRPr="0029157A" w:rsidRDefault="00F97FAE" w:rsidP="00F97FA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97FAE" w14:paraId="11AF19EE" w14:textId="77777777" w:rsidTr="004C0578">
        <w:tc>
          <w:tcPr>
            <w:tcW w:w="2263" w:type="dxa"/>
          </w:tcPr>
          <w:p w14:paraId="6741A825" w14:textId="77777777" w:rsidR="00F97FAE" w:rsidRPr="00062781" w:rsidRDefault="00F97FAE" w:rsidP="004C0578">
            <w:pPr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CDC7CDD" w14:textId="3FC77395" w:rsidR="00F97FAE" w:rsidRPr="00062781" w:rsidRDefault="00F97FAE" w:rsidP="004C0578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다양한 활동을 통해 전자과 학생들 사이의 친목은 물론 학업 향상을 도모하고자 함</w:t>
            </w:r>
          </w:p>
        </w:tc>
      </w:tr>
      <w:tr w:rsidR="00F97FAE" w14:paraId="0FF07B3C" w14:textId="77777777" w:rsidTr="004C0578">
        <w:tc>
          <w:tcPr>
            <w:tcW w:w="2263" w:type="dxa"/>
          </w:tcPr>
          <w:p w14:paraId="05828BAB" w14:textId="77777777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34C82E" w14:textId="5B67C4E8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3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02</w:t>
            </w:r>
            <w:r w:rsidRPr="001E6699">
              <w:rPr>
                <w:sz w:val="22"/>
              </w:rPr>
              <w:t xml:space="preserve"> ~ 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3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26</w:t>
            </w:r>
          </w:p>
        </w:tc>
      </w:tr>
      <w:tr w:rsidR="00F97FAE" w14:paraId="14C14636" w14:textId="77777777" w:rsidTr="004C0578">
        <w:tc>
          <w:tcPr>
            <w:tcW w:w="2263" w:type="dxa"/>
          </w:tcPr>
          <w:p w14:paraId="17B45D47" w14:textId="77777777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D6B3445" w14:textId="4162B16B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3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29~</w:t>
            </w:r>
            <w:r w:rsidRPr="001E6699">
              <w:rPr>
                <w:sz w:val="22"/>
              </w:rPr>
              <w:t>202</w:t>
            </w:r>
            <w:r>
              <w:rPr>
                <w:sz w:val="22"/>
              </w:rPr>
              <w:t>2</w:t>
            </w:r>
            <w:r w:rsidRPr="001E6699">
              <w:rPr>
                <w:sz w:val="22"/>
              </w:rPr>
              <w:t>.0</w:t>
            </w:r>
            <w:r>
              <w:rPr>
                <w:sz w:val="22"/>
              </w:rPr>
              <w:t>6</w:t>
            </w:r>
            <w:r w:rsidRPr="001E6699">
              <w:rPr>
                <w:sz w:val="22"/>
              </w:rPr>
              <w:t>.</w:t>
            </w:r>
            <w:r>
              <w:rPr>
                <w:sz w:val="22"/>
              </w:rPr>
              <w:t>18</w:t>
            </w:r>
          </w:p>
        </w:tc>
      </w:tr>
      <w:tr w:rsidR="00F97FAE" w14:paraId="19EC7372" w14:textId="77777777" w:rsidTr="004C0578">
        <w:tc>
          <w:tcPr>
            <w:tcW w:w="2263" w:type="dxa"/>
          </w:tcPr>
          <w:p w14:paraId="55AF44EE" w14:textId="77777777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FF44AF5" w14:textId="561EA54A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,27</w:t>
            </w:r>
            <w:r w:rsidR="00225B2F">
              <w:rPr>
                <w:sz w:val="22"/>
              </w:rPr>
              <w:t>5</w:t>
            </w:r>
            <w:r>
              <w:rPr>
                <w:sz w:val="22"/>
              </w:rPr>
              <w:t>,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F97FAE" w14:paraId="73EEBB70" w14:textId="77777777" w:rsidTr="004C0578">
        <w:tc>
          <w:tcPr>
            <w:tcW w:w="2263" w:type="dxa"/>
          </w:tcPr>
          <w:p w14:paraId="1F15991C" w14:textId="77777777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A9F7F98" w14:textId="53A806D4" w:rsidR="00F97FAE" w:rsidRPr="00062781" w:rsidRDefault="00F97FAE" w:rsidP="004C0578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전기및전자공학부</w:t>
            </w:r>
            <w:proofErr w:type="spellEnd"/>
            <w:r>
              <w:rPr>
                <w:rFonts w:hint="eastAsia"/>
                <w:sz w:val="22"/>
              </w:rPr>
              <w:t xml:space="preserve"> 학생회 </w:t>
            </w:r>
            <w:proofErr w:type="spellStart"/>
            <w:r>
              <w:rPr>
                <w:sz w:val="22"/>
              </w:rPr>
              <w:t>BuddEE</w:t>
            </w:r>
            <w:proofErr w:type="spellEnd"/>
            <w:r>
              <w:rPr>
                <w:sz w:val="22"/>
              </w:rPr>
              <w:t xml:space="preserve"> TF </w:t>
            </w:r>
            <w:r>
              <w:rPr>
                <w:rFonts w:hint="eastAsia"/>
                <w:sz w:val="22"/>
              </w:rPr>
              <w:t>/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조재희</w:t>
            </w:r>
          </w:p>
        </w:tc>
      </w:tr>
    </w:tbl>
    <w:p w14:paraId="6C616417" w14:textId="77777777" w:rsidR="00F97FAE" w:rsidRDefault="00F97FAE" w:rsidP="00F97FAE"/>
    <w:p w14:paraId="6F49C714" w14:textId="77777777" w:rsidR="00F97FAE" w:rsidRPr="008A6F11" w:rsidRDefault="00F97FAE" w:rsidP="00F97FA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674CDD" w14:textId="77777777" w:rsidR="00F97FAE" w:rsidRDefault="00F97FAE" w:rsidP="00F97FA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F97FAE" w14:paraId="25E8368E" w14:textId="77777777" w:rsidTr="004C057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7E2F27" w14:textId="77777777" w:rsidR="00F97FAE" w:rsidRPr="00062781" w:rsidRDefault="00F97FAE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E3EC0B" w14:textId="77777777" w:rsidR="00F97FAE" w:rsidRPr="00062781" w:rsidRDefault="00F97FAE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E34C05" w14:textId="77777777" w:rsidR="00F97FAE" w:rsidRPr="00062781" w:rsidRDefault="00F97FAE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97FAE" w14:paraId="1908CD49" w14:textId="77777777" w:rsidTr="004C0578">
        <w:tc>
          <w:tcPr>
            <w:tcW w:w="2912" w:type="dxa"/>
            <w:tcBorders>
              <w:top w:val="single" w:sz="4" w:space="0" w:color="auto"/>
            </w:tcBorders>
          </w:tcPr>
          <w:p w14:paraId="5881BE26" w14:textId="6BE62488" w:rsidR="00F97FAE" w:rsidRPr="00062781" w:rsidRDefault="00F97FAE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.03.02 ~ </w:t>
            </w:r>
            <w:r>
              <w:rPr>
                <w:rFonts w:hint="eastAsia"/>
              </w:rPr>
              <w:t>2</w:t>
            </w:r>
            <w:r>
              <w:t>022.03.26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14:paraId="0468AC79" w14:textId="79BAE1A4" w:rsidR="00F97FAE" w:rsidRPr="00062781" w:rsidRDefault="0030157A" w:rsidP="004C0578">
            <w:r>
              <w:rPr>
                <w:rFonts w:hint="eastAsia"/>
              </w:rPr>
              <w:t>조별 활동 목록 계획,</w:t>
            </w:r>
            <w:r w:rsidR="00F97FA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홍보,</w:t>
            </w:r>
            <w:r>
              <w:t xml:space="preserve"> </w:t>
            </w:r>
            <w:r>
              <w:rPr>
                <w:rFonts w:hint="eastAsia"/>
              </w:rPr>
              <w:t>참가 신청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14:paraId="3EAD4A51" w14:textId="77777777" w:rsidR="00F97FAE" w:rsidRPr="00062781" w:rsidRDefault="00F97FAE" w:rsidP="004C0578"/>
        </w:tc>
      </w:tr>
      <w:tr w:rsidR="00F97FAE" w14:paraId="561D1FA8" w14:textId="77777777" w:rsidTr="004C0578">
        <w:tc>
          <w:tcPr>
            <w:tcW w:w="2912" w:type="dxa"/>
          </w:tcPr>
          <w:p w14:paraId="01B8246B" w14:textId="25E0C3AC" w:rsidR="00F97FAE" w:rsidRPr="00062781" w:rsidRDefault="00F97FAE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30157A">
              <w:t>3</w:t>
            </w:r>
            <w:r>
              <w:t>.</w:t>
            </w:r>
            <w:r w:rsidR="0030157A">
              <w:t>29</w:t>
            </w:r>
            <w:r>
              <w:t xml:space="preserve"> ~ 2022.04.</w:t>
            </w:r>
            <w:r w:rsidR="0030157A">
              <w:t>18</w:t>
            </w:r>
          </w:p>
        </w:tc>
        <w:tc>
          <w:tcPr>
            <w:tcW w:w="3188" w:type="dxa"/>
          </w:tcPr>
          <w:p w14:paraId="1059C782" w14:textId="2C471C79" w:rsidR="00F97FAE" w:rsidRPr="00062781" w:rsidRDefault="0030157A" w:rsidP="004C0578">
            <w:r>
              <w:rPr>
                <w:rFonts w:hint="eastAsia"/>
              </w:rPr>
              <w:t xml:space="preserve">1차 활동 기간 </w:t>
            </w:r>
          </w:p>
        </w:tc>
        <w:tc>
          <w:tcPr>
            <w:tcW w:w="2637" w:type="dxa"/>
          </w:tcPr>
          <w:p w14:paraId="5F478744" w14:textId="77777777" w:rsidR="00F97FAE" w:rsidRPr="00062781" w:rsidRDefault="00F97FAE" w:rsidP="004C0578"/>
        </w:tc>
      </w:tr>
      <w:tr w:rsidR="00F97FAE" w14:paraId="4BD2C78C" w14:textId="77777777" w:rsidTr="004C0578">
        <w:tc>
          <w:tcPr>
            <w:tcW w:w="2912" w:type="dxa"/>
            <w:tcBorders>
              <w:bottom w:val="single" w:sz="12" w:space="0" w:color="auto"/>
            </w:tcBorders>
          </w:tcPr>
          <w:p w14:paraId="0F824310" w14:textId="7A207E48" w:rsidR="00F97FAE" w:rsidRPr="00062781" w:rsidRDefault="00F97FAE" w:rsidP="004C0578">
            <w:pPr>
              <w:jc w:val="center"/>
            </w:pPr>
            <w:r>
              <w:rPr>
                <w:rFonts w:hint="eastAsia"/>
                <w:kern w:val="0"/>
              </w:rPr>
              <w:t>2022.0</w:t>
            </w:r>
            <w:r w:rsidR="0030157A">
              <w:rPr>
                <w:kern w:val="0"/>
              </w:rPr>
              <w:t>4</w:t>
            </w:r>
            <w:r>
              <w:rPr>
                <w:rFonts w:hint="eastAsia"/>
                <w:kern w:val="0"/>
              </w:rPr>
              <w:t>.</w:t>
            </w:r>
            <w:r w:rsidR="0030157A">
              <w:rPr>
                <w:kern w:val="0"/>
              </w:rPr>
              <w:t>27</w:t>
            </w:r>
            <w:r>
              <w:rPr>
                <w:kern w:val="0"/>
              </w:rPr>
              <w:t xml:space="preserve"> ~ </w:t>
            </w:r>
            <w:r>
              <w:t>2022.0</w:t>
            </w:r>
            <w:r w:rsidR="0030157A">
              <w:t>6</w:t>
            </w:r>
            <w:r>
              <w:t>.1</w:t>
            </w:r>
            <w:r w:rsidR="0030157A">
              <w:t>8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14:paraId="135367AD" w14:textId="3A60DFEA" w:rsidR="00F97FAE" w:rsidRPr="00062781" w:rsidRDefault="0030157A" w:rsidP="004C0578">
            <w:r>
              <w:rPr>
                <w:rFonts w:hint="eastAsia"/>
              </w:rPr>
              <w:t>2차 활동 기간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14:paraId="01BD076E" w14:textId="77777777" w:rsidR="00F97FAE" w:rsidRPr="00062781" w:rsidRDefault="00F97FAE" w:rsidP="004C0578"/>
        </w:tc>
      </w:tr>
    </w:tbl>
    <w:p w14:paraId="2B7DD115" w14:textId="77777777" w:rsidR="00F97FAE" w:rsidRDefault="00F97FAE" w:rsidP="00F97FAE">
      <w:pPr>
        <w:ind w:firstLineChars="100" w:firstLine="220"/>
        <w:rPr>
          <w:sz w:val="22"/>
        </w:rPr>
      </w:pPr>
    </w:p>
    <w:p w14:paraId="7540B989" w14:textId="0FD2F7EC" w:rsidR="00F97FAE" w:rsidRDefault="00F97FAE" w:rsidP="00F97FA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F1AC031" w14:textId="7A73C389" w:rsidR="00F97FAE" w:rsidRPr="008A6F11" w:rsidRDefault="00F97FAE" w:rsidP="00F97FA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>0</w:t>
      </w:r>
      <w:r>
        <w:rPr>
          <w:rFonts w:hint="eastAsia"/>
          <w:sz w:val="22"/>
        </w:rPr>
        <w:t>여개의 친목 활동을 통해 다양한 친목 활동을 도모하고 시험 기간 시 공부 관련 활동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벤트를 시험기간에 조별로 함께 공부하는 활동을 기획하였음.</w:t>
      </w:r>
    </w:p>
    <w:p w14:paraId="504C08B8" w14:textId="77777777" w:rsidR="00F97FAE" w:rsidRDefault="00F97FAE" w:rsidP="00F97FA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E6D9242" w14:textId="62D0FA23" w:rsidR="00F97FAE" w:rsidRPr="007A79D5" w:rsidRDefault="00F97FAE" w:rsidP="007A79D5">
      <w:pPr>
        <w:ind w:firstLineChars="100" w:firstLine="220"/>
        <w:rPr>
          <w:sz w:val="22"/>
        </w:rPr>
      </w:pPr>
      <w:r>
        <w:rPr>
          <w:sz w:val="22"/>
        </w:rPr>
        <w:t>4</w:t>
      </w:r>
      <w:r>
        <w:rPr>
          <w:rFonts w:hint="eastAsia"/>
          <w:sz w:val="22"/>
        </w:rPr>
        <w:t xml:space="preserve">인 팀으로 </w:t>
      </w:r>
      <w:r>
        <w:rPr>
          <w:sz w:val="22"/>
        </w:rPr>
        <w:t>18</w:t>
      </w:r>
      <w:r>
        <w:rPr>
          <w:rFonts w:hint="eastAsia"/>
          <w:sz w:val="22"/>
        </w:rPr>
        <w:t>팀,</w:t>
      </w:r>
      <w:r>
        <w:rPr>
          <w:sz w:val="22"/>
        </w:rPr>
        <w:t xml:space="preserve"> 3</w:t>
      </w:r>
      <w:r>
        <w:rPr>
          <w:rFonts w:hint="eastAsia"/>
          <w:sz w:val="22"/>
        </w:rPr>
        <w:t>인 1팀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</w:t>
      </w:r>
      <w:r>
        <w:rPr>
          <w:sz w:val="22"/>
        </w:rPr>
        <w:t>75</w:t>
      </w:r>
      <w:r>
        <w:rPr>
          <w:rFonts w:hint="eastAsia"/>
          <w:sz w:val="22"/>
        </w:rPr>
        <w:t>명이</w:t>
      </w:r>
      <w:r>
        <w:rPr>
          <w:sz w:val="22"/>
        </w:rPr>
        <w:t xml:space="preserve"> </w:t>
      </w:r>
      <w:r>
        <w:rPr>
          <w:rFonts w:hint="eastAsia"/>
          <w:sz w:val="22"/>
        </w:rPr>
        <w:t>본 사업에 참여</w:t>
      </w:r>
      <w:r w:rsidR="0030157A">
        <w:rPr>
          <w:rFonts w:hint="eastAsia"/>
          <w:sz w:val="22"/>
        </w:rPr>
        <w:t>함</w:t>
      </w:r>
      <w:r>
        <w:rPr>
          <w:rFonts w:hint="eastAsia"/>
          <w:sz w:val="22"/>
        </w:rPr>
        <w:t>.</w:t>
      </w:r>
    </w:p>
    <w:p w14:paraId="49EC0223" w14:textId="77777777" w:rsidR="008245FD" w:rsidRDefault="008245FD" w:rsidP="00F97FAE"/>
    <w:p w14:paraId="1C90AF3E" w14:textId="77777777" w:rsidR="00F97FAE" w:rsidRDefault="00F97FAE" w:rsidP="00F97FAE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03"/>
        <w:gridCol w:w="594"/>
        <w:gridCol w:w="1444"/>
        <w:gridCol w:w="594"/>
        <w:gridCol w:w="1418"/>
        <w:gridCol w:w="1418"/>
        <w:gridCol w:w="933"/>
        <w:gridCol w:w="594"/>
      </w:tblGrid>
      <w:tr w:rsidR="007A79D5" w:rsidRPr="00626527" w14:paraId="1E0E4578" w14:textId="77777777" w:rsidTr="007A79D5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9903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BE10D6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98A840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7B762B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711E13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9B7932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855925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99C15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5C1F3" w14:textId="77777777" w:rsidR="00F97FAE" w:rsidRPr="00626527" w:rsidRDefault="00F97FAE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A79D5" w:rsidRPr="00626527" w14:paraId="718B0E9D" w14:textId="77777777" w:rsidTr="007A79D5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DD4B" w14:textId="6E4ED84E" w:rsidR="00DF7339" w:rsidRPr="00626527" w:rsidRDefault="00814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lastRenderedPageBreak/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uddEE</w:t>
            </w:r>
            <w:proofErr w:type="spellEnd"/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551C7" w14:textId="49379147" w:rsidR="00DF7339" w:rsidRPr="00626527" w:rsidRDefault="00814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uddEE</w:t>
            </w:r>
            <w:proofErr w:type="spellEnd"/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0EF65D" w14:textId="360A89BF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E3B07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FB754E" w14:textId="73FEC142" w:rsidR="00DF7339" w:rsidRPr="00626527" w:rsidRDefault="00E63E03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DF7339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CFEB2E" w14:textId="048D45F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7E263D" w14:textId="372D4ACC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8DECE5" w14:textId="635ADCD6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5C5D50C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79D5" w:rsidRPr="00626527" w14:paraId="2E0EA616" w14:textId="77777777" w:rsidTr="007A79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9464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5CE2B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131B9E" w14:textId="5D6897FC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1747A1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활동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23AD0D" w14:textId="7B553AC5" w:rsidR="00DF7339" w:rsidRPr="00626527" w:rsidRDefault="00E63E03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DF7339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B2A317" w14:textId="63357CFA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277B41" w14:textId="5B2DA1AD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,71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0348C" w14:textId="207F5B08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7.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DCA0B8" w14:textId="3FEBE688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79D5" w:rsidRPr="00626527" w14:paraId="34849E24" w14:textId="77777777" w:rsidTr="007A79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67269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FE682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1AE431" w14:textId="77777777" w:rsidR="00DF7339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B109EA" w14:textId="77777777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D60EE2" w14:textId="50175DE6" w:rsidR="00DF7339" w:rsidRPr="00626527" w:rsidRDefault="00E63E03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DF733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05A269" w14:textId="728CFED4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134535C" w14:textId="263B3E46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F6ED99E" w14:textId="687E430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9F8380" w14:textId="57F7B922" w:rsidR="00DF7339" w:rsidRPr="00626527" w:rsidRDefault="00DF7339" w:rsidP="00DF73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79D5" w:rsidRPr="00626527" w14:paraId="44550560" w14:textId="77777777" w:rsidTr="007A79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A058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B44EF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304D0E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08EFD3" w14:textId="3A620433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2,1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E52E0C" w14:textId="2AFBFF6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2,27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244544" w14:textId="57E8182E" w:rsidR="007A79D5" w:rsidRPr="007A79D5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7A79D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 w:rsidRPr="007A79D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5.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8249C5" w14:textId="79879E4D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23BD8A4B" w14:textId="77777777" w:rsidR="00F97FAE" w:rsidRDefault="00F97FAE" w:rsidP="00F97FAE"/>
    <w:p w14:paraId="396F34BD" w14:textId="77777777" w:rsidR="00F97FAE" w:rsidRPr="00062781" w:rsidRDefault="00F97FAE" w:rsidP="00F97FAE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A471A29" w14:textId="77777777" w:rsidR="00F97FAE" w:rsidRDefault="00F97FAE" w:rsidP="00F97FA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4C39F7E" w14:textId="053CE42F" w:rsidR="00F97FAE" w:rsidRPr="00062781" w:rsidRDefault="00F97FAE" w:rsidP="00F97FAE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사업 특성상 참가 학생 전원의 활발한 참여는 기대하기 힘들지만 많은 학생들이 기존의 친목 사업과는 달리 단순히 술 마시기,</w:t>
      </w:r>
      <w:r>
        <w:rPr>
          <w:sz w:val="22"/>
        </w:rPr>
        <w:t xml:space="preserve"> </w:t>
      </w:r>
      <w:r>
        <w:rPr>
          <w:rFonts w:hint="eastAsia"/>
          <w:sz w:val="22"/>
        </w:rPr>
        <w:t>밥 먹기 등 뿐만 아니라 다양한 대면 활동을 진행하고 각각에 점수를 부여하여 학생들의 많은 친목활동을 도모할 수 있었고 학업</w:t>
      </w:r>
      <w:r w:rsidR="008245FD">
        <w:rPr>
          <w:rFonts w:hint="eastAsia"/>
          <w:sz w:val="22"/>
        </w:rPr>
        <w:t xml:space="preserve"> 활동 역시 기획하여</w:t>
      </w:r>
      <w:r>
        <w:rPr>
          <w:rFonts w:hint="eastAsia"/>
          <w:sz w:val="22"/>
        </w:rPr>
        <w:t xml:space="preserve"> </w:t>
      </w:r>
      <w:r w:rsidR="008245FD">
        <w:rPr>
          <w:rFonts w:hint="eastAsia"/>
          <w:sz w:val="22"/>
        </w:rPr>
        <w:t>학업 관련 활동도 진행</w:t>
      </w:r>
      <w:r>
        <w:rPr>
          <w:rFonts w:hint="eastAsia"/>
          <w:sz w:val="22"/>
        </w:rPr>
        <w:t>함</w:t>
      </w:r>
      <w:r>
        <w:rPr>
          <w:sz w:val="22"/>
        </w:rPr>
        <w:tab/>
      </w:r>
      <w:r>
        <w:rPr>
          <w:rFonts w:hint="eastAsia"/>
          <w:sz w:val="22"/>
        </w:rPr>
        <w:t xml:space="preserve"> </w:t>
      </w:r>
    </w:p>
    <w:p w14:paraId="2FCA5D58" w14:textId="77777777" w:rsidR="00F97FAE" w:rsidRDefault="00F97FAE" w:rsidP="00F97FA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16BD822" w14:textId="0C0A8B10" w:rsidR="00F97FAE" w:rsidRPr="00062781" w:rsidRDefault="00F97FAE" w:rsidP="00F97FAE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대면 활동이 가능해진 시점에서 상위권 팀들은 모두 </w:t>
      </w:r>
      <w:proofErr w:type="spellStart"/>
      <w:r>
        <w:rPr>
          <w:rFonts w:hint="eastAsia"/>
          <w:sz w:val="22"/>
        </w:rPr>
        <w:t>비대면</w:t>
      </w:r>
      <w:proofErr w:type="spellEnd"/>
      <w:r>
        <w:rPr>
          <w:rFonts w:hint="eastAsia"/>
          <w:sz w:val="22"/>
        </w:rPr>
        <w:t xml:space="preserve"> 활동을 통해 비교적 쉽게</w:t>
      </w:r>
      <w:r>
        <w:rPr>
          <w:sz w:val="22"/>
        </w:rPr>
        <w:t xml:space="preserve"> </w:t>
      </w:r>
      <w:r>
        <w:rPr>
          <w:rFonts w:hint="eastAsia"/>
          <w:sz w:val="22"/>
        </w:rPr>
        <w:t>점수를 얻음으로써 높은 점수를 쌓는 상황이 발생함. 기존의 목표인 대면 활동 도모의 의미가 퇴색됨.</w:t>
      </w:r>
    </w:p>
    <w:p w14:paraId="214F37B1" w14:textId="77777777" w:rsidR="00F97FAE" w:rsidRDefault="00F97FAE" w:rsidP="00F97FAE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71842A3" w14:textId="5B16B883" w:rsidR="008245FD" w:rsidRDefault="00F97FAE" w:rsidP="00F97FAE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후에 사업을 진행할 때에는 </w:t>
      </w:r>
      <w:proofErr w:type="spellStart"/>
      <w:r>
        <w:rPr>
          <w:rFonts w:hint="eastAsia"/>
          <w:sz w:val="22"/>
        </w:rPr>
        <w:t>비대면</w:t>
      </w:r>
      <w:proofErr w:type="spellEnd"/>
      <w:r>
        <w:rPr>
          <w:rFonts w:hint="eastAsia"/>
          <w:sz w:val="22"/>
        </w:rPr>
        <w:t xml:space="preserve"> 항목을 없애고 취미보다는 전공 수업을 위주로 학생들의 팀을 맺어주는 것이 전자과 친목 사업으로서 의의가 있을 것.</w:t>
      </w:r>
    </w:p>
    <w:p w14:paraId="67A90AF8" w14:textId="2E6F5252" w:rsidR="006337A2" w:rsidRDefault="008245FD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337A2" w:rsidRPr="009B1E15" w14:paraId="597D48F0" w14:textId="77777777" w:rsidTr="004C057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EB56419" w14:textId="1F9A7C7B" w:rsidR="006337A2" w:rsidRPr="009B1E15" w:rsidRDefault="006337A2" w:rsidP="004C0578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7FCDD817" w14:textId="77777777" w:rsidR="006337A2" w:rsidRPr="009B1E15" w:rsidRDefault="006337A2" w:rsidP="004C057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6E7E65D" w14:textId="77777777" w:rsidR="006337A2" w:rsidRPr="009B1E15" w:rsidRDefault="006337A2" w:rsidP="004C057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간식이벤트</w:t>
            </w:r>
          </w:p>
        </w:tc>
      </w:tr>
    </w:tbl>
    <w:p w14:paraId="36640025" w14:textId="77777777" w:rsidR="006337A2" w:rsidRDefault="006337A2" w:rsidP="006337A2"/>
    <w:p w14:paraId="356666EE" w14:textId="77777777" w:rsidR="006337A2" w:rsidRPr="0029157A" w:rsidRDefault="006337A2" w:rsidP="006337A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337A2" w14:paraId="03345A79" w14:textId="77777777" w:rsidTr="004C0578">
        <w:tc>
          <w:tcPr>
            <w:tcW w:w="2263" w:type="dxa"/>
          </w:tcPr>
          <w:p w14:paraId="348789FC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EC55400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E04EF8">
              <w:rPr>
                <w:rFonts w:hint="eastAsia"/>
                <w:sz w:val="22"/>
              </w:rPr>
              <w:t>전자과</w:t>
            </w:r>
            <w:r w:rsidRPr="00E04EF8">
              <w:rPr>
                <w:sz w:val="22"/>
              </w:rPr>
              <w:t xml:space="preserve"> </w:t>
            </w:r>
            <w:proofErr w:type="spellStart"/>
            <w:r w:rsidRPr="00E04EF8">
              <w:rPr>
                <w:sz w:val="22"/>
              </w:rPr>
              <w:t>과비</w:t>
            </w:r>
            <w:proofErr w:type="spellEnd"/>
            <w:r w:rsidRPr="00E04EF8">
              <w:rPr>
                <w:sz w:val="22"/>
              </w:rPr>
              <w:t xml:space="preserve"> 납부자들을 대상으로 한 시험기간 간식이벤트</w:t>
            </w:r>
          </w:p>
        </w:tc>
      </w:tr>
      <w:tr w:rsidR="006337A2" w14:paraId="274E06AC" w14:textId="77777777" w:rsidTr="004C0578">
        <w:tc>
          <w:tcPr>
            <w:tcW w:w="2263" w:type="dxa"/>
          </w:tcPr>
          <w:p w14:paraId="0A7F789A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742589B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07~2022.05.25</w:t>
            </w:r>
          </w:p>
        </w:tc>
      </w:tr>
      <w:tr w:rsidR="006337A2" w14:paraId="74FC57CE" w14:textId="77777777" w:rsidTr="004C0578">
        <w:tc>
          <w:tcPr>
            <w:tcW w:w="2263" w:type="dxa"/>
          </w:tcPr>
          <w:p w14:paraId="7762ACE7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F901181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4.04, 2022.05.27</w:t>
            </w:r>
          </w:p>
        </w:tc>
      </w:tr>
      <w:tr w:rsidR="006337A2" w14:paraId="20A11B51" w14:textId="77777777" w:rsidTr="004C0578">
        <w:tc>
          <w:tcPr>
            <w:tcW w:w="2263" w:type="dxa"/>
          </w:tcPr>
          <w:p w14:paraId="0FC160CA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8AAEF0B" w14:textId="033AE07B" w:rsidR="006337A2" w:rsidRPr="00062781" w:rsidRDefault="00D20C8E" w:rsidP="004C0578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,020,19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6337A2" w14:paraId="4488E388" w14:textId="77777777" w:rsidTr="004C0578">
        <w:tc>
          <w:tcPr>
            <w:tcW w:w="2263" w:type="dxa"/>
          </w:tcPr>
          <w:p w14:paraId="5FA1AD3E" w14:textId="77777777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88013EA" w14:textId="6447637B" w:rsidR="006337A2" w:rsidRPr="00062781" w:rsidRDefault="006337A2" w:rsidP="004C0578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전기및전자공학부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 xml:space="preserve"> 간식이벤트 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 xml:space="preserve">TF 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 xml:space="preserve">/ </w:t>
            </w: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김영서</w:t>
            </w:r>
            <w:proofErr w:type="spellEnd"/>
          </w:p>
        </w:tc>
      </w:tr>
    </w:tbl>
    <w:p w14:paraId="528DA4FB" w14:textId="77777777" w:rsidR="006337A2" w:rsidRDefault="006337A2" w:rsidP="006337A2"/>
    <w:p w14:paraId="1EFF2374" w14:textId="77777777" w:rsidR="006337A2" w:rsidRPr="008A6F11" w:rsidRDefault="006337A2" w:rsidP="006337A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CFFCCB1" w14:textId="77777777" w:rsidR="006337A2" w:rsidRDefault="006337A2" w:rsidP="006337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6337A2" w14:paraId="11DEC510" w14:textId="77777777" w:rsidTr="004C0578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5C7AF1" w14:textId="77777777" w:rsidR="006337A2" w:rsidRPr="00062781" w:rsidRDefault="006337A2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E544D2" w14:textId="77777777" w:rsidR="006337A2" w:rsidRPr="00062781" w:rsidRDefault="006337A2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08DFAE3" w14:textId="77777777" w:rsidR="006337A2" w:rsidRPr="00062781" w:rsidRDefault="006337A2" w:rsidP="004C0578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337A2" w14:paraId="7CDAA996" w14:textId="77777777" w:rsidTr="004C0578">
        <w:tc>
          <w:tcPr>
            <w:tcW w:w="2912" w:type="dxa"/>
            <w:tcBorders>
              <w:top w:val="single" w:sz="4" w:space="0" w:color="auto"/>
            </w:tcBorders>
          </w:tcPr>
          <w:p w14:paraId="2A3AAE30" w14:textId="77777777" w:rsidR="006337A2" w:rsidRPr="00062781" w:rsidRDefault="006337A2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.03.07 ~ </w:t>
            </w:r>
            <w:r>
              <w:rPr>
                <w:rFonts w:hint="eastAsia"/>
              </w:rPr>
              <w:t>2</w:t>
            </w:r>
            <w:r>
              <w:t>022.03.14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14:paraId="283923D5" w14:textId="77777777" w:rsidR="006337A2" w:rsidRPr="00062781" w:rsidRDefault="006337A2" w:rsidP="004C0578">
            <w:pPr>
              <w:jc w:val="center"/>
            </w:pPr>
            <w:r>
              <w:rPr>
                <w:rFonts w:hint="eastAsia"/>
              </w:rPr>
              <w:t>간식 품목,</w:t>
            </w:r>
            <w:r>
              <w:t xml:space="preserve"> </w:t>
            </w:r>
            <w:r>
              <w:rPr>
                <w:rFonts w:hint="eastAsia"/>
              </w:rPr>
              <w:t>수량 예산 선정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14:paraId="3320654A" w14:textId="77777777" w:rsidR="006337A2" w:rsidRPr="00062781" w:rsidRDefault="006337A2" w:rsidP="004C0578"/>
        </w:tc>
      </w:tr>
      <w:tr w:rsidR="006337A2" w14:paraId="17C5653E" w14:textId="77777777" w:rsidTr="004C0578">
        <w:tc>
          <w:tcPr>
            <w:tcW w:w="2912" w:type="dxa"/>
          </w:tcPr>
          <w:p w14:paraId="6BA8DA4C" w14:textId="77777777" w:rsidR="006337A2" w:rsidRPr="00062781" w:rsidRDefault="006337A2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5 ~ 2022.03.21</w:t>
            </w:r>
          </w:p>
        </w:tc>
        <w:tc>
          <w:tcPr>
            <w:tcW w:w="3188" w:type="dxa"/>
          </w:tcPr>
          <w:p w14:paraId="47CB8AB9" w14:textId="77777777" w:rsidR="006337A2" w:rsidRPr="00062781" w:rsidRDefault="006337A2" w:rsidP="004C0578">
            <w:pPr>
              <w:jc w:val="center"/>
            </w:pPr>
            <w:r>
              <w:rPr>
                <w:rFonts w:hint="eastAsia"/>
              </w:rPr>
              <w:t>카드뉴스 제작,</w:t>
            </w:r>
            <w:r>
              <w:t xml:space="preserve"> </w:t>
            </w:r>
            <w:r>
              <w:rPr>
                <w:rFonts w:hint="eastAsia"/>
              </w:rPr>
              <w:t>중간고사 이벤트 당첨자 선정</w:t>
            </w:r>
          </w:p>
        </w:tc>
        <w:tc>
          <w:tcPr>
            <w:tcW w:w="2637" w:type="dxa"/>
          </w:tcPr>
          <w:p w14:paraId="6695B173" w14:textId="77777777" w:rsidR="006337A2" w:rsidRPr="00062781" w:rsidRDefault="006337A2" w:rsidP="004C0578"/>
        </w:tc>
      </w:tr>
      <w:tr w:rsidR="006337A2" w14:paraId="4DE4D5AE" w14:textId="77777777" w:rsidTr="004C0578">
        <w:tc>
          <w:tcPr>
            <w:tcW w:w="2912" w:type="dxa"/>
          </w:tcPr>
          <w:p w14:paraId="0AC9B48C" w14:textId="7E567792" w:rsidR="006337A2" w:rsidRDefault="006337A2" w:rsidP="004C0578">
            <w:pPr>
              <w:jc w:val="center"/>
            </w:pPr>
            <w:r>
              <w:rPr>
                <w:rFonts w:hint="eastAsia"/>
                <w:kern w:val="0"/>
              </w:rPr>
              <w:t>2022.0</w:t>
            </w:r>
            <w:r w:rsidR="00CA124F">
              <w:rPr>
                <w:kern w:val="0"/>
              </w:rPr>
              <w:t>4</w:t>
            </w:r>
            <w:r>
              <w:rPr>
                <w:rFonts w:hint="eastAsia"/>
                <w:kern w:val="0"/>
              </w:rPr>
              <w:t>.</w:t>
            </w:r>
            <w:r w:rsidR="00CA124F">
              <w:rPr>
                <w:kern w:val="0"/>
              </w:rPr>
              <w:t>04</w:t>
            </w:r>
          </w:p>
        </w:tc>
        <w:tc>
          <w:tcPr>
            <w:tcW w:w="3188" w:type="dxa"/>
          </w:tcPr>
          <w:p w14:paraId="77201B19" w14:textId="77777777" w:rsidR="006337A2" w:rsidRDefault="006337A2" w:rsidP="004C0578">
            <w:pPr>
              <w:jc w:val="center"/>
            </w:pPr>
            <w:r>
              <w:rPr>
                <w:rFonts w:hint="eastAsia"/>
              </w:rPr>
              <w:t>중간고사 간식이벤트 진행</w:t>
            </w:r>
          </w:p>
        </w:tc>
        <w:tc>
          <w:tcPr>
            <w:tcW w:w="2637" w:type="dxa"/>
          </w:tcPr>
          <w:p w14:paraId="25BC8FC9" w14:textId="77777777" w:rsidR="006337A2" w:rsidRPr="00062781" w:rsidRDefault="006337A2" w:rsidP="004C0578"/>
        </w:tc>
      </w:tr>
      <w:tr w:rsidR="006337A2" w14:paraId="0A1705A1" w14:textId="77777777" w:rsidTr="004C0578">
        <w:tc>
          <w:tcPr>
            <w:tcW w:w="2912" w:type="dxa"/>
            <w:tcBorders>
              <w:bottom w:val="single" w:sz="12" w:space="0" w:color="auto"/>
            </w:tcBorders>
          </w:tcPr>
          <w:p w14:paraId="5EE64EDF" w14:textId="77777777" w:rsidR="006337A2" w:rsidRDefault="006337A2" w:rsidP="004C0578">
            <w:pPr>
              <w:jc w:val="center"/>
            </w:pPr>
            <w:r>
              <w:rPr>
                <w:rFonts w:hint="eastAsia"/>
                <w:kern w:val="0"/>
              </w:rPr>
              <w:t>2022.0</w:t>
            </w:r>
            <w:r>
              <w:rPr>
                <w:kern w:val="0"/>
              </w:rPr>
              <w:t>5</w:t>
            </w:r>
            <w:r>
              <w:rPr>
                <w:rFonts w:hint="eastAsia"/>
                <w:kern w:val="0"/>
              </w:rPr>
              <w:t>.0</w:t>
            </w:r>
            <w:r>
              <w:rPr>
                <w:kern w:val="0"/>
              </w:rPr>
              <w:t xml:space="preserve">9 ~ </w:t>
            </w:r>
            <w:r>
              <w:t>2022.05.13</w:t>
            </w:r>
          </w:p>
          <w:p w14:paraId="446CB8F9" w14:textId="77777777" w:rsidR="006337A2" w:rsidRDefault="006337A2" w:rsidP="004C0578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27</w:t>
            </w:r>
          </w:p>
          <w:p w14:paraId="1A00FAE1" w14:textId="56360D54" w:rsidR="006337A2" w:rsidRPr="00062781" w:rsidRDefault="006337A2" w:rsidP="004C0578">
            <w:pPr>
              <w:jc w:val="center"/>
            </w:pPr>
            <w:r>
              <w:t>2022.05.2</w:t>
            </w:r>
            <w:r w:rsidR="00225B2F">
              <w:t>7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14:paraId="32A55C16" w14:textId="77777777" w:rsidR="006337A2" w:rsidRDefault="006337A2" w:rsidP="004C0578">
            <w:pPr>
              <w:jc w:val="center"/>
            </w:pPr>
            <w:r>
              <w:rPr>
                <w:rFonts w:hint="eastAsia"/>
              </w:rPr>
              <w:t>카드뉴스 제작,</w:t>
            </w:r>
            <w:r>
              <w:t xml:space="preserve"> </w:t>
            </w:r>
            <w:r>
              <w:rPr>
                <w:rFonts w:hint="eastAsia"/>
              </w:rPr>
              <w:t>기말고사</w:t>
            </w:r>
          </w:p>
          <w:p w14:paraId="0CCA8360" w14:textId="77777777" w:rsidR="006337A2" w:rsidRDefault="006337A2" w:rsidP="004C0578">
            <w:pPr>
              <w:jc w:val="center"/>
            </w:pPr>
            <w:r>
              <w:rPr>
                <w:rFonts w:hint="eastAsia"/>
              </w:rPr>
              <w:t>이벤트 당첨자 선정</w:t>
            </w:r>
          </w:p>
          <w:p w14:paraId="501EA303" w14:textId="77777777" w:rsidR="006337A2" w:rsidRPr="00062781" w:rsidRDefault="006337A2" w:rsidP="004C0578">
            <w:pPr>
              <w:jc w:val="center"/>
            </w:pPr>
            <w:r>
              <w:rPr>
                <w:rFonts w:hint="eastAsia"/>
              </w:rPr>
              <w:t>기말고사 간식이벤트 진행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14:paraId="42607937" w14:textId="77777777" w:rsidR="006337A2" w:rsidRPr="00062781" w:rsidRDefault="006337A2" w:rsidP="004C0578"/>
        </w:tc>
      </w:tr>
    </w:tbl>
    <w:p w14:paraId="303FB261" w14:textId="77777777" w:rsidR="006337A2" w:rsidRPr="008A6F11" w:rsidRDefault="006337A2" w:rsidP="006337A2">
      <w:pPr>
        <w:ind w:firstLineChars="100" w:firstLine="220"/>
        <w:rPr>
          <w:sz w:val="22"/>
        </w:rPr>
      </w:pPr>
    </w:p>
    <w:p w14:paraId="16AAF241" w14:textId="77777777" w:rsidR="006337A2" w:rsidRDefault="006337A2" w:rsidP="006337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71C783D" w14:textId="77777777" w:rsidR="006337A2" w:rsidRDefault="006337A2" w:rsidP="006337A2">
      <w:pPr>
        <w:pStyle w:val="a9"/>
        <w:spacing w:before="0" w:beforeAutospacing="0" w:after="160" w:afterAutospacing="0"/>
        <w:ind w:firstLine="22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-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전기및전자공학부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주/복/부전공 학부생 중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과비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납부자 중 신청자에 한하여 추첨을 통해 간식이벤트 당첨자를 선정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이후 간식 배부</w:t>
      </w:r>
    </w:p>
    <w:p w14:paraId="5A3D80B8" w14:textId="77777777" w:rsidR="006337A2" w:rsidRPr="008A6F11" w:rsidRDefault="006337A2" w:rsidP="006337A2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- 위의 과정을 중간고사와 기말고사 2회에 걸쳐서 실시함</w:t>
      </w:r>
    </w:p>
    <w:p w14:paraId="047FF468" w14:textId="77777777" w:rsidR="006337A2" w:rsidRDefault="006337A2" w:rsidP="006337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BCFD9ED" w14:textId="77777777" w:rsidR="006337A2" w:rsidRPr="00944198" w:rsidRDefault="006337A2" w:rsidP="006337A2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전기및전자공학부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주/복/부전공 학부생 약 </w:t>
      </w:r>
      <w:r>
        <w:rPr>
          <w:sz w:val="22"/>
        </w:rPr>
        <w:t>900</w:t>
      </w:r>
      <w:r>
        <w:rPr>
          <w:rFonts w:hint="eastAsia"/>
          <w:sz w:val="22"/>
        </w:rPr>
        <w:t xml:space="preserve">여명 중 </w:t>
      </w:r>
      <w:r>
        <w:rPr>
          <w:sz w:val="22"/>
        </w:rPr>
        <w:t>200</w:t>
      </w:r>
      <w:r>
        <w:rPr>
          <w:rFonts w:hint="eastAsia"/>
          <w:sz w:val="22"/>
        </w:rPr>
        <w:t>여명 신청,</w:t>
      </w:r>
      <w:r>
        <w:rPr>
          <w:sz w:val="22"/>
        </w:rPr>
        <w:t xml:space="preserve"> 100</w:t>
      </w:r>
      <w:r>
        <w:rPr>
          <w:rFonts w:hint="eastAsia"/>
          <w:sz w:val="22"/>
        </w:rPr>
        <w:t xml:space="preserve">여명 참여 </w:t>
      </w:r>
    </w:p>
    <w:p w14:paraId="2FE83004" w14:textId="77777777" w:rsidR="006337A2" w:rsidRDefault="006337A2" w:rsidP="006337A2"/>
    <w:p w14:paraId="7986D7E6" w14:textId="77777777" w:rsidR="006337A2" w:rsidRDefault="006337A2" w:rsidP="006337A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90"/>
        <w:gridCol w:w="567"/>
        <w:gridCol w:w="1609"/>
        <w:gridCol w:w="567"/>
        <w:gridCol w:w="1354"/>
        <w:gridCol w:w="1354"/>
        <w:gridCol w:w="890"/>
        <w:gridCol w:w="567"/>
      </w:tblGrid>
      <w:tr w:rsidR="007A79D5" w:rsidRPr="00626527" w14:paraId="33C470F1" w14:textId="77777777" w:rsidTr="007A79D5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59993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18287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E964FC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3FFA0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025C25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5A1B3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693AF5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76BB2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BB6953" w14:textId="77777777" w:rsidR="006337A2" w:rsidRPr="00626527" w:rsidRDefault="006337A2" w:rsidP="004C057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A79D5" w:rsidRPr="00626527" w14:paraId="77C0757B" w14:textId="77777777" w:rsidTr="007A79D5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D9496" w14:textId="019AD3E0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7A79D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간식이벤트 TF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9F975" w14:textId="6D54BF8D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3FBD6" w14:textId="05649E4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70FDCF" w14:textId="3C84C35E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간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C5C976" w14:textId="05D20C30" w:rsidR="007A79D5" w:rsidRPr="00626527" w:rsidRDefault="00E63E03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7A79D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CE96D9" w14:textId="10BE741C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7DDAA7" w14:textId="3DE748D3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496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9E7A7" w14:textId="25C2DFDD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99.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D78A0DF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79D5" w:rsidRPr="00626527" w14:paraId="5041A57C" w14:textId="77777777" w:rsidTr="007A79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F429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E81C5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9510E0" w14:textId="7CD93170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51E98" w14:textId="1075A34A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간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63700E" w14:textId="7D038E72" w:rsidR="007A79D5" w:rsidRPr="00626527" w:rsidRDefault="00E63E03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7A79D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CEA3D4" w14:textId="2F397A5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FAE37" w14:textId="4FFD9B0A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523,6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7B68A5" w14:textId="40E4E6F0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04.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6A54BC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79D5" w:rsidRPr="00626527" w14:paraId="66E75CDA" w14:textId="77777777" w:rsidTr="007A79D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BD74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6C044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AAC23A" w14:textId="77777777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9F685" w14:textId="56833CCE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A34926" w14:textId="0F2F8A2C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,020,1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3A01F5" w14:textId="1847329C" w:rsidR="007A79D5" w:rsidRPr="007A79D5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7A79D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 w:rsidRPr="007A79D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2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69F4F6" w14:textId="360B67CD" w:rsidR="007A79D5" w:rsidRPr="00626527" w:rsidRDefault="007A79D5" w:rsidP="007A79D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F696414" w14:textId="77777777" w:rsidR="006337A2" w:rsidRDefault="006337A2" w:rsidP="006337A2"/>
    <w:p w14:paraId="0931501A" w14:textId="77777777" w:rsidR="006337A2" w:rsidRPr="00062781" w:rsidRDefault="006337A2" w:rsidP="006337A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3DA9A3C" w14:textId="77777777" w:rsidR="006337A2" w:rsidRDefault="006337A2" w:rsidP="006337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45BD0C1" w14:textId="24833FE5" w:rsidR="006337A2" w:rsidRDefault="006337A2" w:rsidP="006337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대면으로 간식이벤트를 진행하면서 시험기간에 지친 </w:t>
      </w:r>
      <w:proofErr w:type="spellStart"/>
      <w:r>
        <w:rPr>
          <w:rFonts w:hint="eastAsia"/>
          <w:sz w:val="22"/>
        </w:rPr>
        <w:t>전기및전자공학부</w:t>
      </w:r>
      <w:proofErr w:type="spellEnd"/>
      <w:r>
        <w:rPr>
          <w:rFonts w:hint="eastAsia"/>
          <w:sz w:val="22"/>
        </w:rPr>
        <w:t xml:space="preserve"> 학생들을 위해서 중간고사에는 </w:t>
      </w:r>
      <w:proofErr w:type="spellStart"/>
      <w:r>
        <w:rPr>
          <w:rFonts w:hint="eastAsia"/>
          <w:sz w:val="22"/>
        </w:rPr>
        <w:t>싸이버거</w:t>
      </w:r>
      <w:proofErr w:type="spellEnd"/>
      <w:r>
        <w:rPr>
          <w:rFonts w:hint="eastAsia"/>
          <w:sz w:val="22"/>
        </w:rPr>
        <w:t xml:space="preserve"> 세트를 제공하였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기말고사에는 다양한 과자,</w:t>
      </w:r>
      <w:r>
        <w:rPr>
          <w:sz w:val="22"/>
        </w:rPr>
        <w:t xml:space="preserve"> </w:t>
      </w:r>
      <w:r>
        <w:rPr>
          <w:rFonts w:hint="eastAsia"/>
          <w:sz w:val="22"/>
        </w:rPr>
        <w:t>젤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음료를 담은 간식 꾸러미를 제공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든든한 간식을 제공하여 시험공부에 지친 전자과 학생들을 위한 복지사업을 진행하였다는 점에 큰 의의가 있음.</w:t>
      </w:r>
      <w:r>
        <w:rPr>
          <w:sz w:val="22"/>
        </w:rPr>
        <w:t xml:space="preserve"> </w:t>
      </w:r>
    </w:p>
    <w:p w14:paraId="4164579A" w14:textId="77777777" w:rsidR="006337A2" w:rsidRDefault="006337A2" w:rsidP="006337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1818078" w14:textId="5D014FF9" w:rsidR="006337A2" w:rsidRDefault="006337A2" w:rsidP="006337A2">
      <w:pPr>
        <w:rPr>
          <w:sz w:val="22"/>
        </w:rPr>
      </w:pPr>
      <w:r>
        <w:rPr>
          <w:rFonts w:hint="eastAsia"/>
          <w:sz w:val="22"/>
        </w:rPr>
        <w:t>사업 수혜 인원이 사전에 선정 되어 있음으로 인해 아쉽게도 간식이벤트 행사의 혜택을 받지 못한 학생들이 일부 생겨 보다 더 많은 인원들을 대상으로 한 간식이벤트를 진행하자는 피드백이 있었음.</w:t>
      </w:r>
    </w:p>
    <w:p w14:paraId="202A470C" w14:textId="77777777" w:rsidR="006337A2" w:rsidRDefault="006337A2" w:rsidP="006337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0F46DD4" w14:textId="2080B7F9" w:rsidR="006337A2" w:rsidRDefault="006337A2" w:rsidP="006337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기말고사 때 기존의 </w:t>
      </w:r>
      <w:proofErr w:type="spellStart"/>
      <w:r>
        <w:rPr>
          <w:rFonts w:hint="eastAsia"/>
          <w:sz w:val="22"/>
        </w:rPr>
        <w:t>싸이버거</w:t>
      </w:r>
      <w:proofErr w:type="spellEnd"/>
      <w:r>
        <w:rPr>
          <w:rFonts w:hint="eastAsia"/>
          <w:sz w:val="22"/>
        </w:rPr>
        <w:t xml:space="preserve"> 세트 대신 새롭게 간식꾸러미 형태로 간식이벤트를 진행함으로써 사업 수혜 인원도 늘렸</w:t>
      </w:r>
      <w:r w:rsidR="00225B2F">
        <w:rPr>
          <w:rFonts w:hint="eastAsia"/>
          <w:sz w:val="22"/>
        </w:rPr>
        <w:t>음</w:t>
      </w:r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>
        <w:rPr>
          <w:rFonts w:hint="eastAsia"/>
          <w:sz w:val="22"/>
        </w:rPr>
        <w:t>앞으로 사업 수혜 인원을 조금 더 늘리고 두 이벤트를 번갈아 진행하는 것이 학생들에게 더 다양한 복지를 제공한다는 점에서 좋을 것 같음.</w:t>
      </w:r>
    </w:p>
    <w:p w14:paraId="44F79E08" w14:textId="38E71993" w:rsidR="008F1FC7" w:rsidRPr="006337A2" w:rsidRDefault="006337A2" w:rsidP="003D42B1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77721AC7" w14:textId="77777777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54732BB" w14:textId="77777777"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6F7A453E" w14:textId="77777777" w:rsidR="003D42B1" w:rsidRDefault="003D42B1" w:rsidP="003D42B1"/>
    <w:p w14:paraId="40BF4C97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7186738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5EA1A72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010535E0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F0772A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4E3C8FEE" w14:textId="77777777" w:rsidR="00C1120B" w:rsidRDefault="00C1120B" w:rsidP="00CE3B0D">
      <w:pPr>
        <w:widowControl/>
        <w:wordWrap/>
        <w:autoSpaceDE/>
        <w:autoSpaceDN/>
      </w:pPr>
    </w:p>
    <w:p w14:paraId="046A8D55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6C4FC9C8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BCB0A0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D0AD30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90D3B7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17060B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2488D86E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FCEC2D" w14:textId="03C70AD0" w:rsidR="00E76D1F" w:rsidRPr="00062781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강신재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0FD5131" w14:textId="491C2098" w:rsidR="00E76D1F" w:rsidRPr="00062781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00006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1208C48" w14:textId="41EC995A" w:rsidR="00E76D1F" w:rsidRPr="00062781" w:rsidRDefault="00F54B65" w:rsidP="00F54B65">
            <w:pPr>
              <w:jc w:val="center"/>
            </w:pPr>
            <w:r>
              <w:rPr>
                <w:rFonts w:hint="eastAsia"/>
              </w:rPr>
              <w:t>학생회장,</w:t>
            </w:r>
            <w:r>
              <w:t xml:space="preserve"> 20</w:t>
            </w:r>
            <w:r>
              <w:rPr>
                <w:rFonts w:hint="eastAsia"/>
              </w:rPr>
              <w:t>과대표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8B28AEF" w14:textId="36DAE336" w:rsidR="00E76D1F" w:rsidRPr="00062781" w:rsidRDefault="001343EA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14:paraId="52914EB3" w14:textId="77777777" w:rsidTr="00E76D1F">
        <w:tc>
          <w:tcPr>
            <w:tcW w:w="2184" w:type="dxa"/>
            <w:shd w:val="clear" w:color="auto" w:fill="FFFFFF" w:themeFill="background1"/>
          </w:tcPr>
          <w:p w14:paraId="30E3B320" w14:textId="770B6FD9" w:rsidR="00E76D1F" w:rsidRPr="00062781" w:rsidRDefault="00F54B65" w:rsidP="00F54B65">
            <w:pPr>
              <w:jc w:val="center"/>
            </w:pPr>
            <w:r>
              <w:rPr>
                <w:rFonts w:hint="eastAsia"/>
              </w:rPr>
              <w:t>조재희</w:t>
            </w:r>
          </w:p>
        </w:tc>
        <w:tc>
          <w:tcPr>
            <w:tcW w:w="2184" w:type="dxa"/>
            <w:shd w:val="clear" w:color="auto" w:fill="FFFFFF" w:themeFill="background1"/>
          </w:tcPr>
          <w:p w14:paraId="2A5BB130" w14:textId="46380F18" w:rsidR="00E76D1F" w:rsidRPr="00062781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00617</w:t>
            </w:r>
          </w:p>
        </w:tc>
        <w:tc>
          <w:tcPr>
            <w:tcW w:w="2184" w:type="dxa"/>
            <w:shd w:val="clear" w:color="auto" w:fill="FFFFFF" w:themeFill="background1"/>
          </w:tcPr>
          <w:p w14:paraId="1AA93AC2" w14:textId="20F1B251" w:rsidR="00E76D1F" w:rsidRPr="00062781" w:rsidRDefault="00F54B65" w:rsidP="00F54B65">
            <w:pPr>
              <w:jc w:val="center"/>
            </w:pPr>
            <w:r>
              <w:rPr>
                <w:rFonts w:hint="eastAsia"/>
              </w:rPr>
              <w:t>기획부장,</w:t>
            </w:r>
            <w:r>
              <w:t xml:space="preserve"> 20</w:t>
            </w:r>
            <w:r>
              <w:rPr>
                <w:rFonts w:hint="eastAsia"/>
              </w:rPr>
              <w:t>부과대표</w:t>
            </w:r>
          </w:p>
        </w:tc>
        <w:tc>
          <w:tcPr>
            <w:tcW w:w="2185" w:type="dxa"/>
          </w:tcPr>
          <w:p w14:paraId="693FE06B" w14:textId="1089FC95" w:rsidR="00E76D1F" w:rsidRPr="00062781" w:rsidRDefault="00D12951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  <w:tr w:rsidR="00E76D1F" w:rsidRPr="00D12951" w14:paraId="48723088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048E1DE" w14:textId="77777777" w:rsidR="00E76D1F" w:rsidRDefault="00F54B65" w:rsidP="00F54B65">
            <w:pPr>
              <w:jc w:val="center"/>
            </w:pPr>
            <w:r>
              <w:rPr>
                <w:rFonts w:hint="eastAsia"/>
              </w:rPr>
              <w:t>곽서현</w:t>
            </w:r>
          </w:p>
          <w:p w14:paraId="7C1F97B5" w14:textId="77777777" w:rsidR="00D12951" w:rsidRDefault="00D12951" w:rsidP="00F54B65">
            <w:pPr>
              <w:jc w:val="center"/>
            </w:pPr>
          </w:p>
          <w:p w14:paraId="16675C60" w14:textId="2DB10BD4" w:rsidR="00F54B65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허찬</w:t>
            </w:r>
            <w:proofErr w:type="spellEnd"/>
          </w:p>
          <w:p w14:paraId="5EB86AB2" w14:textId="77777777" w:rsidR="00D12951" w:rsidRDefault="00D12951" w:rsidP="00F54B65">
            <w:pPr>
              <w:jc w:val="center"/>
            </w:pPr>
          </w:p>
          <w:p w14:paraId="6534EA09" w14:textId="1CE6D650" w:rsidR="00F54B65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홍의상</w:t>
            </w:r>
            <w:proofErr w:type="spellEnd"/>
          </w:p>
          <w:p w14:paraId="00C266A5" w14:textId="77777777" w:rsidR="00D12951" w:rsidRDefault="00D12951" w:rsidP="00F54B65">
            <w:pPr>
              <w:jc w:val="center"/>
            </w:pPr>
          </w:p>
          <w:p w14:paraId="244978CA" w14:textId="5538D7FA" w:rsidR="00F54B65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이효린</w:t>
            </w:r>
            <w:proofErr w:type="spellEnd"/>
          </w:p>
          <w:p w14:paraId="0DD8EBFB" w14:textId="77777777" w:rsidR="00D12951" w:rsidRDefault="00D12951" w:rsidP="00F54B65">
            <w:pPr>
              <w:jc w:val="center"/>
            </w:pPr>
          </w:p>
          <w:p w14:paraId="4247EF4E" w14:textId="55E1AC96" w:rsidR="00F54B65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박연재</w:t>
            </w:r>
            <w:proofErr w:type="spellEnd"/>
          </w:p>
          <w:p w14:paraId="4DA6DD5E" w14:textId="77777777" w:rsidR="00D12951" w:rsidRDefault="00D12951" w:rsidP="00F54B65">
            <w:pPr>
              <w:jc w:val="center"/>
            </w:pPr>
          </w:p>
          <w:p w14:paraId="2B84FD19" w14:textId="2FBDEB30" w:rsidR="00F54B65" w:rsidRPr="00F54B65" w:rsidRDefault="00F54B65" w:rsidP="00F54B65">
            <w:pPr>
              <w:jc w:val="center"/>
            </w:pPr>
            <w:proofErr w:type="spellStart"/>
            <w:r>
              <w:rPr>
                <w:rFonts w:hint="eastAsia"/>
              </w:rPr>
              <w:t>김영서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73CBEC2" w14:textId="41C970C1" w:rsidR="00E76D1F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00030</w:t>
            </w:r>
          </w:p>
          <w:p w14:paraId="5D0941CA" w14:textId="77777777" w:rsidR="00D12951" w:rsidRDefault="00D12951" w:rsidP="00F54B65">
            <w:pPr>
              <w:jc w:val="center"/>
            </w:pPr>
          </w:p>
          <w:p w14:paraId="3919B8B4" w14:textId="630BF6D5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00699</w:t>
            </w:r>
          </w:p>
          <w:p w14:paraId="759D3E4B" w14:textId="77777777" w:rsidR="00D12951" w:rsidRDefault="00D12951" w:rsidP="00F54B65">
            <w:pPr>
              <w:jc w:val="center"/>
            </w:pPr>
          </w:p>
          <w:p w14:paraId="7D64427F" w14:textId="63E22473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10699</w:t>
            </w:r>
          </w:p>
          <w:p w14:paraId="3BA022E4" w14:textId="77777777" w:rsidR="00D12951" w:rsidRDefault="00D12951" w:rsidP="00F54B65">
            <w:pPr>
              <w:jc w:val="center"/>
            </w:pPr>
          </w:p>
          <w:p w14:paraId="6B114FF0" w14:textId="3CE86CBB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10542</w:t>
            </w:r>
          </w:p>
          <w:p w14:paraId="3CB5E9F1" w14:textId="77777777" w:rsidR="00D12951" w:rsidRDefault="00D12951" w:rsidP="00F54B65">
            <w:pPr>
              <w:jc w:val="center"/>
            </w:pPr>
          </w:p>
          <w:p w14:paraId="05DED9AB" w14:textId="1587480D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10244</w:t>
            </w:r>
          </w:p>
          <w:p w14:paraId="01E3D997" w14:textId="77777777" w:rsidR="00D12951" w:rsidRDefault="00D12951" w:rsidP="00F54B65">
            <w:pPr>
              <w:jc w:val="center"/>
            </w:pPr>
          </w:p>
          <w:p w14:paraId="27EE7A48" w14:textId="4AD368AD" w:rsidR="00F54B65" w:rsidRPr="00062781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021012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09AF23F" w14:textId="516C480B" w:rsidR="00E76D1F" w:rsidRDefault="00F54B65" w:rsidP="00F54B65">
            <w:pPr>
              <w:jc w:val="center"/>
            </w:pPr>
            <w:r>
              <w:rPr>
                <w:rFonts w:hint="eastAsia"/>
              </w:rPr>
              <w:t>소통부장,</w:t>
            </w:r>
            <w:r>
              <w:t xml:space="preserve"> 20</w:t>
            </w:r>
            <w:r>
              <w:rPr>
                <w:rFonts w:hint="eastAsia"/>
              </w:rPr>
              <w:t>부과대표</w:t>
            </w:r>
          </w:p>
          <w:p w14:paraId="4214A955" w14:textId="77777777" w:rsidR="00D12951" w:rsidRDefault="00D12951" w:rsidP="00F54B65">
            <w:pPr>
              <w:jc w:val="center"/>
            </w:pPr>
          </w:p>
          <w:p w14:paraId="5E3EED5A" w14:textId="348F1658" w:rsidR="00F54B65" w:rsidRDefault="00F54B65" w:rsidP="00F54B65">
            <w:pPr>
              <w:jc w:val="center"/>
            </w:pPr>
            <w:r>
              <w:rPr>
                <w:rFonts w:hint="eastAsia"/>
              </w:rPr>
              <w:t>총무부장,</w:t>
            </w:r>
            <w:r>
              <w:t xml:space="preserve"> 20</w:t>
            </w:r>
            <w:r>
              <w:rPr>
                <w:rFonts w:hint="eastAsia"/>
              </w:rPr>
              <w:t>부과대표</w:t>
            </w:r>
          </w:p>
          <w:p w14:paraId="3CC009E7" w14:textId="77777777" w:rsidR="00D12951" w:rsidRDefault="00D12951" w:rsidP="00F54B65">
            <w:pPr>
              <w:jc w:val="center"/>
            </w:pPr>
          </w:p>
          <w:p w14:paraId="2658AF9B" w14:textId="2C6BC061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과대표</w:t>
            </w:r>
          </w:p>
          <w:p w14:paraId="5F9EA129" w14:textId="77777777" w:rsidR="00D12951" w:rsidRDefault="00D12951" w:rsidP="00F54B65">
            <w:pPr>
              <w:jc w:val="center"/>
            </w:pPr>
          </w:p>
          <w:p w14:paraId="726B4E7D" w14:textId="09676BC9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부과대표</w:t>
            </w:r>
          </w:p>
          <w:p w14:paraId="1343806D" w14:textId="77777777" w:rsidR="00D12951" w:rsidRDefault="00D12951" w:rsidP="00F54B65">
            <w:pPr>
              <w:jc w:val="center"/>
            </w:pPr>
          </w:p>
          <w:p w14:paraId="6D321B1F" w14:textId="1D1F388B" w:rsidR="00F54B65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부과대표</w:t>
            </w:r>
          </w:p>
          <w:p w14:paraId="51C8F94D" w14:textId="77777777" w:rsidR="00D12951" w:rsidRDefault="00D12951" w:rsidP="00F54B65">
            <w:pPr>
              <w:jc w:val="center"/>
            </w:pPr>
          </w:p>
          <w:p w14:paraId="02D5D99A" w14:textId="49DD6F12" w:rsidR="00F54B65" w:rsidRPr="00062781" w:rsidRDefault="00F54B65" w:rsidP="00F54B65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부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5100C65" w14:textId="16395EDE" w:rsidR="00E76D1F" w:rsidRDefault="00D12951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  <w:p w14:paraId="6F23EDDD" w14:textId="472DB840" w:rsidR="001343EA" w:rsidRDefault="00D12951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  <w:p w14:paraId="6ED8EFB6" w14:textId="2E48B364" w:rsidR="001343EA" w:rsidRDefault="00D12951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  <w:p w14:paraId="3D82046F" w14:textId="77777777" w:rsidR="00D12951" w:rsidRDefault="00D12951" w:rsidP="00D12951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  <w:p w14:paraId="3FF0E107" w14:textId="77777777" w:rsidR="00D12951" w:rsidRDefault="00D12951" w:rsidP="00D12951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  <w:p w14:paraId="61099A52" w14:textId="691691EF" w:rsidR="00F54B65" w:rsidRPr="00062781" w:rsidRDefault="00D12951" w:rsidP="00F54B65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</w:tbl>
    <w:p w14:paraId="5FBC9BBC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61AF5C54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7656916C" w14:textId="77777777" w:rsidTr="00D12951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75E4F9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DDF1DD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9450C0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EAA8B2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D12951" w:rsidRPr="00062781" w14:paraId="11F989E1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15D77D" w14:textId="6368947A" w:rsidR="00D12951" w:rsidRPr="00062781" w:rsidRDefault="00D12951" w:rsidP="00AF4B4D">
            <w:pPr>
              <w:jc w:val="center"/>
            </w:pPr>
            <w:r w:rsidRPr="00C83B5C">
              <w:rPr>
                <w:rFonts w:hint="eastAsia"/>
                <w:lang w:eastAsia="ko-Kore-KR"/>
              </w:rPr>
              <w:t>강신</w:t>
            </w:r>
            <w:r w:rsidRPr="00C83B5C">
              <w:rPr>
                <w:lang w:eastAsia="ko-Kore-KR"/>
              </w:rPr>
              <w:t>재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F8CEF8" w14:textId="3E14EDCD" w:rsidR="00D12951" w:rsidRPr="00062781" w:rsidRDefault="00D12951" w:rsidP="00AF4B4D">
            <w:pPr>
              <w:jc w:val="center"/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006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28E3F9" w14:textId="43F3B760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없음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6FF61" w14:textId="77777777" w:rsidR="00D1295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학생회장</w:t>
            </w:r>
            <w:r w:rsidR="00AF4B4D">
              <w:rPr>
                <w:rFonts w:hint="eastAsia"/>
              </w:rPr>
              <w:t xml:space="preserve"> </w:t>
            </w:r>
            <w:r w:rsidR="00AF4B4D">
              <w:t>/</w:t>
            </w:r>
          </w:p>
          <w:p w14:paraId="29BEA62B" w14:textId="037B1DA5" w:rsidR="00AF4B4D" w:rsidRPr="00062781" w:rsidRDefault="00AF4B4D" w:rsidP="00AF4B4D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 </w:t>
            </w:r>
            <w:r>
              <w:rPr>
                <w:rFonts w:hint="eastAsia"/>
              </w:rPr>
              <w:t>과대표</w:t>
            </w:r>
          </w:p>
        </w:tc>
      </w:tr>
      <w:tr w:rsidR="00D12951" w:rsidRPr="00062781" w14:paraId="3F3F52B5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B3071" w14:textId="5098B715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조재희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EE1F43" w14:textId="0DB484F6" w:rsidR="00D12951" w:rsidRPr="00062781" w:rsidRDefault="00D12951" w:rsidP="00AF4B4D">
            <w:pPr>
              <w:jc w:val="center"/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617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240BC" w14:textId="615D8D29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8C4C" w14:textId="5DF4754B" w:rsidR="00AF4B4D" w:rsidRDefault="00D12951" w:rsidP="00AF4B4D">
            <w:pPr>
              <w:jc w:val="center"/>
            </w:pPr>
            <w:r w:rsidRPr="00C83B5C">
              <w:rPr>
                <w:lang w:eastAsia="ko-Kore-KR"/>
              </w:rPr>
              <w:t>기획부장</w:t>
            </w:r>
            <w:r w:rsidR="00AF4B4D">
              <w:rPr>
                <w:rFonts w:hint="eastAsia"/>
              </w:rPr>
              <w:t xml:space="preserve"> </w:t>
            </w:r>
            <w:r w:rsidR="00AF4B4D">
              <w:t>/</w:t>
            </w:r>
          </w:p>
          <w:p w14:paraId="50EA1548" w14:textId="591F461C" w:rsidR="00D12951" w:rsidRPr="00062781" w:rsidRDefault="00AF4B4D" w:rsidP="00AF4B4D">
            <w:pPr>
              <w:jc w:val="center"/>
            </w:pPr>
            <w:r>
              <w:t xml:space="preserve">20 </w:t>
            </w:r>
            <w:r>
              <w:rPr>
                <w:rFonts w:hint="eastAsia"/>
              </w:rPr>
              <w:t>부과대표</w:t>
            </w:r>
          </w:p>
        </w:tc>
      </w:tr>
      <w:tr w:rsidR="00D12951" w:rsidRPr="00062781" w14:paraId="4708CCD4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54C4A3" w14:textId="79053C54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김태일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08AE14" w14:textId="58E85A53" w:rsidR="00D12951" w:rsidRPr="00062781" w:rsidRDefault="00D12951" w:rsidP="00AF4B4D">
            <w:pPr>
              <w:jc w:val="center"/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17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B21B0" w14:textId="64DE0D13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307B" w14:textId="35A87376" w:rsidR="00D12951" w:rsidRPr="00062781" w:rsidRDefault="00D12951" w:rsidP="00AF4B4D">
            <w:pPr>
              <w:jc w:val="center"/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19AEB428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B0276A" w14:textId="5E422B3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남지훈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E4FD74" w14:textId="2B8097CD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20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DC0CDB" w14:textId="7F4C5D80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EC80" w14:textId="2FABE30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75731A75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DFF9F" w14:textId="5BCAF04A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lastRenderedPageBreak/>
              <w:t>안시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43181" w14:textId="13713568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365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EC0B4A" w14:textId="791A872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DF2B" w14:textId="09C0FCF4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187C8D5D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5B1999" w14:textId="7D47DBA8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길다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1DDC5" w14:textId="48C2C90C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046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D5AA95" w14:textId="73A7A580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DCBB3" w14:textId="01851F08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2A7532E0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3F8664" w14:textId="6D2D7D1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박연재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3648D" w14:textId="05249A4D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244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052DDF" w14:textId="68401F43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3C61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  <w:r w:rsidRPr="00C83B5C">
              <w:rPr>
                <w:rFonts w:ascii="Arial" w:eastAsia="Times New Roman" w:hAnsi="Arial" w:cs="Arial"/>
                <w:lang w:eastAsia="ko-Kore-KR"/>
              </w:rPr>
              <w:t xml:space="preserve"> /</w:t>
            </w:r>
          </w:p>
          <w:p w14:paraId="3DBD83C7" w14:textId="2DA55CC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 xml:space="preserve">21 </w:t>
            </w:r>
            <w:r w:rsidRPr="00C83B5C">
              <w:rPr>
                <w:lang w:eastAsia="ko-Kore-KR"/>
              </w:rPr>
              <w:t>부과대표</w:t>
            </w:r>
          </w:p>
        </w:tc>
      </w:tr>
      <w:tr w:rsidR="00D12951" w:rsidRPr="00062781" w14:paraId="61FCA171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BF7ED2" w14:textId="33CA4FA2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서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710266" w14:textId="735DBCAF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45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75E12B" w14:textId="6E1C86AC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BE77F" w14:textId="5767737D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23812FB7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B3C4AE" w14:textId="2E10338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진영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8D17C3" w14:textId="3E96B1A4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51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5516E" w14:textId="3629BF5D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CEA3" w14:textId="7A9F2401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356B3756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9A1E18" w14:textId="6D369ED4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정범수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8161C6" w14:textId="63781AE2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577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90C7B7" w14:textId="11AC314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88B4" w14:textId="15EB878D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</w:p>
        </w:tc>
      </w:tr>
      <w:tr w:rsidR="00D12951" w:rsidRPr="00062781" w14:paraId="37D05449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D7FEB" w14:textId="4E3E574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홍의상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812FA4" w14:textId="48A701B4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699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0D752D" w14:textId="49F9381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EB86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lang w:eastAsia="ko-Kore-KR"/>
              </w:rPr>
              <w:t>기획부원</w:t>
            </w:r>
            <w:r w:rsidRPr="00C83B5C">
              <w:rPr>
                <w:rFonts w:ascii="Arial" w:eastAsia="Times New Roman" w:hAnsi="Arial" w:cs="Arial"/>
                <w:lang w:eastAsia="ko-Kore-KR"/>
              </w:rPr>
              <w:t xml:space="preserve"> /</w:t>
            </w:r>
          </w:p>
          <w:p w14:paraId="2D552DF1" w14:textId="40FD68B8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1</w:t>
            </w:r>
            <w:r w:rsidRPr="00C83B5C">
              <w:rPr>
                <w:lang w:eastAsia="ko-Kore-KR"/>
              </w:rPr>
              <w:t>과대표</w:t>
            </w:r>
          </w:p>
        </w:tc>
      </w:tr>
      <w:tr w:rsidR="00D12951" w:rsidRPr="00062781" w14:paraId="71FC32FD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72F2E9" w14:textId="733CFAE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곽서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DDA831" w14:textId="057399BD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03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8A2795" w14:textId="3EDDA554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4DD3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</w:pPr>
            <w:r w:rsidRPr="00C83B5C">
              <w:rPr>
                <w:lang w:eastAsia="ko-Kore-KR"/>
              </w:rPr>
              <w:t>소통부장</w:t>
            </w:r>
            <w:r w:rsidR="00AF4B4D">
              <w:rPr>
                <w:rFonts w:hint="eastAsia"/>
              </w:rPr>
              <w:t xml:space="preserve"> </w:t>
            </w:r>
            <w:r w:rsidR="00AF4B4D">
              <w:t>/</w:t>
            </w:r>
          </w:p>
          <w:p w14:paraId="251D596B" w14:textId="2068AAFF" w:rsidR="00AF4B4D" w:rsidRPr="00C83B5C" w:rsidRDefault="00AF4B4D" w:rsidP="00AF4B4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2</w:t>
            </w:r>
            <w:r>
              <w:t xml:space="preserve">0 </w:t>
            </w:r>
            <w:r>
              <w:rPr>
                <w:rFonts w:hint="eastAsia"/>
              </w:rPr>
              <w:t>부과대표</w:t>
            </w:r>
          </w:p>
        </w:tc>
      </w:tr>
      <w:tr w:rsidR="00D12951" w:rsidRPr="00062781" w14:paraId="3D3FB0EF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B938A" w14:textId="4F739BB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배지호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17FBB5" w14:textId="21297B9F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295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04226" w14:textId="4F7848D2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54CA" w14:textId="548E73C2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5963AA61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D0A83" w14:textId="5F8C27D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정홍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8F858" w14:textId="1EE19D28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496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9BF6A7" w14:textId="5056BB88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1E5D" w14:textId="2A652C7F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3E1CD983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DEC44" w14:textId="73D15A2B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정하민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BDB0CF" w14:textId="417D0CD2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59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34F9AD" w14:textId="7561AF0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B1AB8" w14:textId="3F84781C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3F03513F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378A10" w14:textId="7D50A13E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공호영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B84615" w14:textId="1946D30B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02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6544EE" w14:textId="4D1B08DD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24C3C" w14:textId="212FE526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5A7F626D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C554F" w14:textId="63EFE66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효린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17F7B" w14:textId="05680D50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542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B46BF9" w14:textId="03D37981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8E942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  <w:r w:rsidRPr="00C83B5C">
              <w:rPr>
                <w:rFonts w:ascii="Arial" w:eastAsia="Times New Roman" w:hAnsi="Arial" w:cs="Arial"/>
                <w:lang w:eastAsia="ko-Kore-KR"/>
              </w:rPr>
              <w:t xml:space="preserve"> /</w:t>
            </w:r>
          </w:p>
          <w:p w14:paraId="679F0493" w14:textId="1C4966F0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 xml:space="preserve">21 </w:t>
            </w:r>
            <w:r w:rsidRPr="00C83B5C">
              <w:rPr>
                <w:lang w:eastAsia="ko-Kore-KR"/>
              </w:rPr>
              <w:t>부과대표</w:t>
            </w:r>
          </w:p>
        </w:tc>
      </w:tr>
      <w:tr w:rsidR="00D12951" w:rsidRPr="00062781" w14:paraId="29939AE0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E44C59" w14:textId="1EA954E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조은규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1C726" w14:textId="612AC701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613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51EE52" w14:textId="41216E32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A0C0" w14:textId="3A8D3F2B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3808480A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C2875" w14:textId="30C08BF7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정진영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78D7C3" w14:textId="65C63E85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59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A3219" w14:textId="01597293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0D640" w14:textId="5F8D2759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6556ED39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D4E43D" w14:textId="52D7887C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최서강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44EEC5" w14:textId="319BE2A7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643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EA16" w14:textId="4452DFD5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24D5" w14:textId="3A61CCF0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소통부원</w:t>
            </w:r>
          </w:p>
        </w:tc>
      </w:tr>
      <w:tr w:rsidR="00D12951" w:rsidRPr="00062781" w14:paraId="16A3ECE1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28C7D3" w14:textId="29C3395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허찬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86C956" w14:textId="417BDB5B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699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E6C05B" w14:textId="479B0B9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11F0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</w:pPr>
            <w:r w:rsidRPr="00C83B5C">
              <w:rPr>
                <w:lang w:eastAsia="ko-Kore-KR"/>
              </w:rPr>
              <w:t>총무부장</w:t>
            </w:r>
            <w:r w:rsidR="00AF4B4D">
              <w:rPr>
                <w:rFonts w:hint="eastAsia"/>
              </w:rPr>
              <w:t xml:space="preserve"> </w:t>
            </w:r>
            <w:r w:rsidR="00AF4B4D">
              <w:t>/</w:t>
            </w:r>
          </w:p>
          <w:p w14:paraId="0F6E5447" w14:textId="23266DE2" w:rsidR="00AF4B4D" w:rsidRPr="00C83B5C" w:rsidRDefault="00AF4B4D" w:rsidP="00AF4B4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2</w:t>
            </w:r>
            <w:r>
              <w:t xml:space="preserve">0 </w:t>
            </w:r>
            <w:r w:rsidR="00A72EF7">
              <w:rPr>
                <w:rFonts w:hint="eastAsia"/>
              </w:rPr>
              <w:t>부</w:t>
            </w:r>
            <w:r>
              <w:rPr>
                <w:rFonts w:hint="eastAsia"/>
              </w:rPr>
              <w:t>과대표</w:t>
            </w:r>
          </w:p>
        </w:tc>
      </w:tr>
      <w:tr w:rsidR="00D12951" w:rsidRPr="00062781" w14:paraId="45491A26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CD1117" w14:textId="207CF853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김영서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56D95" w14:textId="754F5DCB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123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19B8E1" w14:textId="00CE2631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D993" w14:textId="77777777" w:rsidR="00D12951" w:rsidRDefault="00D12951" w:rsidP="00AF4B4D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lang w:eastAsia="ko-Kore-KR"/>
              </w:rPr>
              <w:t>총무부원</w:t>
            </w:r>
            <w:r w:rsidRPr="00C83B5C">
              <w:rPr>
                <w:rFonts w:ascii="Arial" w:eastAsia="Times New Roman" w:hAnsi="Arial" w:cs="Arial"/>
                <w:lang w:eastAsia="ko-Kore-KR"/>
              </w:rPr>
              <w:t xml:space="preserve"> /</w:t>
            </w:r>
          </w:p>
          <w:p w14:paraId="49D68214" w14:textId="18F6C9F4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 xml:space="preserve">21 </w:t>
            </w:r>
            <w:r w:rsidRPr="00C83B5C">
              <w:rPr>
                <w:lang w:eastAsia="ko-Kore-KR"/>
              </w:rPr>
              <w:t>부과대표</w:t>
            </w:r>
          </w:p>
        </w:tc>
      </w:tr>
      <w:tr w:rsidR="00D12951" w:rsidRPr="00062781" w14:paraId="2AA56ED9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C7FA0" w14:textId="279A561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윤승환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8DC84" w14:textId="66E5B9B2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418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0810E" w14:textId="1611DFD9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CC67" w14:textId="46C536D0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원</w:t>
            </w:r>
          </w:p>
        </w:tc>
      </w:tr>
      <w:tr w:rsidR="00D12951" w:rsidRPr="00062781" w14:paraId="0EC445BB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3C32C2" w14:textId="1AB3BED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정찬희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73F9B1" w14:textId="7CAE43BB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60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3EE480" w14:textId="44694B27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0DD3D" w14:textId="1674F881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총무부원</w:t>
            </w:r>
          </w:p>
        </w:tc>
      </w:tr>
      <w:tr w:rsidR="00D12951" w:rsidRPr="00062781" w14:paraId="2B5BB2AD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AAE81" w14:textId="77E25DE0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김아형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354109" w14:textId="42386212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115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0CDC9F" w14:textId="08172495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9E40" w14:textId="321AC334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장</w:t>
            </w:r>
          </w:p>
        </w:tc>
      </w:tr>
      <w:tr w:rsidR="00D12951" w:rsidRPr="00062781" w14:paraId="227E627C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D2DF9" w14:textId="6594ED1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조홍훈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E9A922" w14:textId="1D584E1E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623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A6AF9" w14:textId="5FB9A8AB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6A255" w14:textId="54F6933F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54A233DC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8EDC31" w14:textId="6DAC50F7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동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A21F23" w14:textId="06AB0FF7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45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916BAA" w14:textId="6B90307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2C73" w14:textId="5182781F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116FACE8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5BA6C9" w14:textId="0448ED9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이재준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A4C67" w14:textId="7CD08CC1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493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1EE06" w14:textId="67B4B774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785" w14:textId="16C4B70E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2A9CB5A1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10B38" w14:textId="58F0B3AF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윤채원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81FA9" w14:textId="252A2461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426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6378B3" w14:textId="5CC274FA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50DB" w14:textId="02F62A65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국제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35B06D5E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AFE4E1" w14:textId="4C60858A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정민철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EC3434" w14:textId="2DEFE988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571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B65AB" w14:textId="67DEDD8C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7FC21" w14:textId="515A1442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장</w:t>
            </w:r>
          </w:p>
        </w:tc>
      </w:tr>
      <w:tr w:rsidR="00D12951" w:rsidRPr="00062781" w14:paraId="773CFA88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2CD2EE" w14:textId="79641CC1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강준범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A4D9EA" w14:textId="10B000F1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0001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8BD99" w14:textId="4B20D586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7D62" w14:textId="253B4575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20B38814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5D2B33" w14:textId="22782D67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조형진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4F035D" w14:textId="77727C7D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620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40FDB3" w14:textId="7E1ED0D3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799F" w14:textId="3092B4D6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  <w:tr w:rsidR="00D12951" w:rsidRPr="00062781" w14:paraId="0FCAE067" w14:textId="77777777" w:rsidTr="00D12951"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716F7" w14:textId="750F8E48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문수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48B068" w14:textId="70D24934" w:rsidR="00D12951" w:rsidRPr="00C83B5C" w:rsidRDefault="00D12951" w:rsidP="00AF4B4D">
            <w:pPr>
              <w:jc w:val="center"/>
              <w:rPr>
                <w:rFonts w:ascii="Arial" w:eastAsia="Times New Roman" w:hAnsi="Arial" w:cs="Arial"/>
                <w:lang w:eastAsia="ko-Kore-KR"/>
              </w:rPr>
            </w:pPr>
            <w:r w:rsidRPr="00C83B5C">
              <w:rPr>
                <w:rFonts w:ascii="Arial" w:eastAsia="Times New Roman" w:hAnsi="Arial" w:cs="Arial"/>
                <w:lang w:eastAsia="ko-Kore-KR"/>
              </w:rPr>
              <w:t>20210216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48C34" w14:textId="4E4F4334" w:rsidR="00D12951" w:rsidRPr="00C83B5C" w:rsidRDefault="00D12951" w:rsidP="00AF4B4D">
            <w:pPr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부</w:t>
            </w:r>
          </w:p>
        </w:tc>
        <w:tc>
          <w:tcPr>
            <w:tcW w:w="2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7BA2" w14:textId="2A7ED794" w:rsidR="00D12951" w:rsidRPr="00C83B5C" w:rsidRDefault="00D12951" w:rsidP="00AF4B4D">
            <w:pPr>
              <w:widowControl/>
              <w:wordWrap/>
              <w:autoSpaceDE/>
              <w:autoSpaceDN/>
              <w:jc w:val="center"/>
              <w:rPr>
                <w:lang w:eastAsia="ko-Kore-KR"/>
              </w:rPr>
            </w:pPr>
            <w:r w:rsidRPr="00C83B5C">
              <w:rPr>
                <w:lang w:eastAsia="ko-Kore-KR"/>
              </w:rPr>
              <w:t>미디</w:t>
            </w:r>
            <w:r w:rsidR="00A72EF7">
              <w:rPr>
                <w:rFonts w:hint="eastAsia"/>
              </w:rPr>
              <w:t>부</w:t>
            </w:r>
            <w:r w:rsidRPr="00C83B5C">
              <w:rPr>
                <w:lang w:eastAsia="ko-Kore-KR"/>
              </w:rPr>
              <w:t>원</w:t>
            </w:r>
          </w:p>
        </w:tc>
      </w:tr>
    </w:tbl>
    <w:p w14:paraId="37A6BB74" w14:textId="77777777" w:rsidR="003D42B1" w:rsidRPr="00E76D1F" w:rsidRDefault="003D42B1" w:rsidP="00CE3B0D">
      <w:pPr>
        <w:widowControl/>
        <w:wordWrap/>
        <w:autoSpaceDE/>
        <w:autoSpaceDN/>
      </w:pPr>
    </w:p>
    <w:p w14:paraId="0F4D7B81" w14:textId="7DFD86D0" w:rsidR="00E76D1F" w:rsidRPr="00AF4B4D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37447DC2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A87B372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2FBDD0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35A38DF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2C0697B6" w14:textId="06BA5128" w:rsidR="004F3D4B" w:rsidRDefault="004F3D4B">
      <w:pPr>
        <w:widowControl/>
        <w:wordWrap/>
        <w:autoSpaceDE/>
        <w:autoSpaceDN/>
      </w:pPr>
    </w:p>
    <w:p w14:paraId="13F6F08B" w14:textId="0171A49B" w:rsidR="00E76D1F" w:rsidRDefault="001F7B57">
      <w:pPr>
        <w:widowControl/>
        <w:wordWrap/>
        <w:autoSpaceDE/>
        <w:autoSpaceDN/>
      </w:pPr>
      <w:proofErr w:type="spellStart"/>
      <w:r>
        <w:rPr>
          <w:rFonts w:hint="eastAsia"/>
        </w:rPr>
        <w:t>전기및전자공학부</w:t>
      </w:r>
      <w:proofErr w:type="spellEnd"/>
      <w:r>
        <w:rPr>
          <w:rFonts w:hint="eastAsia"/>
        </w:rPr>
        <w:t xml:space="preserve"> 학생회 운영위원회는</w:t>
      </w:r>
      <w:r w:rsidR="00292374">
        <w:rPr>
          <w:rFonts w:hint="eastAsia"/>
        </w:rPr>
        <w:t xml:space="preserve"> </w:t>
      </w:r>
      <w:r w:rsidR="00292374">
        <w:t>22</w:t>
      </w:r>
      <w:r w:rsidR="00292374">
        <w:rPr>
          <w:rFonts w:hint="eastAsia"/>
        </w:rPr>
        <w:t>년도 상반기에</w:t>
      </w:r>
      <w:r>
        <w:rPr>
          <w:rFonts w:hint="eastAsia"/>
        </w:rPr>
        <w:t xml:space="preserve"> 다음과 같은 활동을 진행하였습니다.</w:t>
      </w:r>
    </w:p>
    <w:p w14:paraId="3194A703" w14:textId="10F4A461" w:rsidR="001F7B57" w:rsidRDefault="001F7B57">
      <w:pPr>
        <w:widowControl/>
        <w:wordWrap/>
        <w:autoSpaceDE/>
        <w:autoSpaceDN/>
      </w:pPr>
      <w:r>
        <w:rPr>
          <w:rFonts w:hint="eastAsia"/>
        </w:rPr>
        <w:t>1</w:t>
      </w:r>
      <w:r>
        <w:t xml:space="preserve">. </w:t>
      </w:r>
      <w:r w:rsidR="00292374">
        <w:t>21</w:t>
      </w:r>
      <w:r w:rsidR="00292374">
        <w:rPr>
          <w:rFonts w:hint="eastAsia"/>
        </w:rPr>
        <w:t>학번 과대표단 선거를 진행하였습니다.</w:t>
      </w:r>
    </w:p>
    <w:p w14:paraId="21B2EE3C" w14:textId="0EE223B5" w:rsidR="00292374" w:rsidRDefault="00292374">
      <w:pPr>
        <w:widowControl/>
        <w:wordWrap/>
        <w:autoSpaceDE/>
        <w:autoSpaceDN/>
      </w:pPr>
      <w:r>
        <w:t xml:space="preserve">2. </w:t>
      </w:r>
      <w:proofErr w:type="spellStart"/>
      <w:r>
        <w:rPr>
          <w:rFonts w:hint="eastAsia"/>
        </w:rPr>
        <w:t>진입생</w:t>
      </w:r>
      <w:proofErr w:type="spellEnd"/>
      <w:r>
        <w:rPr>
          <w:rFonts w:hint="eastAsia"/>
        </w:rPr>
        <w:t xml:space="preserve"> 환영회를 기획하여 </w:t>
      </w:r>
      <w:r>
        <w:t xml:space="preserve">3/10 </w:t>
      </w:r>
      <w:r>
        <w:rPr>
          <w:rFonts w:hint="eastAsia"/>
        </w:rPr>
        <w:t>에 진행하였습니다.</w:t>
      </w:r>
    </w:p>
    <w:p w14:paraId="14809D7D" w14:textId="1593229F" w:rsidR="00292374" w:rsidRDefault="00292374">
      <w:pPr>
        <w:widowControl/>
        <w:wordWrap/>
        <w:autoSpaceDE/>
        <w:autoSpaceDN/>
      </w:pPr>
      <w:r>
        <w:t xml:space="preserve">3. </w:t>
      </w:r>
      <w:proofErr w:type="spellStart"/>
      <w:r>
        <w:rPr>
          <w:rFonts w:hint="eastAsia"/>
        </w:rPr>
        <w:t>단실</w:t>
      </w:r>
      <w:proofErr w:type="spellEnd"/>
      <w:r>
        <w:rPr>
          <w:rFonts w:hint="eastAsia"/>
        </w:rPr>
        <w:t xml:space="preserve"> 이동으로 인한 </w:t>
      </w:r>
      <w:proofErr w:type="spellStart"/>
      <w:r>
        <w:rPr>
          <w:rFonts w:hint="eastAsia"/>
        </w:rPr>
        <w:t>단실</w:t>
      </w:r>
      <w:proofErr w:type="spellEnd"/>
      <w:r>
        <w:rPr>
          <w:rFonts w:hint="eastAsia"/>
        </w:rPr>
        <w:t xml:space="preserve"> 비품 교체 및 </w:t>
      </w:r>
      <w:proofErr w:type="spellStart"/>
      <w:r>
        <w:rPr>
          <w:rFonts w:hint="eastAsia"/>
        </w:rPr>
        <w:t>단실</w:t>
      </w:r>
      <w:proofErr w:type="spellEnd"/>
      <w:r>
        <w:rPr>
          <w:rFonts w:hint="eastAsia"/>
        </w:rPr>
        <w:t xml:space="preserve"> 관리를 진행하였습니다.</w:t>
      </w:r>
    </w:p>
    <w:p w14:paraId="48A3EECD" w14:textId="56FC6CCC" w:rsidR="00292374" w:rsidRDefault="00292374">
      <w:pPr>
        <w:widowControl/>
        <w:wordWrap/>
        <w:autoSpaceDE/>
        <w:autoSpaceDN/>
      </w:pPr>
      <w:r>
        <w:t xml:space="preserve">4. </w:t>
      </w:r>
      <w:proofErr w:type="spellStart"/>
      <w:r>
        <w:rPr>
          <w:rFonts w:hint="eastAsia"/>
        </w:rPr>
        <w:t>전기및전자공학부</w:t>
      </w:r>
      <w:proofErr w:type="spellEnd"/>
      <w:r>
        <w:rPr>
          <w:rFonts w:hint="eastAsia"/>
        </w:rPr>
        <w:t xml:space="preserve"> 학생회 여름 L</w:t>
      </w:r>
      <w:r>
        <w:t>T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기획하고 준비하였습니다.</w:t>
      </w:r>
    </w:p>
    <w:p w14:paraId="0376CCA8" w14:textId="7F0685B2" w:rsidR="00E76D1F" w:rsidRDefault="00292374">
      <w:pPr>
        <w:widowControl/>
        <w:wordWrap/>
        <w:autoSpaceDE/>
        <w:autoSpaceDN/>
      </w:pPr>
      <w:r>
        <w:rPr>
          <w:rFonts w:hint="eastAsia"/>
        </w:rPr>
        <w:t>이와 같은 활동 뿐만 아니라 매주 회의를 통해 집행부원들의 학생회 업무 및 회의 관리를 운영위원회 차원에서 진행하였습니다.</w:t>
      </w:r>
    </w:p>
    <w:p w14:paraId="3844050F" w14:textId="77777777" w:rsidR="00292374" w:rsidRPr="00292374" w:rsidRDefault="00292374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3150C1B3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F95F96E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78EFE34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3BAD382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0223AE99" w14:textId="2F08EA27" w:rsidR="003D42B1" w:rsidRDefault="003D42B1" w:rsidP="003D42B1">
      <w:pPr>
        <w:widowControl/>
        <w:wordWrap/>
        <w:autoSpaceDE/>
        <w:autoSpaceDN/>
      </w:pPr>
    </w:p>
    <w:p w14:paraId="040BAD91" w14:textId="7202DA3C" w:rsidR="00AF4B4D" w:rsidRPr="00680CFC" w:rsidRDefault="00AF4B4D" w:rsidP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7285663D" w14:textId="701A6E55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1)</w:t>
      </w:r>
      <w:r w:rsidR="00D12951" w:rsidRPr="00D12951">
        <w:rPr>
          <w:sz w:val="22"/>
        </w:rPr>
        <w:t xml:space="preserve"> 기획부</w:t>
      </w:r>
    </w:p>
    <w:p w14:paraId="02B02F85" w14:textId="696A9C09" w:rsidR="00D12951" w:rsidRPr="00D12951" w:rsidRDefault="00D12951" w:rsidP="00D12951">
      <w:pPr>
        <w:widowControl/>
        <w:wordWrap/>
        <w:autoSpaceDE/>
        <w:autoSpaceDN/>
        <w:rPr>
          <w:sz w:val="22"/>
        </w:rPr>
      </w:pPr>
      <w:r w:rsidRPr="00D12951">
        <w:rPr>
          <w:sz w:val="22"/>
        </w:rPr>
        <w:t xml:space="preserve">    </w:t>
      </w:r>
      <w:r w:rsidR="00AF4B4D">
        <w:rPr>
          <w:sz w:val="22"/>
        </w:rPr>
        <w:t xml:space="preserve">(1) </w:t>
      </w:r>
      <w:r w:rsidR="00AF4B4D">
        <w:rPr>
          <w:rFonts w:hint="eastAsia"/>
          <w:sz w:val="22"/>
        </w:rPr>
        <w:t xml:space="preserve">활동 요약 </w:t>
      </w:r>
      <w:r w:rsidR="00AF4B4D">
        <w:rPr>
          <w:sz w:val="22"/>
        </w:rPr>
        <w:t>:</w:t>
      </w:r>
      <w:r w:rsidRPr="00D12951">
        <w:rPr>
          <w:sz w:val="22"/>
        </w:rPr>
        <w:t xml:space="preserve"> 사업 기획에 주체적으로 참여</w:t>
      </w:r>
      <w:r>
        <w:rPr>
          <w:rFonts w:hint="eastAsia"/>
          <w:sz w:val="22"/>
        </w:rPr>
        <w:t>하여 사업들의 기획안 작성</w:t>
      </w:r>
    </w:p>
    <w:p w14:paraId="3C1BB072" w14:textId="161BBFFF" w:rsidR="00D12951" w:rsidRPr="00D12951" w:rsidRDefault="00D12951" w:rsidP="00D12951">
      <w:pPr>
        <w:widowControl/>
        <w:wordWrap/>
        <w:autoSpaceDE/>
        <w:autoSpaceDN/>
        <w:rPr>
          <w:sz w:val="22"/>
        </w:rPr>
      </w:pPr>
      <w:r w:rsidRPr="00D12951">
        <w:rPr>
          <w:sz w:val="22"/>
        </w:rPr>
        <w:t xml:space="preserve">    </w:t>
      </w:r>
      <w:r w:rsidR="00AF4B4D">
        <w:rPr>
          <w:sz w:val="22"/>
        </w:rPr>
        <w:t xml:space="preserve">(2) </w:t>
      </w:r>
      <w:r w:rsidR="00AF4B4D">
        <w:rPr>
          <w:rFonts w:hint="eastAsia"/>
          <w:sz w:val="22"/>
        </w:rPr>
        <w:t xml:space="preserve">부서원 명단 </w:t>
      </w:r>
      <w:r w:rsidR="00AF4B4D">
        <w:rPr>
          <w:sz w:val="22"/>
        </w:rPr>
        <w:t xml:space="preserve">: </w:t>
      </w:r>
      <w:r w:rsidRPr="00D12951">
        <w:rPr>
          <w:sz w:val="22"/>
        </w:rPr>
        <w:t xml:space="preserve">조재희, 김태일, 남지훈, 안시현, </w:t>
      </w:r>
      <w:proofErr w:type="spellStart"/>
      <w:r w:rsidRPr="00D12951">
        <w:rPr>
          <w:sz w:val="22"/>
        </w:rPr>
        <w:t>길다현</w:t>
      </w:r>
      <w:proofErr w:type="spellEnd"/>
      <w:r w:rsidRPr="00D12951">
        <w:rPr>
          <w:sz w:val="22"/>
        </w:rPr>
        <w:t xml:space="preserve">, </w:t>
      </w:r>
      <w:proofErr w:type="spellStart"/>
      <w:r w:rsidRPr="00D12951">
        <w:rPr>
          <w:sz w:val="22"/>
        </w:rPr>
        <w:t>박연재</w:t>
      </w:r>
      <w:proofErr w:type="spellEnd"/>
      <w:r w:rsidRPr="00D12951">
        <w:rPr>
          <w:sz w:val="22"/>
        </w:rPr>
        <w:t xml:space="preserve">, 이서진, 이진영, </w:t>
      </w:r>
      <w:proofErr w:type="spellStart"/>
      <w:r w:rsidRPr="00D12951">
        <w:rPr>
          <w:sz w:val="22"/>
        </w:rPr>
        <w:t>정범수</w:t>
      </w:r>
      <w:proofErr w:type="spellEnd"/>
      <w:r w:rsidRPr="00D12951">
        <w:rPr>
          <w:sz w:val="22"/>
        </w:rPr>
        <w:t xml:space="preserve">, </w:t>
      </w:r>
      <w:proofErr w:type="spellStart"/>
      <w:r w:rsidRPr="00D12951">
        <w:rPr>
          <w:sz w:val="22"/>
        </w:rPr>
        <w:t>홍의상</w:t>
      </w:r>
      <w:proofErr w:type="spellEnd"/>
    </w:p>
    <w:p w14:paraId="78D70F71" w14:textId="53699838" w:rsidR="00AF4B4D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="00D12951" w:rsidRPr="00D12951">
        <w:rPr>
          <w:sz w:val="22"/>
        </w:rPr>
        <w:t>2</w:t>
      </w:r>
      <w:r>
        <w:rPr>
          <w:sz w:val="22"/>
        </w:rPr>
        <w:t>)</w:t>
      </w:r>
      <w:r w:rsidR="00D12951" w:rsidRPr="00D12951">
        <w:rPr>
          <w:sz w:val="22"/>
        </w:rPr>
        <w:t xml:space="preserve">  </w:t>
      </w:r>
      <w:proofErr w:type="spellStart"/>
      <w:r w:rsidR="00D12951" w:rsidRPr="00D12951">
        <w:rPr>
          <w:sz w:val="22"/>
        </w:rPr>
        <w:t>소통부</w:t>
      </w:r>
      <w:proofErr w:type="spellEnd"/>
    </w:p>
    <w:p w14:paraId="5A90789B" w14:textId="293C5181" w:rsidR="00D12951" w:rsidRPr="00AF4B4D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(1) </w:t>
      </w:r>
      <w:r>
        <w:rPr>
          <w:rFonts w:hint="eastAsia"/>
          <w:sz w:val="22"/>
        </w:rPr>
        <w:t xml:space="preserve">활동 요약 </w:t>
      </w:r>
      <w:r>
        <w:rPr>
          <w:sz w:val="22"/>
        </w:rPr>
        <w:t>:</w:t>
      </w:r>
      <w:r w:rsidRPr="00D12951">
        <w:rPr>
          <w:sz w:val="22"/>
        </w:rPr>
        <w:t xml:space="preserve"> </w:t>
      </w:r>
      <w:r w:rsidR="00D12951" w:rsidRPr="00D12951">
        <w:rPr>
          <w:sz w:val="22"/>
        </w:rPr>
        <w:t>학과 내 소통 활성화를 담당</w:t>
      </w:r>
      <w:r w:rsidR="00D12951">
        <w:rPr>
          <w:rFonts w:hint="eastAsia"/>
          <w:sz w:val="22"/>
        </w:rPr>
        <w:t>하</w:t>
      </w:r>
      <w:r w:rsidR="001007DF">
        <w:rPr>
          <w:rFonts w:hint="eastAsia"/>
          <w:sz w:val="22"/>
        </w:rPr>
        <w:t xml:space="preserve">여 </w:t>
      </w:r>
      <w:proofErr w:type="spellStart"/>
      <w:r w:rsidR="001007DF">
        <w:rPr>
          <w:sz w:val="22"/>
        </w:rPr>
        <w:t>sns</w:t>
      </w:r>
      <w:proofErr w:type="spellEnd"/>
      <w:r w:rsidR="001007DF">
        <w:rPr>
          <w:sz w:val="22"/>
        </w:rPr>
        <w:t xml:space="preserve"> </w:t>
      </w:r>
      <w:r w:rsidR="001007DF">
        <w:rPr>
          <w:rFonts w:hint="eastAsia"/>
          <w:sz w:val="22"/>
        </w:rPr>
        <w:t>소통 담당,</w:t>
      </w:r>
      <w:r w:rsidR="001007DF">
        <w:rPr>
          <w:sz w:val="22"/>
        </w:rPr>
        <w:t xml:space="preserve"> </w:t>
      </w:r>
      <w:r w:rsidR="001007DF">
        <w:rPr>
          <w:rFonts w:hint="eastAsia"/>
          <w:sz w:val="22"/>
        </w:rPr>
        <w:t>소통창구 담당</w:t>
      </w:r>
      <w:r>
        <w:rPr>
          <w:rFonts w:hint="eastAsia"/>
          <w:sz w:val="22"/>
        </w:rPr>
        <w:t xml:space="preserve"> 및 </w:t>
      </w:r>
      <w:proofErr w:type="spellStart"/>
      <w:r>
        <w:rPr>
          <w:sz w:val="22"/>
        </w:rPr>
        <w:t>fEEdback</w:t>
      </w:r>
      <w:proofErr w:type="spellEnd"/>
      <w:r>
        <w:rPr>
          <w:rFonts w:hint="eastAsia"/>
          <w:sz w:val="22"/>
        </w:rPr>
        <w:t xml:space="preserve"> 사업 담당</w:t>
      </w:r>
    </w:p>
    <w:p w14:paraId="736FA819" w14:textId="4D576DDD" w:rsid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명단 </w:t>
      </w:r>
      <w:r>
        <w:rPr>
          <w:sz w:val="22"/>
        </w:rPr>
        <w:t xml:space="preserve">: </w:t>
      </w:r>
      <w:r w:rsidR="00D12951" w:rsidRPr="00D12951">
        <w:rPr>
          <w:sz w:val="22"/>
        </w:rPr>
        <w:t xml:space="preserve">곽서현, </w:t>
      </w:r>
      <w:proofErr w:type="spellStart"/>
      <w:r w:rsidR="00D12951" w:rsidRPr="00D12951">
        <w:rPr>
          <w:sz w:val="22"/>
        </w:rPr>
        <w:t>배지호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이정홍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정하민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공호영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이효린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조은규</w:t>
      </w:r>
      <w:proofErr w:type="spellEnd"/>
      <w:r w:rsidR="00D12951" w:rsidRPr="00D12951">
        <w:rPr>
          <w:sz w:val="22"/>
        </w:rPr>
        <w:t xml:space="preserve">, 정진영, </w:t>
      </w:r>
      <w:proofErr w:type="spellStart"/>
      <w:r w:rsidR="00D12951" w:rsidRPr="00D12951">
        <w:rPr>
          <w:sz w:val="22"/>
        </w:rPr>
        <w:t>최서강</w:t>
      </w:r>
      <w:proofErr w:type="spellEnd"/>
    </w:p>
    <w:p w14:paraId="2E1E8BF5" w14:textId="0228CB10" w:rsidR="00680CFC" w:rsidRPr="00D12951" w:rsidRDefault="00680CFC" w:rsidP="00D12951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  (3) </w:t>
      </w:r>
      <w:r>
        <w:rPr>
          <w:rFonts w:hint="eastAsia"/>
          <w:sz w:val="22"/>
        </w:rPr>
        <w:t xml:space="preserve">진행한 사업명 </w:t>
      </w:r>
      <w:r>
        <w:rPr>
          <w:sz w:val="22"/>
        </w:rPr>
        <w:t xml:space="preserve">: </w:t>
      </w:r>
      <w:proofErr w:type="spellStart"/>
      <w:r>
        <w:rPr>
          <w:rFonts w:hint="eastAsia"/>
          <w:sz w:val="22"/>
        </w:rPr>
        <w:t>f</w:t>
      </w:r>
      <w:r>
        <w:rPr>
          <w:sz w:val="22"/>
        </w:rPr>
        <w:t>EEdback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사업</w:t>
      </w:r>
    </w:p>
    <w:p w14:paraId="1D90C676" w14:textId="0A2B3321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="00D12951" w:rsidRPr="00D12951">
        <w:rPr>
          <w:sz w:val="22"/>
        </w:rPr>
        <w:t>3</w:t>
      </w:r>
      <w:r>
        <w:rPr>
          <w:sz w:val="22"/>
        </w:rPr>
        <w:t>)</w:t>
      </w:r>
      <w:r w:rsidR="00D12951" w:rsidRPr="00D12951">
        <w:rPr>
          <w:sz w:val="22"/>
        </w:rPr>
        <w:t xml:space="preserve"> 총무부</w:t>
      </w:r>
    </w:p>
    <w:p w14:paraId="561A6E9D" w14:textId="4CBD2911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요약 : </w:t>
      </w:r>
      <w:r w:rsidR="00D12951" w:rsidRPr="00D12951">
        <w:rPr>
          <w:sz w:val="22"/>
        </w:rPr>
        <w:t>각종 회계업무 담당</w:t>
      </w:r>
    </w:p>
    <w:p w14:paraId="4F125D64" w14:textId="56814344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lastRenderedPageBreak/>
        <w:t xml:space="preserve">    (2) </w:t>
      </w:r>
      <w:r>
        <w:rPr>
          <w:rFonts w:hint="eastAsia"/>
          <w:sz w:val="22"/>
        </w:rPr>
        <w:t xml:space="preserve">부서원 명단 </w:t>
      </w:r>
      <w:r>
        <w:rPr>
          <w:sz w:val="22"/>
        </w:rPr>
        <w:t xml:space="preserve">: </w:t>
      </w:r>
      <w:proofErr w:type="spellStart"/>
      <w:r w:rsidR="00D12951" w:rsidRPr="00D12951">
        <w:rPr>
          <w:sz w:val="22"/>
        </w:rPr>
        <w:t>허찬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김영서</w:t>
      </w:r>
      <w:proofErr w:type="spellEnd"/>
      <w:r w:rsidR="00D12951" w:rsidRPr="00D12951">
        <w:rPr>
          <w:sz w:val="22"/>
        </w:rPr>
        <w:t xml:space="preserve">, 윤승환, </w:t>
      </w:r>
      <w:proofErr w:type="spellStart"/>
      <w:r w:rsidR="00D12951" w:rsidRPr="00D12951">
        <w:rPr>
          <w:sz w:val="22"/>
        </w:rPr>
        <w:t>정찬희</w:t>
      </w:r>
      <w:proofErr w:type="spellEnd"/>
    </w:p>
    <w:p w14:paraId="0E95B5CD" w14:textId="67D9570D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="00D12951" w:rsidRPr="00D12951">
        <w:rPr>
          <w:sz w:val="22"/>
        </w:rPr>
        <w:t>4</w:t>
      </w:r>
      <w:r>
        <w:rPr>
          <w:sz w:val="22"/>
        </w:rPr>
        <w:t>)</w:t>
      </w:r>
      <w:r w:rsidR="00D12951" w:rsidRPr="00D12951">
        <w:rPr>
          <w:sz w:val="22"/>
        </w:rPr>
        <w:t xml:space="preserve"> 국제부</w:t>
      </w:r>
    </w:p>
    <w:p w14:paraId="206C1F3D" w14:textId="69D43B17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요약 : </w:t>
      </w:r>
      <w:r w:rsidR="00D12951" w:rsidRPr="00D12951">
        <w:rPr>
          <w:sz w:val="22"/>
        </w:rPr>
        <w:t xml:space="preserve">각종 공지 번역 및 외국인 </w:t>
      </w:r>
      <w:proofErr w:type="spellStart"/>
      <w:r w:rsidR="00D12951" w:rsidRPr="00D12951">
        <w:rPr>
          <w:sz w:val="22"/>
        </w:rPr>
        <w:t>학생들과의</w:t>
      </w:r>
      <w:proofErr w:type="spellEnd"/>
      <w:r w:rsidR="00D12951" w:rsidRPr="00D12951">
        <w:rPr>
          <w:sz w:val="22"/>
        </w:rPr>
        <w:t xml:space="preserve"> 소통 담당</w:t>
      </w:r>
    </w:p>
    <w:p w14:paraId="6EF72F9D" w14:textId="467E92D3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명단 </w:t>
      </w:r>
      <w:r>
        <w:rPr>
          <w:sz w:val="22"/>
        </w:rPr>
        <w:t xml:space="preserve">: </w:t>
      </w:r>
      <w:proofErr w:type="spellStart"/>
      <w:r w:rsidR="00D12951" w:rsidRPr="00D12951">
        <w:rPr>
          <w:sz w:val="22"/>
        </w:rPr>
        <w:t>김아형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조홍훈</w:t>
      </w:r>
      <w:proofErr w:type="spellEnd"/>
      <w:r w:rsidR="00D12951" w:rsidRPr="00D12951">
        <w:rPr>
          <w:sz w:val="22"/>
        </w:rPr>
        <w:t xml:space="preserve">, 이동현, 이재준, </w:t>
      </w:r>
      <w:proofErr w:type="spellStart"/>
      <w:r w:rsidR="00D12951" w:rsidRPr="00D12951">
        <w:rPr>
          <w:sz w:val="22"/>
        </w:rPr>
        <w:t>윤채원</w:t>
      </w:r>
      <w:proofErr w:type="spellEnd"/>
    </w:p>
    <w:p w14:paraId="1BEA8CAE" w14:textId="2EE42DFC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="00D12951" w:rsidRPr="00D12951">
        <w:rPr>
          <w:sz w:val="22"/>
        </w:rPr>
        <w:t>5</w:t>
      </w:r>
      <w:r>
        <w:rPr>
          <w:sz w:val="22"/>
        </w:rPr>
        <w:t>)</w:t>
      </w:r>
      <w:r w:rsidR="00D12951" w:rsidRPr="00D12951">
        <w:rPr>
          <w:sz w:val="22"/>
        </w:rPr>
        <w:t xml:space="preserve"> </w:t>
      </w:r>
      <w:proofErr w:type="spellStart"/>
      <w:r w:rsidR="00D12951" w:rsidRPr="00D12951">
        <w:rPr>
          <w:sz w:val="22"/>
        </w:rPr>
        <w:t>미디부</w:t>
      </w:r>
      <w:proofErr w:type="spellEnd"/>
    </w:p>
    <w:p w14:paraId="10239F65" w14:textId="431D1C6E" w:rsidR="00D12951" w:rsidRPr="00D12951" w:rsidRDefault="00AF4B4D" w:rsidP="00D12951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요약 : </w:t>
      </w:r>
      <w:r w:rsidR="00D12951" w:rsidRPr="00D12951">
        <w:rPr>
          <w:sz w:val="22"/>
        </w:rPr>
        <w:t>카드뉴스, 동영상 등의 자료 제작</w:t>
      </w:r>
    </w:p>
    <w:p w14:paraId="67D30EC8" w14:textId="320F80E2" w:rsidR="004F3D4B" w:rsidRDefault="00AF4B4D" w:rsidP="00D12951">
      <w:pPr>
        <w:widowControl/>
        <w:wordWrap/>
        <w:autoSpaceDE/>
        <w:autoSpaceDN/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명단 </w:t>
      </w:r>
      <w:r>
        <w:rPr>
          <w:sz w:val="22"/>
        </w:rPr>
        <w:t xml:space="preserve">: </w:t>
      </w:r>
      <w:r w:rsidR="00D12951" w:rsidRPr="00D12951">
        <w:rPr>
          <w:sz w:val="22"/>
        </w:rPr>
        <w:t xml:space="preserve">정민철, </w:t>
      </w:r>
      <w:proofErr w:type="spellStart"/>
      <w:r w:rsidR="00D12951" w:rsidRPr="00D12951">
        <w:rPr>
          <w:sz w:val="22"/>
        </w:rPr>
        <w:t>강준범</w:t>
      </w:r>
      <w:proofErr w:type="spellEnd"/>
      <w:r w:rsidR="00D12951" w:rsidRPr="00D12951">
        <w:rPr>
          <w:sz w:val="22"/>
        </w:rPr>
        <w:t xml:space="preserve">, </w:t>
      </w:r>
      <w:proofErr w:type="spellStart"/>
      <w:r w:rsidR="00D12951" w:rsidRPr="00D12951">
        <w:rPr>
          <w:sz w:val="22"/>
        </w:rPr>
        <w:t>조형진</w:t>
      </w:r>
      <w:proofErr w:type="spellEnd"/>
      <w:r w:rsidR="00D12951" w:rsidRPr="00D12951">
        <w:rPr>
          <w:sz w:val="22"/>
        </w:rPr>
        <w:t>, 문수</w:t>
      </w:r>
    </w:p>
    <w:p w14:paraId="26EB0053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07838AF" w14:textId="411A564C" w:rsidR="00C1120B" w:rsidRDefault="00292374" w:rsidP="00CE3B0D">
      <w:pPr>
        <w:widowControl/>
        <w:wordWrap/>
        <w:autoSpaceDE/>
        <w:autoSpaceDN/>
      </w:pPr>
      <w:r w:rsidRPr="00292374">
        <w:rPr>
          <w:noProof/>
        </w:rPr>
        <w:drawing>
          <wp:inline distT="0" distB="0" distL="0" distR="0" wp14:anchorId="2A6D814B" wp14:editId="4542FB84">
            <wp:extent cx="5731510" cy="1797050"/>
            <wp:effectExtent l="0" t="0" r="0" b="635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64D2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3A5CE" w14:textId="77777777" w:rsidR="0029420A" w:rsidRDefault="0029420A" w:rsidP="009677D6">
      <w:pPr>
        <w:spacing w:after="0" w:line="240" w:lineRule="auto"/>
      </w:pPr>
      <w:r>
        <w:separator/>
      </w:r>
    </w:p>
  </w:endnote>
  <w:endnote w:type="continuationSeparator" w:id="0">
    <w:p w14:paraId="123069EF" w14:textId="77777777" w:rsidR="0029420A" w:rsidRDefault="0029420A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함초롬바탕">
    <w:altName w:val="맑은 고딕"/>
    <w:panose1 w:val="020B0604020202020204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0965A3D4" w14:textId="77777777"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1B4AC406" w14:textId="77777777"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95C86" w14:textId="77777777" w:rsidR="0029420A" w:rsidRDefault="0029420A" w:rsidP="009677D6">
      <w:pPr>
        <w:spacing w:after="0" w:line="240" w:lineRule="auto"/>
      </w:pPr>
      <w:r>
        <w:separator/>
      </w:r>
    </w:p>
  </w:footnote>
  <w:footnote w:type="continuationSeparator" w:id="0">
    <w:p w14:paraId="7287C7F9" w14:textId="77777777" w:rsidR="0029420A" w:rsidRDefault="0029420A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25F4C"/>
    <w:multiLevelType w:val="hybridMultilevel"/>
    <w:tmpl w:val="678868AC"/>
    <w:lvl w:ilvl="0" w:tplc="9EBAACF2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025860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007DF"/>
    <w:rsid w:val="001343EA"/>
    <w:rsid w:val="0015453A"/>
    <w:rsid w:val="001A7518"/>
    <w:rsid w:val="001A7728"/>
    <w:rsid w:val="001F7B57"/>
    <w:rsid w:val="00225B2F"/>
    <w:rsid w:val="00256C0E"/>
    <w:rsid w:val="00274166"/>
    <w:rsid w:val="0029157A"/>
    <w:rsid w:val="00292374"/>
    <w:rsid w:val="0029420A"/>
    <w:rsid w:val="0030157A"/>
    <w:rsid w:val="00381158"/>
    <w:rsid w:val="00384518"/>
    <w:rsid w:val="003B35CA"/>
    <w:rsid w:val="003C7DE1"/>
    <w:rsid w:val="003D42B1"/>
    <w:rsid w:val="003E1FEB"/>
    <w:rsid w:val="00452F14"/>
    <w:rsid w:val="00474329"/>
    <w:rsid w:val="00482359"/>
    <w:rsid w:val="00493299"/>
    <w:rsid w:val="004B5A1A"/>
    <w:rsid w:val="004C7F28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37A2"/>
    <w:rsid w:val="00636381"/>
    <w:rsid w:val="00675D81"/>
    <w:rsid w:val="00680CFC"/>
    <w:rsid w:val="00682550"/>
    <w:rsid w:val="00693EFC"/>
    <w:rsid w:val="006F2310"/>
    <w:rsid w:val="007830E9"/>
    <w:rsid w:val="007A6CD5"/>
    <w:rsid w:val="007A79D5"/>
    <w:rsid w:val="007B2267"/>
    <w:rsid w:val="00814339"/>
    <w:rsid w:val="008245FD"/>
    <w:rsid w:val="00830F9B"/>
    <w:rsid w:val="00834398"/>
    <w:rsid w:val="00835095"/>
    <w:rsid w:val="008371E2"/>
    <w:rsid w:val="00837FA9"/>
    <w:rsid w:val="00886671"/>
    <w:rsid w:val="008A6F11"/>
    <w:rsid w:val="008F1FC7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72EF7"/>
    <w:rsid w:val="00A82C97"/>
    <w:rsid w:val="00AF4B4D"/>
    <w:rsid w:val="00B64893"/>
    <w:rsid w:val="00BB6D7B"/>
    <w:rsid w:val="00C1120B"/>
    <w:rsid w:val="00C278B3"/>
    <w:rsid w:val="00C421CE"/>
    <w:rsid w:val="00C546C2"/>
    <w:rsid w:val="00CA124F"/>
    <w:rsid w:val="00CE0A2F"/>
    <w:rsid w:val="00CE3B0D"/>
    <w:rsid w:val="00CF416A"/>
    <w:rsid w:val="00D12951"/>
    <w:rsid w:val="00D20C8E"/>
    <w:rsid w:val="00D26D9A"/>
    <w:rsid w:val="00D418CF"/>
    <w:rsid w:val="00D45976"/>
    <w:rsid w:val="00D66CBD"/>
    <w:rsid w:val="00DC1269"/>
    <w:rsid w:val="00DE0C7F"/>
    <w:rsid w:val="00DF1A8A"/>
    <w:rsid w:val="00DF7339"/>
    <w:rsid w:val="00E101A8"/>
    <w:rsid w:val="00E63E03"/>
    <w:rsid w:val="00E6554A"/>
    <w:rsid w:val="00E76D1F"/>
    <w:rsid w:val="00EA733E"/>
    <w:rsid w:val="00ED0CCE"/>
    <w:rsid w:val="00ED55E0"/>
    <w:rsid w:val="00F1270B"/>
    <w:rsid w:val="00F43C05"/>
    <w:rsid w:val="00F46ADB"/>
    <w:rsid w:val="00F54A9F"/>
    <w:rsid w:val="00F54B65"/>
    <w:rsid w:val="00F70E7B"/>
    <w:rsid w:val="00F97FAE"/>
    <w:rsid w:val="00FF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CFC9AC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F97FAE"/>
    <w:pPr>
      <w:ind w:leftChars="400" w:left="800"/>
    </w:pPr>
  </w:style>
  <w:style w:type="paragraph" w:styleId="a9">
    <w:name w:val="Normal (Web)"/>
    <w:basedOn w:val="a"/>
    <w:uiPriority w:val="99"/>
    <w:semiHidden/>
    <w:unhideWhenUsed/>
    <w:rsid w:val="006337A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8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1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BB371-8BA8-4DD2-BA9C-6E67E685E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3</TotalTime>
  <Pages>20</Pages>
  <Words>1431</Words>
  <Characters>8159</Characters>
  <Application>Microsoft Office Word</Application>
  <DocSecurity>0</DocSecurity>
  <Lines>67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강 신재</cp:lastModifiedBy>
  <cp:revision>77</cp:revision>
  <dcterms:created xsi:type="dcterms:W3CDTF">2022-05-31T05:10:00Z</dcterms:created>
  <dcterms:modified xsi:type="dcterms:W3CDTF">2022-09-04T02:26:00Z</dcterms:modified>
</cp:coreProperties>
</file>